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C1A1B" w:rsidRDefault="009D6166">
      <w:pPr>
        <w:rPr>
          <w:sz w:val="2"/>
          <w:szCs w:val="2"/>
        </w:rPr>
      </w:pPr>
      <w:r w:rsidRPr="009D6166">
        <w:pict>
          <v:group id="_x0000_s1320" style="position:absolute;margin-left:32.4pt;margin-top:21.6pt;width:563.05pt;height:690.15pt;z-index:-252492800;mso-position-horizontal-relative:page;mso-position-vertical-relative:page" coordorigin="648,432" coordsize="11261,13803">
            <v:rect id="_x0000_s1424" style="position:absolute;left:648;top:432;width:10;height:60" fillcolor="black" stroked="f"/>
            <v:line id="_x0000_s1423" style="position:absolute" from="658,462" to="2359,462" strokeweight="3pt"/>
            <v:line id="_x0000_s1422" style="position:absolute" from="658,514" to="2359,514" strokeweight=".72pt"/>
            <v:shape id="_x0000_s1421" style="position:absolute;left:2359;top:432;width:89;height:89" coordorigin="2359,432" coordsize="89,89" o:spt="100" adj="0,,0" path="m2448,506r-89,l2359,521r89,l2448,506t,-74l2359,432r,60l2448,492r,-60e" fillcolor="black" stroked="f">
              <v:stroke joinstyle="round"/>
              <v:formulas/>
              <v:path arrowok="t" o:connecttype="segments"/>
            </v:shape>
            <v:line id="_x0000_s1420" style="position:absolute" from="2448,462" to="8388,462" strokeweight="3pt"/>
            <v:line id="_x0000_s1419" style="position:absolute" from="2448,514" to="8388,514" strokeweight=".72pt"/>
            <v:shape id="_x0000_s1418" style="position:absolute;left:8388;top:432;width:89;height:89" coordorigin="8388,432" coordsize="89,89" o:spt="100" adj="0,,0" path="m8477,506r-89,l8388,521r89,l8477,506t,-74l8388,432r,60l8477,492r,-60e" fillcolor="black" stroked="f">
              <v:stroke joinstyle="round"/>
              <v:formulas/>
              <v:path arrowok="t" o:connecttype="segments"/>
            </v:shape>
            <v:line id="_x0000_s1417" style="position:absolute" from="8477,462" to="11899,462" strokeweight="3pt"/>
            <v:line id="_x0000_s1416" style="position:absolute" from="8477,514" to="11899,514" strokeweight=".72pt"/>
            <v:shape id="_x0000_s1415" style="position:absolute;left:2364;top:520;width:6029;height:1453" coordorigin="2364,521" coordsize="6029,1453" o:spt="100" adj="0,,0" path="m2364,521r,1452m8393,521r,1452e" filled="f" strokeweight=".48pt">
              <v:stroke joinstyle="round"/>
              <v:formulas/>
              <v:path arrowok="t" o:connecttype="segments"/>
            </v:shape>
            <v:line id="_x0000_s1414" style="position:absolute" from="658,1980" to="2359,1980" strokeweight=".72pt"/>
            <v:line id="_x0000_s1413" style="position:absolute" from="658,2032" to="2359,2032" strokeweight="3pt"/>
            <v:shape id="_x0000_s1412" style="position:absolute;left:2359;top:1972;width:89;height:89" coordorigin="2359,1973" coordsize="89,89" o:spt="100" adj="0,,0" path="m2448,2002r-89,l2359,2062r89,l2448,2002t,-29l2359,1973r,14l2448,1987r,-14e" fillcolor="black" stroked="f">
              <v:stroke joinstyle="round"/>
              <v:formulas/>
              <v:path arrowok="t" o:connecttype="segments"/>
            </v:shape>
            <v:line id="_x0000_s1411" style="position:absolute" from="2448,1980" to="8388,1980" strokeweight=".72pt"/>
            <v:line id="_x0000_s1410" style="position:absolute" from="2448,2032" to="8388,2032" strokeweight="3pt"/>
            <v:shape id="_x0000_s1409" style="position:absolute;left:8388;top:1972;width:89;height:89" coordorigin="8388,1973" coordsize="89,89" o:spt="100" adj="0,,0" path="m8477,2002r-89,l8388,2062r89,l8477,2002t,-29l8388,1973r,14l8477,1987r,-14e" fillcolor="black" stroked="f">
              <v:stroke joinstyle="round"/>
              <v:formulas/>
              <v:path arrowok="t" o:connecttype="segments"/>
            </v:shape>
            <v:line id="_x0000_s1408" style="position:absolute" from="8477,1980" to="11899,1980" strokeweight=".72pt"/>
            <v:line id="_x0000_s1407" style="position:absolute" from="8477,2032" to="11899,2032" strokeweight="3pt"/>
            <v:shape id="_x0000_s1406" style="position:absolute;left:657;top:3011;width:11240;height:277" coordorigin="658,3012" coordsize="11240,277" path="m11897,3012r-101,l761,3012r-103,l658,3288r103,l11796,3288r101,l11897,3012e" fillcolor="#dadada" stroked="f">
              <v:path arrowok="t"/>
            </v:shape>
            <v:shape id="_x0000_s1405" style="position:absolute;left:657;top:2985;width:11242;height:20" coordorigin="658,2986" coordsize="11242,20" o:spt="100" adj="0,,0" path="m658,2986r11241,m658,3005r11241,e" filled="f" strokeweight=".48pt">
              <v:stroke joinstyle="round"/>
              <v:formulas/>
              <v:path arrowok="t" o:connecttype="segments"/>
            </v:shape>
            <v:line id="_x0000_s1404" style="position:absolute" from="658,3011" to="11899,3011" strokecolor="#dadada" strokeweight=".12pt"/>
            <v:line id="_x0000_s1403" style="position:absolute" from="658,3293" to="11899,3293" strokeweight=".48pt"/>
            <v:line id="_x0000_s1402" style="position:absolute" from="658,3312" to="11899,3312" strokeweight=".16969mm"/>
            <v:shape id="_x0000_s1401" style="position:absolute;left:657;top:4497;width:11240;height:276" coordorigin="658,4498" coordsize="11240,276" path="m11897,4498r-101,l761,4498r-103,l658,4774r103,l11796,4774r101,l11897,4498e" fillcolor="#dadada" stroked="f">
              <v:path arrowok="t"/>
            </v:shape>
            <v:line id="_x0000_s1400" style="position:absolute" from="658,4474" to="11899,4474" strokeweight=".48pt"/>
            <v:line id="_x0000_s1399" style="position:absolute" from="658,4493" to="11899,4493" strokeweight=".16969mm"/>
            <v:line id="_x0000_s1398" style="position:absolute" from="658,4499" to="11899,4499" strokecolor="#dadada" strokeweight=".12pt"/>
            <v:shape id="_x0000_s1397" style="position:absolute;left:657;top:4778;width:1522;height:20" coordorigin="658,4778" coordsize="1522,20" o:spt="100" adj="0,,0" path="m658,4778r1521,m658,4798r1521,e" filled="f" strokeweight=".48pt">
              <v:stroke joinstyle="round"/>
              <v:formulas/>
              <v:path arrowok="t" o:connecttype="segments"/>
            </v:shape>
            <v:shape id="_x0000_s1396" style="position:absolute;left:2179;top:4773;width:29;height:29" coordorigin="2179,4774" coordsize="29,29" o:spt="100" adj="0,,0" path="m2208,4793r-29,l2179,4802r29,l2208,4793t,-19l2179,4774r,9l2208,4783r,-9e" fillcolor="black" stroked="f">
              <v:stroke joinstyle="round"/>
              <v:formulas/>
              <v:path arrowok="t" o:connecttype="segments"/>
            </v:shape>
            <v:shape id="_x0000_s1395" style="position:absolute;left:2208;top:4778;width:1952;height:20" coordorigin="2208,4778" coordsize="1952,20" o:spt="100" adj="0,,0" path="m2208,4778r1951,m2208,4798r1951,e" filled="f" strokeweight=".48pt">
              <v:stroke joinstyle="round"/>
              <v:formulas/>
              <v:path arrowok="t" o:connecttype="segments"/>
            </v:shape>
            <v:shape id="_x0000_s1394" style="position:absolute;left:4159;top:4773;width:29;height:29" coordorigin="4159,4774" coordsize="29,29" o:spt="100" adj="0,,0" path="m4188,4793r-29,l4159,4802r29,l4188,4793t,-19l4159,4774r,9l4188,4783r,-9e" fillcolor="black" stroked="f">
              <v:stroke joinstyle="round"/>
              <v:formulas/>
              <v:path arrowok="t" o:connecttype="segments"/>
            </v:shape>
            <v:shape id="_x0000_s1393" style="position:absolute;left:4188;top:4778;width:2132;height:20" coordorigin="4188,4778" coordsize="2132,20" o:spt="100" adj="0,,0" path="m4188,4778r2131,m4188,4798r2131,e" filled="f" strokeweight=".48pt">
              <v:stroke joinstyle="round"/>
              <v:formulas/>
              <v:path arrowok="t" o:connecttype="segments"/>
            </v:shape>
            <v:shape id="_x0000_s1392" style="position:absolute;left:6319;top:4773;width:29;height:29" coordorigin="6319,4774" coordsize="29,29" o:spt="100" adj="0,,0" path="m6348,4793r-29,l6319,4802r29,l6348,4793t,-19l6319,4774r,9l6348,4783r,-9e" fillcolor="black" stroked="f">
              <v:stroke joinstyle="round"/>
              <v:formulas/>
              <v:path arrowok="t" o:connecttype="segments"/>
            </v:shape>
            <v:shape id="_x0000_s1391" style="position:absolute;left:2184;top:4778;width:9716;height:404" coordorigin="2184,4778" coordsize="9716,404" o:spt="100" adj="0,,0" path="m6348,4778r5551,m6348,4798r5551,m2184,4802r,380m6324,4802r,380e" filled="f" strokeweight=".48pt">
              <v:stroke joinstyle="round"/>
              <v:formulas/>
              <v:path arrowok="t" o:connecttype="segments"/>
            </v:shape>
            <v:shape id="_x0000_s1390" style="position:absolute;left:657;top:5176;width:11242;height:2" coordorigin="658,5177" coordsize="11242,0" o:spt="100" adj="0,,0" path="m658,5177r1521,m2189,5177r1970,m4169,5177r2150,m6329,5177r5570,e" filled="f" strokeweight=".16969mm">
              <v:stroke joinstyle="round"/>
              <v:formulas/>
              <v:path arrowok="t" o:connecttype="segments"/>
            </v:shape>
            <v:shape id="_x0000_s1389" style="position:absolute;left:657;top:4802;width:11242;height:1126" coordorigin="658,4802" coordsize="11242,1126" o:spt="100" adj="0,,0" path="m658,5554r3501,m4169,5554r7730,m4164,4802r,1126e" filled="f" strokeweight=".48pt">
              <v:stroke joinstyle="round"/>
              <v:formulas/>
              <v:path arrowok="t" o:connecttype="segments"/>
            </v:shape>
            <v:shape id="_x0000_s1388" style="position:absolute;left:657;top:5956;width:11240;height:279" coordorigin="658,5957" coordsize="11240,279" path="m11897,5957r-101,l761,5957r-103,l658,6235r103,l761,6233r11035,l11796,6235r101,l11897,5957e" fillcolor="#dadada" stroked="f">
              <v:path arrowok="t"/>
            </v:shape>
            <v:line id="_x0000_s1387" style="position:absolute" from="658,5933" to="4159,5933" strokeweight=".16969mm"/>
            <v:line id="_x0000_s1386" style="position:absolute" from="658,5952" to="4159,5952" strokeweight=".48pt"/>
            <v:line id="_x0000_s1385" style="position:absolute" from="658,5958" to="4159,5958" strokecolor="#dadada" strokeweight=".04269mm"/>
            <v:rect id="_x0000_s1384" style="position:absolute;left:4159;top:5956;width:29;height:3" fillcolor="#dadada" stroked="f"/>
            <v:shape id="_x0000_s1383" style="position:absolute;left:4159;top:5927;width:29;height:29" coordorigin="4159,5928" coordsize="29,29" o:spt="100" adj="0,,0" path="m4188,5947r-29,l4159,5957r29,l4188,5947t,-19l4159,5928r,10l4188,5938r,-10e" fillcolor="black" stroked="f">
              <v:stroke joinstyle="round"/>
              <v:formulas/>
              <v:path arrowok="t" o:connecttype="segments"/>
            </v:shape>
            <v:line id="_x0000_s1382" style="position:absolute" from="4188,5933" to="11899,5933" strokeweight=".16969mm"/>
            <v:line id="_x0000_s1381" style="position:absolute" from="4188,5952" to="11899,5952" strokeweight=".48pt"/>
            <v:line id="_x0000_s1380" style="position:absolute" from="4188,5958" to="11899,5958" strokecolor="#dadada" strokeweight=".04269mm"/>
            <v:rect id="_x0000_s1379" style="position:absolute;left:842;top:6285;width:231;height:231" filled="f" strokeweight=".72pt"/>
            <v:rect id="_x0000_s1378" style="position:absolute;left:842;top:6561;width:231;height:231" filled="f" strokeweight=".72pt"/>
            <v:rect id="_x0000_s1377" style="position:absolute;left:842;top:6837;width:231;height:231" filled="f" strokeweight=".72pt"/>
            <v:rect id="_x0000_s1376" style="position:absolute;left:6362;top:6285;width:231;height:231" filled="f" strokeweight=".72pt"/>
            <v:rect id="_x0000_s1375" style="position:absolute;left:6362;top:6561;width:231;height:231" filled="f" strokeweight=".72pt"/>
            <v:rect id="_x0000_s1374" style="position:absolute;left:6362;top:6837;width:231;height:231" filled="f" strokeweight=".72pt"/>
            <v:shape id="_x0000_s1373" style="position:absolute;left:657;top:6240;width:5571;height:20" coordorigin="658,6240" coordsize="5571,20" o:spt="100" adj="0,,0" path="m658,6240r5570,m658,6259r5570,e" filled="f" strokeweight=".48pt">
              <v:stroke joinstyle="round"/>
              <v:formulas/>
              <v:path arrowok="t" o:connecttype="segments"/>
            </v:shape>
            <v:shape id="_x0000_s1372" style="position:absolute;left:6228;top:6235;width:29;height:29" coordorigin="6228,6235" coordsize="29,29" o:spt="100" adj="0,,0" path="m6257,6254r-29,l6228,6264r29,l6257,6254t,-19l6228,6235r,10l6257,6245r,-10e" fillcolor="black" stroked="f">
              <v:stroke joinstyle="round"/>
              <v:formulas/>
              <v:path arrowok="t" o:connecttype="segments"/>
            </v:shape>
            <v:shape id="_x0000_s1371" style="position:absolute;left:6232;top:6240;width:5667;height:855" coordorigin="6233,6240" coordsize="5667,855" o:spt="100" adj="0,,0" path="m6257,6240r5642,m6257,6259r5642,m6233,6264r,830e" filled="f" strokeweight=".48pt">
              <v:stroke joinstyle="round"/>
              <v:formulas/>
              <v:path arrowok="t" o:connecttype="segments"/>
            </v:shape>
            <v:shape id="_x0000_s1370" style="position:absolute;left:657;top:7123;width:11240;height:277" coordorigin="658,7123" coordsize="11240,277" path="m11897,7123r-101,l761,7123r-103,l658,7399r103,l11796,7399r101,l11897,7123e" fillcolor="#dadada" stroked="f">
              <v:path arrowok="t"/>
            </v:shape>
            <v:line id="_x0000_s1369" style="position:absolute" from="658,7099" to="6228,7099" strokeweight=".16969mm"/>
            <v:line id="_x0000_s1368" style="position:absolute" from="658,7118" to="6228,7118" strokeweight=".48pt"/>
            <v:line id="_x0000_s1367" style="position:absolute" from="658,7124" to="6228,7124" strokecolor="#dadada" strokeweight=".04269mm"/>
            <v:rect id="_x0000_s1366" style="position:absolute;left:6228;top:7123;width:29;height:3" fillcolor="#dadada" stroked="f"/>
            <v:shape id="_x0000_s1365" style="position:absolute;left:6228;top:7094;width:29;height:29" coordorigin="6228,7094" coordsize="29,29" o:spt="100" adj="0,,0" path="m6257,7114r-29,l6228,7123r29,l6257,7114t,-20l6228,7094r,10l6257,7104r,-10e" fillcolor="black" stroked="f">
              <v:stroke joinstyle="round"/>
              <v:formulas/>
              <v:path arrowok="t" o:connecttype="segments"/>
            </v:shape>
            <v:line id="_x0000_s1364" style="position:absolute" from="6257,7099" to="11899,7099" strokeweight=".16969mm"/>
            <v:line id="_x0000_s1363" style="position:absolute" from="6257,7118" to="11899,7118" strokeweight=".48pt"/>
            <v:line id="_x0000_s1362" style="position:absolute" from="6257,7124" to="11899,7124" strokecolor="#dadada" strokeweight=".04269mm"/>
            <v:line id="_x0000_s1361" style="position:absolute" from="658,7404" to="11899,7404" strokeweight=".48pt"/>
            <v:line id="_x0000_s1360" style="position:absolute" from="658,7423" to="11899,7423" strokeweight=".16969mm"/>
            <v:shape id="_x0000_s1359" style="position:absolute;left:657;top:7687;width:11242;height:2" coordorigin="658,7687" coordsize="11242,0" o:spt="100" adj="0,,0" path="m658,7687r3734,m4402,7687r3662,m8074,7687r3825,e" filled="f" strokeweight=".48pt">
              <v:stroke joinstyle="round"/>
              <v:formulas/>
              <v:path arrowok="t" o:connecttype="segments"/>
            </v:shape>
            <v:line id="_x0000_s1358" style="position:absolute" from="658,7903" to="4392,7903" strokeweight=".48pt">
              <v:stroke dashstyle="dot"/>
            </v:line>
            <v:line id="_x0000_s1357" style="position:absolute" from="4402,7903" to="8064,7903" strokeweight=".48pt">
              <v:stroke dashstyle="dot"/>
            </v:line>
            <v:line id="_x0000_s1356" style="position:absolute" from="8074,7903" to="11899,7903" strokeweight=".48pt">
              <v:stroke dashstyle="dot"/>
            </v:line>
            <v:shape id="_x0000_s1355" style="position:absolute;left:657;top:7682;width:11242;height:605" coordorigin="658,7682" coordsize="11242,605" o:spt="100" adj="0,,0" path="m4397,7682r,605m658,8282r3734,m4402,8282r1466,m5878,8282r2186,m8074,8282r2025,m10109,8282r1790,e" filled="f" strokeweight=".48pt">
              <v:stroke joinstyle="round"/>
              <v:formulas/>
              <v:path arrowok="t" o:connecttype="segments"/>
            </v:shape>
            <v:line id="_x0000_s1354" style="position:absolute" from="658,8498" to="5868,8498" strokeweight=".48pt">
              <v:stroke dashstyle="dot"/>
            </v:line>
            <v:line id="_x0000_s1353" style="position:absolute" from="5878,8498" to="8064,8498" strokeweight=".48pt">
              <v:stroke dashstyle="dot"/>
            </v:line>
            <v:line id="_x0000_s1352" style="position:absolute" from="8074,8498" to="10099,8498" strokeweight=".48pt">
              <v:stroke dashstyle="dot"/>
            </v:line>
            <v:line id="_x0000_s1351" style="position:absolute" from="10109,8498" to="11899,8498" strokeweight=".48pt">
              <v:stroke dashstyle="dot"/>
            </v:line>
            <v:shape id="_x0000_s1350" style="position:absolute;left:5872;top:7682;width:4232;height:1200" coordorigin="5873,7682" coordsize="4232,1200" o:spt="100" adj="0,,0" path="m5873,8278r,604m8069,7682r,1200m10104,8278r,604e" filled="f" strokeweight=".48pt">
              <v:stroke joinstyle="round"/>
              <v:formulas/>
              <v:path arrowok="t" o:connecttype="segments"/>
            </v:shape>
            <v:shape id="_x0000_s1349" style="position:absolute;left:657;top:8877;width:7407;height:2" coordorigin="658,8878" coordsize="7407,0" o:spt="100" adj="0,,0" path="m658,8878r2510,m3178,8878r2510,m5698,8878r170,m5878,8878r2186,e" filled="f" strokeweight=".16969mm">
              <v:stroke joinstyle="round"/>
              <v:formulas/>
              <v:path arrowok="t" o:connecttype="segments"/>
            </v:shape>
            <v:rect id="_x0000_s1348" style="position:absolute;left:8073;top:8872;width:135;height:10" fillcolor="black" stroked="f"/>
            <v:shape id="_x0000_s1347" style="position:absolute;left:8217;top:8877;width:3682;height:2" coordorigin="8218,8878" coordsize="3682,0" o:spt="100" adj="0,,0" path="m8218,8878r1881,m10109,8878r170,m10289,8878r1610,e" filled="f" strokeweight=".16969mm">
              <v:stroke joinstyle="round"/>
              <v:formulas/>
              <v:path arrowok="t" o:connecttype="segments"/>
            </v:shape>
            <v:line id="_x0000_s1346" style="position:absolute" from="658,9094" to="3168,9094" strokeweight=".48pt">
              <v:stroke dashstyle="dot"/>
            </v:line>
            <v:line id="_x0000_s1345" style="position:absolute" from="3178,9094" to="5688,9094" strokeweight=".48pt">
              <v:stroke dashstyle="dot"/>
            </v:line>
            <v:line id="_x0000_s1344" style="position:absolute" from="5698,9094" to="8208,9094" strokeweight=".48pt">
              <v:stroke dashstyle="dot"/>
            </v:line>
            <v:line id="_x0000_s1343" style="position:absolute" from="8218,9094" to="10279,9094" strokeweight=".48pt">
              <v:stroke dashstyle="dot"/>
            </v:line>
            <v:line id="_x0000_s1342" style="position:absolute" from="10289,9094" to="11899,9094" strokeweight=".48pt">
              <v:stroke dashstyle="dot"/>
            </v:line>
            <v:shape id="_x0000_s1341" style="position:absolute;left:657;top:8872;width:11242;height:605" coordorigin="658,8873" coordsize="11242,605" o:spt="100" adj="0,,0" path="m3173,8873r,605m5693,8873r,605m8213,8873r,605m10284,8873r,605m658,9473r2510,m3178,9473r2510,m5698,9473r530,m6238,9473r1970,m8218,9473r2061,m10289,9473r1610,e" filled="f" strokeweight=".48pt">
              <v:stroke joinstyle="round"/>
              <v:formulas/>
              <v:path arrowok="t" o:connecttype="segments"/>
            </v:shape>
            <v:line id="_x0000_s1340" style="position:absolute" from="658,9689" to="6228,9689" strokeweight=".48pt">
              <v:stroke dashstyle="dot"/>
            </v:line>
            <v:line id="_x0000_s1339" style="position:absolute" from="6238,9689" to="11899,9689" strokeweight=".48pt">
              <v:stroke dashstyle="dot"/>
            </v:line>
            <v:shape id="_x0000_s1338" style="position:absolute;left:657;top:9468;width:11242;height:605" coordorigin="658,9468" coordsize="11242,605" o:spt="100" adj="0,,0" path="m6233,9468r,605m658,10068r5570,m6238,10068r5661,e" filled="f" strokeweight=".48pt">
              <v:stroke joinstyle="round"/>
              <v:formulas/>
              <v:path arrowok="t" o:connecttype="segments"/>
            </v:shape>
            <v:shape id="_x0000_s1337" style="position:absolute;left:657;top:10310;width:11242;height:245" coordorigin="658,10310" coordsize="11242,245" o:spt="100" adj="0,,0" path="m658,10310r11241,m658,10555r11241,e" filled="f" strokeweight=".16969mm">
              <v:stroke joinstyle="round"/>
              <v:formulas/>
              <v:path arrowok="t" o:connecttype="segments"/>
            </v:shape>
            <v:shape id="_x0000_s1336" style="position:absolute;left:657;top:10836;width:11240;height:276" coordorigin="658,10836" coordsize="11240,276" path="m11897,10836r-101,l761,10836r-103,l658,11112r103,l11796,11112r101,l11897,10836e" fillcolor="#dadada" stroked="f">
              <v:path arrowok="t"/>
            </v:shape>
            <v:line id="_x0000_s1335" style="position:absolute" from="658,10810" to="11899,10810" strokeweight=".48pt"/>
            <v:line id="_x0000_s1334" style="position:absolute" from="658,10829" to="11899,10829" strokeweight=".16969mm"/>
            <v:line id="_x0000_s1333" style="position:absolute" from="658,10835" to="11899,10835" strokecolor="#dadada" strokeweight=".12pt"/>
            <v:line id="_x0000_s1332" style="position:absolute" from="658,11117" to="11899,11117" strokeweight=".16969mm"/>
            <v:line id="_x0000_s1331" style="position:absolute" from="658,11136" to="11899,11136" strokeweight=".48pt"/>
            <v:shape id="_x0000_s1330" style="position:absolute;left:657;top:12335;width:11240;height:277" coordorigin="658,12336" coordsize="11240,277" path="m11897,12336r-101,l761,12336r-103,l658,12612r103,l11796,12612r101,l11897,12336e" fillcolor="#dadada" stroked="f">
              <v:path arrowok="t"/>
            </v:shape>
            <v:line id="_x0000_s1329" style="position:absolute" from="658,12275" to="11899,12275" strokeweight="3pt"/>
            <v:line id="_x0000_s1328" style="position:absolute" from="658,12326" to="11899,12326" strokeweight=".72pt"/>
            <v:line id="_x0000_s1327" style="position:absolute" from="658,12335" to="11899,12335" strokecolor="#dadada" strokeweight=".12pt"/>
            <v:line id="_x0000_s1326" style="position:absolute" from="658,12619" to="11899,12619" strokeweight=".72pt"/>
            <v:line id="_x0000_s1325" style="position:absolute" from="658,12671" to="11899,12671" strokeweight="3pt"/>
            <v:line id="_x0000_s1324" style="position:absolute" from="653,506" to="653,14206" strokeweight=".48pt"/>
            <v:shape id="_x0000_s1323" style="position:absolute;left:648;top:14210;width:11252;height:20" coordorigin="648,14210" coordsize="11252,20" o:spt="100" adj="0,,0" path="m648,14230r11251,m648,14210r11251,e" filled="f" strokeweight=".48pt">
              <v:stroke joinstyle="round"/>
              <v:formulas/>
              <v:path arrowok="t" o:connecttype="segments"/>
            </v:shape>
            <v:line id="_x0000_s1322" style="position:absolute" from="11904,432" to="11904,14215" strokeweight=".48pt"/>
            <v:rect id="_x0000_s1321" style="position:absolute;left:11899;top:14224;width:10;height:10" fillcolor="black" stroked="f"/>
            <w10:wrap anchorx="page" anchory="page"/>
          </v:group>
        </w:pict>
      </w:r>
      <w:r w:rsidRPr="009D6166">
        <w:pict>
          <v:shapetype id="_x0000_t202" coordsize="21600,21600" o:spt="202" path="m,l,21600r21600,l21600,xe">
            <v:stroke joinstyle="miter"/>
            <v:path gradientshapeok="t" o:connecttype="rect"/>
          </v:shapetype>
          <v:shape id="_x0000_s1319" type="#_x0000_t202" style="position:absolute;margin-left:302.1pt;margin-top:730.1pt;width:7.55pt;height:13.05pt;z-index:-252491776;mso-position-horizontal-relative:page;mso-position-vertical-relative:page" filled="f" stroked="f">
            <v:textbox inset="0,0,0,0">
              <w:txbxContent>
                <w:p w:rsidR="005C1A1B" w:rsidRDefault="00415125">
                  <w:pPr>
                    <w:pStyle w:val="BodyText"/>
                    <w:spacing w:before="0" w:line="245" w:lineRule="exact"/>
                    <w:ind w:left="20"/>
                    <w:rPr>
                      <w:rFonts w:ascii="Calibri"/>
                    </w:rPr>
                  </w:pPr>
                  <w:r>
                    <w:rPr>
                      <w:rFonts w:ascii="Calibri"/>
                    </w:rPr>
                    <w:t>1</w:t>
                  </w:r>
                </w:p>
              </w:txbxContent>
            </v:textbox>
            <w10:wrap anchorx="page" anchory="page"/>
          </v:shape>
        </w:pict>
      </w:r>
      <w:r w:rsidRPr="009D6166">
        <w:pict>
          <v:shape id="_x0000_s1318" type="#_x0000_t202" style="position:absolute;margin-left:518.15pt;margin-top:730.1pt;width:74.85pt;height:13.05pt;z-index:-252490752;mso-position-horizontal-relative:page;mso-position-vertical-relative:page" filled="f" stroked="f">
            <v:textbox inset="0,0,0,0">
              <w:txbxContent>
                <w:p w:rsidR="005C1A1B" w:rsidRPr="00202E0E" w:rsidRDefault="005C1A1B" w:rsidP="00202E0E"/>
              </w:txbxContent>
            </v:textbox>
            <w10:wrap anchorx="page" anchory="page"/>
          </v:shape>
        </w:pict>
      </w:r>
      <w:r w:rsidRPr="009D6166">
        <w:pict>
          <v:shape id="_x0000_s1317" type="#_x0000_t202" style="position:absolute;margin-left:32.65pt;margin-top:23.8pt;width:85.6pt;height:77.05pt;z-index:-252489728;mso-position-horizontal-relative:page;mso-position-vertical-relative:page" filled="f" stroked="f">
            <v:textbox inset="0,0,0,0">
              <w:txbxContent>
                <w:p w:rsidR="005C1A1B" w:rsidRDefault="005C1A1B">
                  <w:pPr>
                    <w:pStyle w:val="BodyText"/>
                    <w:rPr>
                      <w:sz w:val="17"/>
                    </w:rPr>
                  </w:pPr>
                </w:p>
              </w:txbxContent>
            </v:textbox>
            <w10:wrap anchorx="page" anchory="page"/>
          </v:shape>
        </w:pict>
      </w:r>
      <w:r w:rsidRPr="009D6166">
        <w:pict>
          <v:shape id="_x0000_s1316" type="#_x0000_t202" style="position:absolute;margin-left:118.2pt;margin-top:23.8pt;width:301.45pt;height:77.05pt;z-index:-252488704;mso-position-horizontal-relative:page;mso-position-vertical-relative:page" filled="f" stroked="f">
            <v:textbox inset="0,0,0,0">
              <w:txbxContent>
                <w:p w:rsidR="005C1A1B" w:rsidRPr="00202E0E" w:rsidRDefault="00415125">
                  <w:pPr>
                    <w:spacing w:before="263"/>
                    <w:ind w:left="138" w:right="138"/>
                    <w:jc w:val="center"/>
                    <w:rPr>
                      <w:rFonts w:ascii="Lato" w:hAnsi="Lato"/>
                      <w:b/>
                      <w:sz w:val="32"/>
                    </w:rPr>
                  </w:pPr>
                  <w:r w:rsidRPr="00202E0E">
                    <w:rPr>
                      <w:rFonts w:ascii="Lato" w:hAnsi="Lato"/>
                      <w:b/>
                      <w:sz w:val="32"/>
                    </w:rPr>
                    <w:t>BACKGROUND CHECK FORM (Part A)</w:t>
                  </w:r>
                </w:p>
                <w:p w:rsidR="005C1A1B" w:rsidRPr="00202E0E" w:rsidRDefault="00415125">
                  <w:pPr>
                    <w:spacing w:line="312" w:lineRule="exact"/>
                    <w:ind w:left="137" w:right="138"/>
                    <w:jc w:val="center"/>
                    <w:rPr>
                      <w:rFonts w:ascii="Lato" w:hAnsi="Lato"/>
                      <w:b/>
                      <w:sz w:val="28"/>
                    </w:rPr>
                  </w:pPr>
                  <w:r w:rsidRPr="00202E0E">
                    <w:rPr>
                      <w:rFonts w:ascii="Lato" w:hAnsi="Lato"/>
                      <w:b/>
                      <w:sz w:val="28"/>
                    </w:rPr>
                    <w:t>Criminal Check</w:t>
                  </w:r>
                </w:p>
                <w:p w:rsidR="005C1A1B" w:rsidRPr="00202E0E" w:rsidRDefault="005C1A1B">
                  <w:pPr>
                    <w:pStyle w:val="BodyText"/>
                    <w:spacing w:before="7"/>
                    <w:rPr>
                      <w:rFonts w:ascii="Lato" w:hAnsi="Lato"/>
                      <w:b/>
                      <w:i/>
                      <w:sz w:val="16"/>
                    </w:rPr>
                  </w:pPr>
                </w:p>
              </w:txbxContent>
            </v:textbox>
            <w10:wrap anchorx="page" anchory="page"/>
          </v:shape>
        </w:pict>
      </w:r>
      <w:r w:rsidRPr="009D6166">
        <w:pict>
          <v:shape id="_x0000_s1315" type="#_x0000_t202" style="position:absolute;margin-left:419.65pt;margin-top:23.8pt;width:175.6pt;height:77.05pt;z-index:-252487680;mso-position-horizontal-relative:page;mso-position-vertical-relative:page" filled="f" stroked="f">
            <v:textbox inset="0,0,0,0">
              <w:txbxContent>
                <w:p w:rsidR="005C1A1B" w:rsidRDefault="005C1A1B">
                  <w:pPr>
                    <w:pStyle w:val="BodyText"/>
                    <w:rPr>
                      <w:sz w:val="17"/>
                    </w:rPr>
                  </w:pPr>
                </w:p>
              </w:txbxContent>
            </v:textbox>
            <w10:wrap anchorx="page" anchory="page"/>
          </v:shape>
        </w:pict>
      </w:r>
      <w:r w:rsidRPr="009D6166">
        <w:pict>
          <v:shape id="_x0000_s1314" type="#_x0000_t202" style="position:absolute;margin-left:32.65pt;margin-top:100.85pt;width:562.6pt;height:48.9pt;z-index:-252486656;mso-position-horizontal-relative:page;mso-position-vertical-relative:page" filled="f" stroked="f">
            <v:textbox inset="0,0,0,0">
              <w:txbxContent>
                <w:p w:rsidR="005C1A1B" w:rsidRPr="00202E0E" w:rsidRDefault="00415125">
                  <w:pPr>
                    <w:spacing w:before="37"/>
                    <w:ind w:left="107" w:right="107"/>
                    <w:jc w:val="both"/>
                    <w:rPr>
                      <w:rFonts w:ascii="Lato" w:hAnsi="Lato"/>
                      <w:sz w:val="20"/>
                    </w:rPr>
                  </w:pPr>
                  <w:r w:rsidRPr="00202E0E">
                    <w:rPr>
                      <w:rFonts w:ascii="Lato" w:hAnsi="Lato"/>
                      <w:sz w:val="20"/>
                    </w:rPr>
                    <w:t xml:space="preserve">Pursuant to Title 37, Part 11, Chapter 344 of the Texas Administrative Code, the Harris County Juvenile Probation Department (HCJPD) performs fingerprint-based criminal history checks on service providers, interns, volunteers, and mentors. In addition, per HCJPD policy, the department performs initial and annual criminal history checks through TCIC/NCIC. </w:t>
                  </w:r>
                  <w:r w:rsidRPr="00202E0E">
                    <w:rPr>
                      <w:rFonts w:ascii="Lato" w:hAnsi="Lato"/>
                      <w:b/>
                      <w:sz w:val="20"/>
                    </w:rPr>
                    <w:t>This form must be completed and signed by the applicant prior to processing both initial and annual criminal history checks</w:t>
                  </w:r>
                  <w:r w:rsidRPr="00202E0E">
                    <w:rPr>
                      <w:rFonts w:ascii="Lato" w:hAnsi="Lato"/>
                      <w:sz w:val="20"/>
                    </w:rPr>
                    <w:t>.</w:t>
                  </w:r>
                </w:p>
              </w:txbxContent>
            </v:textbox>
            <w10:wrap anchorx="page" anchory="page"/>
          </v:shape>
        </w:pict>
      </w:r>
      <w:r w:rsidRPr="009D6166">
        <w:pict>
          <v:shape id="_x0000_s1313" type="#_x0000_t202" style="position:absolute;margin-left:32.65pt;margin-top:149.75pt;width:562.6pt;height:15.4pt;z-index:-252485632;mso-position-horizontal-relative:page;mso-position-vertical-relative:page" filled="f" stroked="f">
            <v:textbox inset="0,0,0,0">
              <w:txbxContent>
                <w:p w:rsidR="005C1A1B" w:rsidRPr="00202E0E" w:rsidRDefault="00415125">
                  <w:pPr>
                    <w:spacing w:before="13"/>
                    <w:ind w:left="107"/>
                    <w:rPr>
                      <w:rFonts w:ascii="Lato" w:hAnsi="Lato"/>
                      <w:b/>
                      <w:sz w:val="24"/>
                    </w:rPr>
                  </w:pPr>
                  <w:r w:rsidRPr="00202E0E">
                    <w:rPr>
                      <w:rFonts w:ascii="Lato" w:hAnsi="Lato"/>
                      <w:b/>
                      <w:sz w:val="24"/>
                    </w:rPr>
                    <w:t>SUBMISSION INSTRUCTIONS</w:t>
                  </w:r>
                </w:p>
              </w:txbxContent>
            </v:textbox>
            <w10:wrap anchorx="page" anchory="page"/>
          </v:shape>
        </w:pict>
      </w:r>
      <w:r w:rsidRPr="009D6166">
        <w:pict>
          <v:shape id="_x0000_s1312" type="#_x0000_t202" style="position:absolute;margin-left:32.65pt;margin-top:165.1pt;width:562.6pt;height:59.05pt;z-index:-252484608;mso-position-horizontal-relative:page;mso-position-vertical-relative:page" filled="f" stroked="f">
            <v:textbox inset="0,0,0,0">
              <w:txbxContent>
                <w:p w:rsidR="005C1A1B" w:rsidRPr="00202E0E" w:rsidRDefault="00415125">
                  <w:pPr>
                    <w:spacing w:before="7"/>
                    <w:ind w:left="107" w:right="105"/>
                    <w:jc w:val="both"/>
                    <w:rPr>
                      <w:rFonts w:ascii="Lato" w:hAnsi="Lato"/>
                      <w:sz w:val="20"/>
                    </w:rPr>
                  </w:pPr>
                  <w:r w:rsidRPr="00202E0E">
                    <w:rPr>
                      <w:rFonts w:ascii="Lato" w:hAnsi="Lato"/>
                      <w:sz w:val="20"/>
                    </w:rPr>
                    <w:t xml:space="preserve">HCJPD background check forms contain two parts which are used to process checks in two separate databases. </w:t>
                  </w:r>
                  <w:r w:rsidRPr="00202E0E">
                    <w:rPr>
                      <w:rFonts w:ascii="Lato" w:hAnsi="Lato"/>
                      <w:b/>
                      <w:sz w:val="20"/>
                      <w:u w:val="single"/>
                    </w:rPr>
                    <w:t>Both sections (Part A &amp;</w:t>
                  </w:r>
                  <w:r w:rsidRPr="00202E0E">
                    <w:rPr>
                      <w:rFonts w:ascii="Lato" w:hAnsi="Lato"/>
                      <w:b/>
                      <w:sz w:val="20"/>
                    </w:rPr>
                    <w:t xml:space="preserve"> </w:t>
                  </w:r>
                  <w:r w:rsidRPr="00202E0E">
                    <w:rPr>
                      <w:rFonts w:ascii="Lato" w:hAnsi="Lato"/>
                      <w:b/>
                      <w:sz w:val="20"/>
                      <w:u w:val="single"/>
                    </w:rPr>
                    <w:t>Part B) of this form must be completed in full (including duplicate information) and each section requires a signature and date</w:t>
                  </w:r>
                  <w:r w:rsidRPr="00202E0E">
                    <w:rPr>
                      <w:rFonts w:ascii="Lato" w:hAnsi="Lato"/>
                      <w:sz w:val="20"/>
                    </w:rPr>
                    <w:t>. Upon completing, please scan and save both pages of this form in the following format:</w:t>
                  </w:r>
                </w:p>
                <w:p w:rsidR="005C1A1B" w:rsidRPr="00202E0E" w:rsidRDefault="00415125">
                  <w:pPr>
                    <w:spacing w:before="2"/>
                    <w:ind w:left="107"/>
                    <w:jc w:val="both"/>
                    <w:rPr>
                      <w:rFonts w:ascii="Lato" w:hAnsi="Lato"/>
                      <w:i/>
                      <w:sz w:val="20"/>
                    </w:rPr>
                  </w:pPr>
                  <w:r w:rsidRPr="00202E0E">
                    <w:rPr>
                      <w:rFonts w:ascii="Lato" w:hAnsi="Lato"/>
                      <w:sz w:val="20"/>
                    </w:rPr>
                    <w:t xml:space="preserve">Last Name, First Name for Name of Organization </w:t>
                  </w:r>
                  <w:r w:rsidRPr="00202E0E">
                    <w:rPr>
                      <w:rFonts w:ascii="Lato" w:hAnsi="Lato"/>
                      <w:i/>
                      <w:sz w:val="20"/>
                    </w:rPr>
                    <w:t>(Example: Smith, Bob for Vision Keepers)</w:t>
                  </w:r>
                </w:p>
              </w:txbxContent>
            </v:textbox>
            <w10:wrap anchorx="page" anchory="page"/>
          </v:shape>
        </w:pict>
      </w:r>
      <w:r w:rsidRPr="009D6166">
        <w:pict>
          <v:shape id="_x0000_s1311" type="#_x0000_t202" style="position:absolute;margin-left:32.65pt;margin-top:224.15pt;width:562.6pt;height:15.25pt;z-index:-252483584;mso-position-horizontal-relative:page;mso-position-vertical-relative:page" filled="f" stroked="f">
            <v:textbox inset="0,0,0,0">
              <w:txbxContent>
                <w:p w:rsidR="005C1A1B" w:rsidRPr="00202E0E" w:rsidRDefault="00415125">
                  <w:pPr>
                    <w:spacing w:before="11"/>
                    <w:ind w:left="107"/>
                    <w:rPr>
                      <w:rFonts w:ascii="Lato" w:hAnsi="Lato"/>
                      <w:b/>
                      <w:sz w:val="24"/>
                    </w:rPr>
                  </w:pPr>
                  <w:r w:rsidRPr="00202E0E">
                    <w:rPr>
                      <w:rFonts w:ascii="Lato" w:hAnsi="Lato"/>
                      <w:b/>
                      <w:sz w:val="24"/>
                    </w:rPr>
                    <w:t>REFERRING AGENCY INFORMATION</w:t>
                  </w:r>
                </w:p>
              </w:txbxContent>
            </v:textbox>
            <w10:wrap anchorx="page" anchory="page"/>
          </v:shape>
        </w:pict>
      </w:r>
      <w:r w:rsidRPr="009D6166">
        <w:pict>
          <v:shape id="_x0000_s1310" type="#_x0000_t202" style="position:absolute;margin-left:32.65pt;margin-top:239.4pt;width:76.6pt;height:19.45pt;z-index:-252482560;mso-position-horizontal-relative:page;mso-position-vertical-relative:page" filled="f" stroked="f">
            <v:textbox inset="0,0,0,0">
              <w:txbxContent>
                <w:p w:rsidR="005C1A1B" w:rsidRPr="00202E0E" w:rsidRDefault="00415125">
                  <w:pPr>
                    <w:spacing w:before="13"/>
                    <w:ind w:left="107"/>
                    <w:rPr>
                      <w:rFonts w:ascii="Lato" w:hAnsi="Lato"/>
                      <w:b/>
                      <w:sz w:val="24"/>
                    </w:rPr>
                  </w:pPr>
                  <w:r w:rsidRPr="00202E0E">
                    <w:rPr>
                      <w:rFonts w:ascii="Lato" w:hAnsi="Lato"/>
                      <w:b/>
                      <w:sz w:val="24"/>
                    </w:rPr>
                    <w:t>Date Sent:</w:t>
                  </w:r>
                </w:p>
              </w:txbxContent>
            </v:textbox>
            <w10:wrap anchorx="page" anchory="page"/>
          </v:shape>
        </w:pict>
      </w:r>
      <w:r w:rsidRPr="009D6166">
        <w:pict>
          <v:shape id="_x0000_s1309" type="#_x0000_t202" style="position:absolute;margin-left:109.2pt;margin-top:239.4pt;width:99pt;height:19.45pt;z-index:-252481536;mso-position-horizontal-relative:page;mso-position-vertical-relative:page" filled="f" stroked="f">
            <v:textbox inset="0,0,0,0">
              <w:txbxContent>
                <w:p w:rsidR="005C1A1B" w:rsidRDefault="005C1A1B">
                  <w:pPr>
                    <w:pStyle w:val="BodyText"/>
                    <w:rPr>
                      <w:sz w:val="17"/>
                    </w:rPr>
                  </w:pPr>
                </w:p>
              </w:txbxContent>
            </v:textbox>
            <w10:wrap anchorx="page" anchory="page"/>
          </v:shape>
        </w:pict>
      </w:r>
      <w:r w:rsidRPr="009D6166">
        <w:pict>
          <v:shape id="_x0000_s1308" type="#_x0000_t202" style="position:absolute;margin-left:208.2pt;margin-top:239.4pt;width:108pt;height:19.45pt;z-index:-252480512;mso-position-horizontal-relative:page;mso-position-vertical-relative:page" filled="f" stroked="f">
            <v:textbox inset="0,0,0,0">
              <w:txbxContent>
                <w:p w:rsidR="005C1A1B" w:rsidRPr="00202E0E" w:rsidRDefault="00415125">
                  <w:pPr>
                    <w:spacing w:before="13"/>
                    <w:ind w:left="108"/>
                    <w:rPr>
                      <w:rFonts w:ascii="Lato" w:hAnsi="Lato"/>
                      <w:b/>
                      <w:sz w:val="24"/>
                    </w:rPr>
                  </w:pPr>
                  <w:r w:rsidRPr="00202E0E">
                    <w:rPr>
                      <w:rFonts w:ascii="Lato" w:hAnsi="Lato"/>
                      <w:b/>
                      <w:sz w:val="24"/>
                    </w:rPr>
                    <w:t>Referring Agency:</w:t>
                  </w:r>
                </w:p>
              </w:txbxContent>
            </v:textbox>
            <w10:wrap anchorx="page" anchory="page"/>
          </v:shape>
        </w:pict>
      </w:r>
      <w:r w:rsidRPr="009D6166">
        <w:pict>
          <v:shape id="_x0000_s1307" type="#_x0000_t202" style="position:absolute;margin-left:316.2pt;margin-top:239.4pt;width:279pt;height:19.45pt;z-index:-252479488;mso-position-horizontal-relative:page;mso-position-vertical-relative:page" filled="f" stroked="f">
            <v:textbox inset="0,0,0,0">
              <w:txbxContent>
                <w:p w:rsidR="005C1A1B" w:rsidRDefault="005C1A1B">
                  <w:pPr>
                    <w:pStyle w:val="BodyText"/>
                    <w:rPr>
                      <w:sz w:val="17"/>
                    </w:rPr>
                  </w:pPr>
                </w:p>
              </w:txbxContent>
            </v:textbox>
            <w10:wrap anchorx="page" anchory="page"/>
          </v:shape>
        </w:pict>
      </w:r>
      <w:r w:rsidRPr="009D6166">
        <w:pict>
          <v:shape id="_x0000_s1306" type="#_x0000_t202" style="position:absolute;margin-left:32.65pt;margin-top:258.85pt;width:175.6pt;height:18.85pt;z-index:-252478464;mso-position-horizontal-relative:page;mso-position-vertical-relative:page" filled="f" stroked="f">
            <v:textbox inset="0,0,0,0">
              <w:txbxContent>
                <w:p w:rsidR="005C1A1B" w:rsidRPr="00202E0E" w:rsidRDefault="00415125">
                  <w:pPr>
                    <w:spacing w:before="1"/>
                    <w:ind w:left="107"/>
                    <w:rPr>
                      <w:rFonts w:ascii="Lato" w:hAnsi="Lato"/>
                      <w:b/>
                      <w:sz w:val="24"/>
                    </w:rPr>
                  </w:pPr>
                  <w:r w:rsidRPr="00202E0E">
                    <w:rPr>
                      <w:rFonts w:ascii="Lato" w:hAnsi="Lato"/>
                      <w:b/>
                      <w:sz w:val="24"/>
                    </w:rPr>
                    <w:t>Referring Agency Contact:</w:t>
                  </w:r>
                </w:p>
              </w:txbxContent>
            </v:textbox>
            <w10:wrap anchorx="page" anchory="page"/>
          </v:shape>
        </w:pict>
      </w:r>
      <w:r w:rsidRPr="009D6166">
        <w:pict>
          <v:shape id="_x0000_s1305" type="#_x0000_t202" style="position:absolute;margin-left:208.2pt;margin-top:258.85pt;width:387pt;height:18.85pt;z-index:-252477440;mso-position-horizontal-relative:page;mso-position-vertical-relative:page" filled="f" stroked="f">
            <v:textbox inset="0,0,0,0">
              <w:txbxContent>
                <w:p w:rsidR="005C1A1B" w:rsidRDefault="005C1A1B">
                  <w:pPr>
                    <w:pStyle w:val="BodyText"/>
                    <w:rPr>
                      <w:sz w:val="17"/>
                    </w:rPr>
                  </w:pPr>
                </w:p>
              </w:txbxContent>
            </v:textbox>
            <w10:wrap anchorx="page" anchory="page"/>
          </v:shape>
        </w:pict>
      </w:r>
      <w:r w:rsidRPr="009D6166">
        <w:pict>
          <v:shape id="_x0000_s1304" type="#_x0000_t202" style="position:absolute;margin-left:32.65pt;margin-top:277.7pt;width:175.6pt;height:19.45pt;z-index:-252476416;mso-position-horizontal-relative:page;mso-position-vertical-relative:page" filled="f" stroked="f">
            <v:textbox inset="0,0,0,0">
              <w:txbxContent>
                <w:p w:rsidR="005C1A1B" w:rsidRPr="00202E0E" w:rsidRDefault="00415125">
                  <w:pPr>
                    <w:spacing w:before="4"/>
                    <w:ind w:left="107"/>
                    <w:rPr>
                      <w:rFonts w:ascii="Lato" w:hAnsi="Lato"/>
                      <w:b/>
                      <w:sz w:val="24"/>
                    </w:rPr>
                  </w:pPr>
                  <w:r w:rsidRPr="00202E0E">
                    <w:rPr>
                      <w:rFonts w:ascii="Lato" w:hAnsi="Lato"/>
                      <w:b/>
                      <w:sz w:val="24"/>
                    </w:rPr>
                    <w:t>Agency Contact Email:</w:t>
                  </w:r>
                </w:p>
              </w:txbxContent>
            </v:textbox>
            <w10:wrap anchorx="page" anchory="page"/>
          </v:shape>
        </w:pict>
      </w:r>
      <w:r w:rsidRPr="009D6166">
        <w:pict>
          <v:shape id="_x0000_s1303" type="#_x0000_t202" style="position:absolute;margin-left:208.2pt;margin-top:277.7pt;width:387pt;height:19.45pt;z-index:-252475392;mso-position-horizontal-relative:page;mso-position-vertical-relative:page" filled="f" stroked="f">
            <v:textbox inset="0,0,0,0">
              <w:txbxContent>
                <w:p w:rsidR="005C1A1B" w:rsidRDefault="005C1A1B">
                  <w:pPr>
                    <w:pStyle w:val="BodyText"/>
                    <w:rPr>
                      <w:sz w:val="17"/>
                    </w:rPr>
                  </w:pPr>
                </w:p>
              </w:txbxContent>
            </v:textbox>
            <w10:wrap anchorx="page" anchory="page"/>
          </v:shape>
        </w:pict>
      </w:r>
      <w:r w:rsidRPr="009D6166">
        <w:pict>
          <v:shape id="_x0000_s1302" type="#_x0000_t202" style="position:absolute;margin-left:32.65pt;margin-top:297.1pt;width:562.6pt;height:15.4pt;z-index:-252474368;mso-position-horizontal-relative:page;mso-position-vertical-relative:page" filled="f" stroked="f">
            <v:textbox inset="0,0,0,0">
              <w:txbxContent>
                <w:p w:rsidR="005C1A1B" w:rsidRPr="00202E0E" w:rsidRDefault="00415125">
                  <w:pPr>
                    <w:spacing w:before="11"/>
                    <w:ind w:left="107"/>
                    <w:rPr>
                      <w:rFonts w:ascii="Lato" w:hAnsi="Lato"/>
                      <w:b/>
                      <w:sz w:val="24"/>
                    </w:rPr>
                  </w:pPr>
                  <w:r w:rsidRPr="00202E0E">
                    <w:rPr>
                      <w:rFonts w:ascii="Lato" w:hAnsi="Lato"/>
                      <w:b/>
                      <w:sz w:val="24"/>
                    </w:rPr>
                    <w:t>PURPOSE OF CRIMINAL CHECK</w:t>
                  </w:r>
                </w:p>
              </w:txbxContent>
            </v:textbox>
            <w10:wrap anchorx="page" anchory="page"/>
          </v:shape>
        </w:pict>
      </w:r>
      <w:r w:rsidRPr="009D6166">
        <w:pict>
          <v:shape id="_x0000_s1301" type="#_x0000_t202" style="position:absolute;margin-left:32.65pt;margin-top:312.5pt;width:279pt;height:43pt;z-index:-252473344;mso-position-horizontal-relative:page;mso-position-vertical-relative:page" filled="f" stroked="f">
            <v:textbox inset="0,0,0,0">
              <w:txbxContent>
                <w:p w:rsidR="005C1A1B" w:rsidRPr="00202E0E" w:rsidRDefault="00415125">
                  <w:pPr>
                    <w:spacing w:before="8"/>
                    <w:ind w:left="504" w:right="3556"/>
                    <w:rPr>
                      <w:rFonts w:ascii="Lato" w:hAnsi="Lato"/>
                      <w:sz w:val="24"/>
                    </w:rPr>
                  </w:pPr>
                  <w:r w:rsidRPr="00202E0E">
                    <w:rPr>
                      <w:rFonts w:ascii="Lato" w:hAnsi="Lato"/>
                      <w:sz w:val="24"/>
                    </w:rPr>
                    <w:t xml:space="preserve">New Intern New </w:t>
                  </w:r>
                  <w:r w:rsidRPr="00202E0E">
                    <w:rPr>
                      <w:rFonts w:ascii="Lato" w:hAnsi="Lato"/>
                      <w:spacing w:val="-3"/>
                      <w:sz w:val="24"/>
                    </w:rPr>
                    <w:t xml:space="preserve">Volunteer </w:t>
                  </w:r>
                  <w:r w:rsidRPr="00202E0E">
                    <w:rPr>
                      <w:rFonts w:ascii="Lato" w:hAnsi="Lato"/>
                      <w:sz w:val="24"/>
                    </w:rPr>
                    <w:t>New</w:t>
                  </w:r>
                  <w:r w:rsidRPr="00202E0E">
                    <w:rPr>
                      <w:rFonts w:ascii="Lato" w:hAnsi="Lato"/>
                      <w:spacing w:val="58"/>
                      <w:sz w:val="24"/>
                    </w:rPr>
                    <w:t xml:space="preserve"> </w:t>
                  </w:r>
                  <w:r w:rsidRPr="00202E0E">
                    <w:rPr>
                      <w:rFonts w:ascii="Lato" w:hAnsi="Lato"/>
                      <w:sz w:val="24"/>
                    </w:rPr>
                    <w:t>Vendor</w:t>
                  </w:r>
                </w:p>
              </w:txbxContent>
            </v:textbox>
            <w10:wrap anchorx="page" anchory="page"/>
          </v:shape>
        </w:pict>
      </w:r>
      <w:r w:rsidRPr="009D6166">
        <w:pict>
          <v:shape id="_x0000_s1300" type="#_x0000_t202" style="position:absolute;margin-left:311.65pt;margin-top:312.5pt;width:283.6pt;height:43pt;z-index:-252472320;mso-position-horizontal-relative:page;mso-position-vertical-relative:page" filled="f" stroked="f">
            <v:textbox inset="0,0,0,0">
              <w:txbxContent>
                <w:p w:rsidR="005C1A1B" w:rsidRPr="00202E0E" w:rsidRDefault="00415125">
                  <w:pPr>
                    <w:spacing w:before="8"/>
                    <w:ind w:left="443" w:right="2583"/>
                    <w:rPr>
                      <w:rFonts w:ascii="Lato" w:hAnsi="Lato"/>
                      <w:sz w:val="24"/>
                    </w:rPr>
                  </w:pPr>
                  <w:r w:rsidRPr="00202E0E">
                    <w:rPr>
                      <w:rFonts w:ascii="Lato" w:hAnsi="Lato"/>
                      <w:sz w:val="24"/>
                    </w:rPr>
                    <w:t>Annual Renewal Intern Annual Renewal Volunteer Annual Renewal Vendor</w:t>
                  </w:r>
                </w:p>
              </w:txbxContent>
            </v:textbox>
            <w10:wrap anchorx="page" anchory="page"/>
          </v:shape>
        </w:pict>
      </w:r>
      <w:r w:rsidRPr="009D6166">
        <w:pict>
          <v:shape id="_x0000_s1299" type="#_x0000_t202" style="position:absolute;margin-left:32.65pt;margin-top:355.45pt;width:562.6pt;height:15.25pt;z-index:-252471296;mso-position-horizontal-relative:page;mso-position-vertical-relative:page" filled="f" stroked="f">
            <v:textbox inset="0,0,0,0">
              <w:txbxContent>
                <w:p w:rsidR="005C1A1B" w:rsidRPr="00202E0E" w:rsidRDefault="00415125">
                  <w:pPr>
                    <w:spacing w:before="11"/>
                    <w:ind w:left="107"/>
                    <w:rPr>
                      <w:rFonts w:ascii="Lato" w:hAnsi="Lato"/>
                      <w:b/>
                      <w:sz w:val="24"/>
                    </w:rPr>
                  </w:pPr>
                  <w:r w:rsidRPr="00202E0E">
                    <w:rPr>
                      <w:rFonts w:ascii="Lato" w:hAnsi="Lato"/>
                      <w:b/>
                      <w:sz w:val="24"/>
                    </w:rPr>
                    <w:t>INTERN, VOLUNTEER, OR VENDOR INFORMATION</w:t>
                  </w:r>
                </w:p>
              </w:txbxContent>
            </v:textbox>
            <w10:wrap anchorx="page" anchory="page"/>
          </v:shape>
        </w:pict>
      </w:r>
      <w:r w:rsidRPr="009D6166">
        <w:pict>
          <v:shape id="_x0000_s1298" type="#_x0000_t202" style="position:absolute;margin-left:32.65pt;margin-top:370.7pt;width:562.6pt;height:13.7pt;z-index:-252470272;mso-position-horizontal-relative:page;mso-position-vertical-relative:page" filled="f" stroked="f">
            <v:textbox inset="0,0,0,0">
              <w:txbxContent>
                <w:p w:rsidR="005C1A1B" w:rsidRPr="00202E0E" w:rsidRDefault="00415125">
                  <w:pPr>
                    <w:spacing w:before="15"/>
                    <w:ind w:left="107"/>
                    <w:rPr>
                      <w:rFonts w:ascii="Lato" w:hAnsi="Lato"/>
                      <w:b/>
                      <w:i/>
                    </w:rPr>
                  </w:pPr>
                  <w:r w:rsidRPr="00202E0E">
                    <w:rPr>
                      <w:rFonts w:ascii="Lato" w:hAnsi="Lato"/>
                      <w:b/>
                      <w:i/>
                    </w:rPr>
                    <w:t>PLEASE ENTER YOUR FULL LEGAL NAME BELOW</w:t>
                  </w:r>
                </w:p>
              </w:txbxContent>
            </v:textbox>
            <w10:wrap anchorx="page" anchory="page"/>
          </v:shape>
        </w:pict>
      </w:r>
      <w:r w:rsidRPr="009D6166">
        <w:pict>
          <v:shape id="_x0000_s1297" type="#_x0000_t202" style="position:absolute;margin-left:32.65pt;margin-top:384.35pt;width:187.2pt;height:10.8pt;z-index:-252469248;mso-position-horizontal-relative:page;mso-position-vertical-relative:page" filled="f" stroked="f">
            <v:textbox inset="0,0,0,0">
              <w:txbxContent>
                <w:p w:rsidR="005C1A1B" w:rsidRPr="00202E0E" w:rsidRDefault="00415125">
                  <w:pPr>
                    <w:spacing w:before="4"/>
                    <w:ind w:left="1586" w:right="1586"/>
                    <w:jc w:val="center"/>
                    <w:rPr>
                      <w:rFonts w:ascii="Lato" w:hAnsi="Lato"/>
                      <w:b/>
                      <w:sz w:val="18"/>
                    </w:rPr>
                  </w:pPr>
                  <w:r w:rsidRPr="00202E0E">
                    <w:rPr>
                      <w:rFonts w:ascii="Lato" w:hAnsi="Lato"/>
                      <w:b/>
                      <w:sz w:val="18"/>
                    </w:rPr>
                    <w:t>FIRST</w:t>
                  </w:r>
                </w:p>
              </w:txbxContent>
            </v:textbox>
            <w10:wrap anchorx="page" anchory="page"/>
          </v:shape>
        </w:pict>
      </w:r>
      <w:r w:rsidRPr="009D6166">
        <w:pict>
          <v:shape id="_x0000_s1296" type="#_x0000_t202" style="position:absolute;margin-left:219.85pt;margin-top:384.35pt;width:183.6pt;height:10.8pt;z-index:-252468224;mso-position-horizontal-relative:page;mso-position-vertical-relative:page" filled="f" stroked="f">
            <v:textbox inset="0,0,0,0">
              <w:txbxContent>
                <w:p w:rsidR="005C1A1B" w:rsidRPr="00202E0E" w:rsidRDefault="00415125">
                  <w:pPr>
                    <w:spacing w:before="4"/>
                    <w:ind w:left="1446" w:right="1444"/>
                    <w:jc w:val="center"/>
                    <w:rPr>
                      <w:rFonts w:ascii="Lato" w:hAnsi="Lato"/>
                      <w:b/>
                      <w:sz w:val="18"/>
                    </w:rPr>
                  </w:pPr>
                  <w:r w:rsidRPr="00202E0E">
                    <w:rPr>
                      <w:rFonts w:ascii="Lato" w:hAnsi="Lato"/>
                      <w:b/>
                      <w:sz w:val="18"/>
                    </w:rPr>
                    <w:t>MIDDLE</w:t>
                  </w:r>
                </w:p>
              </w:txbxContent>
            </v:textbox>
            <w10:wrap anchorx="page" anchory="page"/>
          </v:shape>
        </w:pict>
      </w:r>
      <w:r w:rsidRPr="009D6166">
        <w:pict>
          <v:shape id="_x0000_s1295" type="#_x0000_t202" style="position:absolute;margin-left:403.45pt;margin-top:384.35pt;width:191.8pt;height:10.8pt;z-index:-252467200;mso-position-horizontal-relative:page;mso-position-vertical-relative:page" filled="f" stroked="f">
            <v:textbox inset="0,0,0,0">
              <w:txbxContent>
                <w:p w:rsidR="005C1A1B" w:rsidRPr="00202E0E" w:rsidRDefault="00415125">
                  <w:pPr>
                    <w:spacing w:before="4"/>
                    <w:ind w:left="1661" w:right="1663"/>
                    <w:jc w:val="center"/>
                    <w:rPr>
                      <w:rFonts w:ascii="Lato" w:hAnsi="Lato"/>
                      <w:b/>
                      <w:sz w:val="18"/>
                    </w:rPr>
                  </w:pPr>
                  <w:r w:rsidRPr="00202E0E">
                    <w:rPr>
                      <w:rFonts w:ascii="Lato" w:hAnsi="Lato"/>
                      <w:b/>
                      <w:sz w:val="18"/>
                    </w:rPr>
                    <w:t>LAST</w:t>
                  </w:r>
                </w:p>
              </w:txbxContent>
            </v:textbox>
            <w10:wrap anchorx="page" anchory="page"/>
          </v:shape>
        </w:pict>
      </w:r>
      <w:r w:rsidRPr="009D6166">
        <w:pict>
          <v:shape id="_x0000_s1294" type="#_x0000_t202" style="position:absolute;margin-left:32.65pt;margin-top:395.15pt;width:187.2pt;height:19pt;z-index:-252466176;mso-position-horizontal-relative:page;mso-position-vertical-relative:page" filled="f" stroked="f">
            <v:textbox inset="0,0,0,0">
              <w:txbxContent>
                <w:p w:rsidR="005C1A1B" w:rsidRDefault="005C1A1B">
                  <w:pPr>
                    <w:pStyle w:val="BodyText"/>
                    <w:rPr>
                      <w:sz w:val="17"/>
                    </w:rPr>
                  </w:pPr>
                </w:p>
              </w:txbxContent>
            </v:textbox>
            <w10:wrap anchorx="page" anchory="page"/>
          </v:shape>
        </w:pict>
      </w:r>
      <w:r w:rsidRPr="009D6166">
        <w:pict>
          <v:shape id="_x0000_s1293" type="#_x0000_t202" style="position:absolute;margin-left:219.85pt;margin-top:395.15pt;width:183.6pt;height:19pt;z-index:-252465152;mso-position-horizontal-relative:page;mso-position-vertical-relative:page" filled="f" stroked="f">
            <v:textbox inset="0,0,0,0">
              <w:txbxContent>
                <w:p w:rsidR="005C1A1B" w:rsidRDefault="005C1A1B">
                  <w:pPr>
                    <w:pStyle w:val="BodyText"/>
                    <w:rPr>
                      <w:sz w:val="17"/>
                    </w:rPr>
                  </w:pPr>
                </w:p>
              </w:txbxContent>
            </v:textbox>
            <w10:wrap anchorx="page" anchory="page"/>
          </v:shape>
        </w:pict>
      </w:r>
      <w:r w:rsidRPr="009D6166">
        <w:pict>
          <v:shape id="_x0000_s1292" type="#_x0000_t202" style="position:absolute;margin-left:403.45pt;margin-top:395.15pt;width:191.8pt;height:19pt;z-index:-252464128;mso-position-horizontal-relative:page;mso-position-vertical-relative:page" filled="f" stroked="f">
            <v:textbox inset="0,0,0,0">
              <w:txbxContent>
                <w:p w:rsidR="005C1A1B" w:rsidRDefault="005C1A1B">
                  <w:pPr>
                    <w:pStyle w:val="BodyText"/>
                    <w:rPr>
                      <w:sz w:val="17"/>
                    </w:rPr>
                  </w:pPr>
                </w:p>
              </w:txbxContent>
            </v:textbox>
            <w10:wrap anchorx="page" anchory="page"/>
          </v:shape>
        </w:pict>
      </w:r>
      <w:r w:rsidRPr="009D6166">
        <w:pict>
          <v:shape id="_x0000_s1291" type="#_x0000_t202" style="position:absolute;margin-left:32.65pt;margin-top:414.1pt;width:261pt;height:10.8pt;z-index:-252463104;mso-position-horizontal-relative:page;mso-position-vertical-relative:page" filled="f" stroked="f">
            <v:textbox inset="0,0,0,0">
              <w:txbxContent>
                <w:p w:rsidR="005C1A1B" w:rsidRPr="00202E0E" w:rsidRDefault="00415125">
                  <w:pPr>
                    <w:spacing w:before="4"/>
                    <w:ind w:left="107"/>
                    <w:rPr>
                      <w:rFonts w:ascii="Lato" w:hAnsi="Lato"/>
                      <w:b/>
                      <w:sz w:val="18"/>
                    </w:rPr>
                  </w:pPr>
                  <w:r w:rsidRPr="00202E0E">
                    <w:rPr>
                      <w:rFonts w:ascii="Lato" w:hAnsi="Lato"/>
                      <w:b/>
                      <w:sz w:val="18"/>
                    </w:rPr>
                    <w:t>STREET ADDRESS</w:t>
                  </w:r>
                </w:p>
              </w:txbxContent>
            </v:textbox>
            <w10:wrap anchorx="page" anchory="page"/>
          </v:shape>
        </w:pict>
      </w:r>
      <w:r w:rsidRPr="009D6166">
        <w:pict>
          <v:shape id="_x0000_s1290" type="#_x0000_t202" style="position:absolute;margin-left:293.65pt;margin-top:414.1pt;width:109.8pt;height:10.8pt;z-index:-252462080;mso-position-horizontal-relative:page;mso-position-vertical-relative:page" filled="f" stroked="f">
            <v:textbox inset="0,0,0,0">
              <w:txbxContent>
                <w:p w:rsidR="005C1A1B" w:rsidRPr="00202E0E" w:rsidRDefault="00415125">
                  <w:pPr>
                    <w:spacing w:before="4"/>
                    <w:ind w:left="108"/>
                    <w:rPr>
                      <w:rFonts w:ascii="Lato" w:hAnsi="Lato"/>
                      <w:b/>
                      <w:sz w:val="18"/>
                    </w:rPr>
                  </w:pPr>
                  <w:r w:rsidRPr="00202E0E">
                    <w:rPr>
                      <w:rFonts w:ascii="Lato" w:hAnsi="Lato"/>
                      <w:b/>
                      <w:sz w:val="18"/>
                    </w:rPr>
                    <w:t>CITY</w:t>
                  </w:r>
                </w:p>
              </w:txbxContent>
            </v:textbox>
            <w10:wrap anchorx="page" anchory="page"/>
          </v:shape>
        </w:pict>
      </w:r>
      <w:r w:rsidRPr="009D6166">
        <w:pict>
          <v:shape id="_x0000_s1289" type="#_x0000_t202" style="position:absolute;margin-left:403.45pt;margin-top:414.1pt;width:101.8pt;height:10.8pt;z-index:-252461056;mso-position-horizontal-relative:page;mso-position-vertical-relative:page" filled="f" stroked="f">
            <v:textbox inset="0,0,0,0">
              <w:txbxContent>
                <w:p w:rsidR="005C1A1B" w:rsidRPr="00202E0E" w:rsidRDefault="00415125">
                  <w:pPr>
                    <w:spacing w:before="4"/>
                    <w:ind w:left="107"/>
                    <w:rPr>
                      <w:rFonts w:ascii="Lato" w:hAnsi="Lato"/>
                      <w:b/>
                      <w:sz w:val="18"/>
                    </w:rPr>
                  </w:pPr>
                  <w:r w:rsidRPr="00202E0E">
                    <w:rPr>
                      <w:rFonts w:ascii="Lato" w:hAnsi="Lato"/>
                      <w:b/>
                      <w:sz w:val="18"/>
                    </w:rPr>
                    <w:t>STATE</w:t>
                  </w:r>
                </w:p>
              </w:txbxContent>
            </v:textbox>
            <w10:wrap anchorx="page" anchory="page"/>
          </v:shape>
        </w:pict>
      </w:r>
      <w:r w:rsidRPr="009D6166">
        <w:pict>
          <v:shape id="_x0000_s1288" type="#_x0000_t202" style="position:absolute;margin-left:505.2pt;margin-top:414.1pt;width:90pt;height:10.8pt;z-index:-252460032;mso-position-horizontal-relative:page;mso-position-vertical-relative:page" filled="f" stroked="f">
            <v:textbox inset="0,0,0,0">
              <w:txbxContent>
                <w:p w:rsidR="005C1A1B" w:rsidRPr="00202E0E" w:rsidRDefault="00415125">
                  <w:pPr>
                    <w:spacing w:before="4"/>
                    <w:ind w:left="108"/>
                    <w:rPr>
                      <w:rFonts w:ascii="Lato" w:hAnsi="Lato"/>
                      <w:b/>
                      <w:sz w:val="18"/>
                    </w:rPr>
                  </w:pPr>
                  <w:r w:rsidRPr="00202E0E">
                    <w:rPr>
                      <w:rFonts w:ascii="Lato" w:hAnsi="Lato"/>
                      <w:b/>
                      <w:sz w:val="18"/>
                    </w:rPr>
                    <w:t>ZIP</w:t>
                  </w:r>
                </w:p>
              </w:txbxContent>
            </v:textbox>
            <w10:wrap anchorx="page" anchory="page"/>
          </v:shape>
        </w:pict>
      </w:r>
      <w:r w:rsidRPr="009D6166">
        <w:pict>
          <v:shape id="_x0000_s1287" type="#_x0000_t202" style="position:absolute;margin-left:32.65pt;margin-top:424.9pt;width:261pt;height:19pt;z-index:-252459008;mso-position-horizontal-relative:page;mso-position-vertical-relative:page" filled="f" stroked="f">
            <v:textbox inset="0,0,0,0">
              <w:txbxContent>
                <w:p w:rsidR="005C1A1B" w:rsidRDefault="005C1A1B">
                  <w:pPr>
                    <w:pStyle w:val="BodyText"/>
                    <w:rPr>
                      <w:sz w:val="17"/>
                    </w:rPr>
                  </w:pPr>
                </w:p>
              </w:txbxContent>
            </v:textbox>
            <w10:wrap anchorx="page" anchory="page"/>
          </v:shape>
        </w:pict>
      </w:r>
      <w:r w:rsidRPr="009D6166">
        <w:pict>
          <v:shape id="_x0000_s1286" type="#_x0000_t202" style="position:absolute;margin-left:293.65pt;margin-top:424.9pt;width:109.8pt;height:19pt;z-index:-252457984;mso-position-horizontal-relative:page;mso-position-vertical-relative:page" filled="f" stroked="f">
            <v:textbox inset="0,0,0,0">
              <w:txbxContent>
                <w:p w:rsidR="005C1A1B" w:rsidRDefault="005C1A1B">
                  <w:pPr>
                    <w:pStyle w:val="BodyText"/>
                    <w:rPr>
                      <w:sz w:val="17"/>
                    </w:rPr>
                  </w:pPr>
                </w:p>
              </w:txbxContent>
            </v:textbox>
            <w10:wrap anchorx="page" anchory="page"/>
          </v:shape>
        </w:pict>
      </w:r>
      <w:r w:rsidRPr="009D6166">
        <w:pict>
          <v:shape id="_x0000_s1285" type="#_x0000_t202" style="position:absolute;margin-left:403.45pt;margin-top:424.9pt;width:101.8pt;height:19pt;z-index:-252456960;mso-position-horizontal-relative:page;mso-position-vertical-relative:page" filled="f" stroked="f">
            <v:textbox inset="0,0,0,0">
              <w:txbxContent>
                <w:p w:rsidR="005C1A1B" w:rsidRDefault="005C1A1B">
                  <w:pPr>
                    <w:pStyle w:val="BodyText"/>
                    <w:rPr>
                      <w:sz w:val="17"/>
                    </w:rPr>
                  </w:pPr>
                </w:p>
              </w:txbxContent>
            </v:textbox>
            <w10:wrap anchorx="page" anchory="page"/>
          </v:shape>
        </w:pict>
      </w:r>
      <w:r w:rsidRPr="009D6166">
        <w:pict>
          <v:shape id="_x0000_s1284" type="#_x0000_t202" style="position:absolute;margin-left:505.2pt;margin-top:424.9pt;width:90pt;height:19pt;z-index:-252455936;mso-position-horizontal-relative:page;mso-position-vertical-relative:page" filled="f" stroked="f">
            <v:textbox inset="0,0,0,0">
              <w:txbxContent>
                <w:p w:rsidR="005C1A1B" w:rsidRDefault="005C1A1B">
                  <w:pPr>
                    <w:pStyle w:val="BodyText"/>
                    <w:rPr>
                      <w:sz w:val="17"/>
                    </w:rPr>
                  </w:pPr>
                </w:p>
              </w:txbxContent>
            </v:textbox>
            <w10:wrap anchorx="page" anchory="page"/>
          </v:shape>
        </w:pict>
      </w:r>
      <w:r w:rsidRPr="009D6166">
        <w:pict>
          <v:shape id="_x0000_s1283" type="#_x0000_t202" style="position:absolute;margin-left:32.65pt;margin-top:443.9pt;width:126pt;height:10.8pt;z-index:-252454912;mso-position-horizontal-relative:page;mso-position-vertical-relative:page" filled="f" stroked="f">
            <v:textbox inset="0,0,0,0">
              <w:txbxContent>
                <w:p w:rsidR="005C1A1B" w:rsidRPr="00202E0E" w:rsidRDefault="00415125">
                  <w:pPr>
                    <w:spacing w:before="4"/>
                    <w:ind w:left="107"/>
                    <w:rPr>
                      <w:rFonts w:ascii="Lato" w:hAnsi="Lato"/>
                      <w:b/>
                      <w:sz w:val="18"/>
                    </w:rPr>
                  </w:pPr>
                  <w:r w:rsidRPr="00202E0E">
                    <w:rPr>
                      <w:rFonts w:ascii="Lato" w:hAnsi="Lato"/>
                      <w:b/>
                      <w:sz w:val="18"/>
                    </w:rPr>
                    <w:t>DATE OF BIRTH</w:t>
                  </w:r>
                </w:p>
              </w:txbxContent>
            </v:textbox>
            <w10:wrap anchorx="page" anchory="page"/>
          </v:shape>
        </w:pict>
      </w:r>
      <w:r w:rsidRPr="009D6166">
        <w:pict>
          <v:shape id="_x0000_s1282" type="#_x0000_t202" style="position:absolute;margin-left:158.65pt;margin-top:443.9pt;width:126pt;height:10.8pt;z-index:-252453888;mso-position-horizontal-relative:page;mso-position-vertical-relative:page" filled="f" stroked="f">
            <v:textbox inset="0,0,0,0">
              <w:txbxContent>
                <w:p w:rsidR="005C1A1B" w:rsidRPr="00202E0E" w:rsidRDefault="00415125">
                  <w:pPr>
                    <w:spacing w:before="4"/>
                    <w:ind w:left="108"/>
                    <w:rPr>
                      <w:rFonts w:ascii="Lato" w:hAnsi="Lato"/>
                      <w:b/>
                      <w:sz w:val="18"/>
                    </w:rPr>
                  </w:pPr>
                  <w:r w:rsidRPr="00202E0E">
                    <w:rPr>
                      <w:rFonts w:ascii="Lato" w:hAnsi="Lato"/>
                      <w:b/>
                      <w:sz w:val="18"/>
                    </w:rPr>
                    <w:t>SOCIAL SECURITY #</w:t>
                  </w:r>
                </w:p>
              </w:txbxContent>
            </v:textbox>
            <w10:wrap anchorx="page" anchory="page"/>
          </v:shape>
        </w:pict>
      </w:r>
      <w:r w:rsidRPr="009D6166">
        <w:pict>
          <v:shape id="_x0000_s1281" type="#_x0000_t202" style="position:absolute;margin-left:284.65pt;margin-top:443.9pt;width:126pt;height:10.8pt;z-index:-252452864;mso-position-horizontal-relative:page;mso-position-vertical-relative:page" filled="f" stroked="f">
            <v:textbox inset="0,0,0,0">
              <w:txbxContent>
                <w:p w:rsidR="005C1A1B" w:rsidRPr="00202E0E" w:rsidRDefault="00415125">
                  <w:pPr>
                    <w:spacing w:before="4"/>
                    <w:ind w:left="108"/>
                    <w:rPr>
                      <w:rFonts w:ascii="Lato" w:hAnsi="Lato"/>
                      <w:b/>
                      <w:sz w:val="18"/>
                    </w:rPr>
                  </w:pPr>
                  <w:r w:rsidRPr="00202E0E">
                    <w:rPr>
                      <w:rFonts w:ascii="Lato" w:hAnsi="Lato"/>
                      <w:b/>
                      <w:sz w:val="18"/>
                    </w:rPr>
                    <w:t xml:space="preserve">ID </w:t>
                  </w:r>
                  <w:proofErr w:type="gramStart"/>
                  <w:r w:rsidRPr="00202E0E">
                    <w:rPr>
                      <w:rFonts w:ascii="Lato" w:hAnsi="Lato"/>
                      <w:b/>
                      <w:sz w:val="18"/>
                    </w:rPr>
                    <w:t>Card</w:t>
                  </w:r>
                  <w:proofErr w:type="gramEnd"/>
                  <w:r w:rsidRPr="00202E0E">
                    <w:rPr>
                      <w:rFonts w:ascii="Lato" w:hAnsi="Lato"/>
                      <w:b/>
                      <w:sz w:val="18"/>
                    </w:rPr>
                    <w:t># / Driver’s License #</w:t>
                  </w:r>
                </w:p>
              </w:txbxContent>
            </v:textbox>
            <w10:wrap anchorx="page" anchory="page"/>
          </v:shape>
        </w:pict>
      </w:r>
      <w:r w:rsidRPr="009D6166">
        <w:pict>
          <v:shape id="_x0000_s1280" type="#_x0000_t202" style="position:absolute;margin-left:410.65pt;margin-top:443.9pt;width:103.6pt;height:10.8pt;z-index:-252451840;mso-position-horizontal-relative:page;mso-position-vertical-relative:page" filled="f" stroked="f">
            <v:textbox inset="0,0,0,0">
              <w:txbxContent>
                <w:p w:rsidR="005C1A1B" w:rsidRPr="00202E0E" w:rsidRDefault="00415125">
                  <w:pPr>
                    <w:spacing w:before="4"/>
                    <w:ind w:left="108"/>
                    <w:rPr>
                      <w:rFonts w:ascii="Lato" w:hAnsi="Lato"/>
                      <w:b/>
                      <w:sz w:val="18"/>
                    </w:rPr>
                  </w:pPr>
                  <w:r w:rsidRPr="00202E0E">
                    <w:rPr>
                      <w:rFonts w:ascii="Lato" w:hAnsi="Lato"/>
                      <w:b/>
                      <w:sz w:val="18"/>
                    </w:rPr>
                    <w:t>Issuing State</w:t>
                  </w:r>
                </w:p>
              </w:txbxContent>
            </v:textbox>
            <w10:wrap anchorx="page" anchory="page"/>
          </v:shape>
        </w:pict>
      </w:r>
      <w:r w:rsidRPr="009D6166">
        <w:pict>
          <v:shape id="_x0000_s1279" type="#_x0000_t202" style="position:absolute;margin-left:514.2pt;margin-top:443.9pt;width:81pt;height:10.8pt;z-index:-252450816;mso-position-horizontal-relative:page;mso-position-vertical-relative:page" filled="f" stroked="f">
            <v:textbox inset="0,0,0,0">
              <w:txbxContent>
                <w:p w:rsidR="005C1A1B" w:rsidRPr="00202E0E" w:rsidRDefault="00415125">
                  <w:pPr>
                    <w:spacing w:before="4"/>
                    <w:ind w:left="107"/>
                    <w:rPr>
                      <w:rFonts w:ascii="Lato" w:hAnsi="Lato"/>
                      <w:b/>
                      <w:sz w:val="18"/>
                    </w:rPr>
                  </w:pPr>
                  <w:r w:rsidRPr="00202E0E">
                    <w:rPr>
                      <w:rFonts w:ascii="Lato" w:hAnsi="Lato"/>
                      <w:b/>
                      <w:sz w:val="18"/>
                    </w:rPr>
                    <w:t>GENDER</w:t>
                  </w:r>
                </w:p>
              </w:txbxContent>
            </v:textbox>
            <w10:wrap anchorx="page" anchory="page"/>
          </v:shape>
        </w:pict>
      </w:r>
      <w:r w:rsidRPr="009D6166">
        <w:pict>
          <v:shape id="_x0000_s1278" type="#_x0000_t202" style="position:absolute;margin-left:32.65pt;margin-top:454.7pt;width:126pt;height:19pt;z-index:-252449792;mso-position-horizontal-relative:page;mso-position-vertical-relative:page" filled="f" stroked="f">
            <v:textbox inset="0,0,0,0">
              <w:txbxContent>
                <w:p w:rsidR="005C1A1B" w:rsidRDefault="005C1A1B">
                  <w:pPr>
                    <w:pStyle w:val="BodyText"/>
                    <w:rPr>
                      <w:sz w:val="17"/>
                    </w:rPr>
                  </w:pPr>
                </w:p>
              </w:txbxContent>
            </v:textbox>
            <w10:wrap anchorx="page" anchory="page"/>
          </v:shape>
        </w:pict>
      </w:r>
      <w:r w:rsidRPr="009D6166">
        <w:pict>
          <v:shape id="_x0000_s1277" type="#_x0000_t202" style="position:absolute;margin-left:158.65pt;margin-top:454.7pt;width:126pt;height:19pt;z-index:-252448768;mso-position-horizontal-relative:page;mso-position-vertical-relative:page" filled="f" stroked="f">
            <v:textbox inset="0,0,0,0">
              <w:txbxContent>
                <w:p w:rsidR="005C1A1B" w:rsidRDefault="005C1A1B">
                  <w:pPr>
                    <w:pStyle w:val="BodyText"/>
                    <w:rPr>
                      <w:sz w:val="17"/>
                    </w:rPr>
                  </w:pPr>
                </w:p>
              </w:txbxContent>
            </v:textbox>
            <w10:wrap anchorx="page" anchory="page"/>
          </v:shape>
        </w:pict>
      </w:r>
      <w:r w:rsidRPr="009D6166">
        <w:pict>
          <v:shape id="_x0000_s1276" type="#_x0000_t202" style="position:absolute;margin-left:284.65pt;margin-top:454.7pt;width:126pt;height:19pt;z-index:-252447744;mso-position-horizontal-relative:page;mso-position-vertical-relative:page" filled="f" stroked="f">
            <v:textbox inset="0,0,0,0">
              <w:txbxContent>
                <w:p w:rsidR="005C1A1B" w:rsidRDefault="005C1A1B">
                  <w:pPr>
                    <w:pStyle w:val="BodyText"/>
                    <w:rPr>
                      <w:sz w:val="17"/>
                    </w:rPr>
                  </w:pPr>
                </w:p>
              </w:txbxContent>
            </v:textbox>
            <w10:wrap anchorx="page" anchory="page"/>
          </v:shape>
        </w:pict>
      </w:r>
      <w:r w:rsidRPr="009D6166">
        <w:pict>
          <v:shape id="_x0000_s1275" type="#_x0000_t202" style="position:absolute;margin-left:410.65pt;margin-top:454.7pt;width:103.6pt;height:19pt;z-index:-252446720;mso-position-horizontal-relative:page;mso-position-vertical-relative:page" filled="f" stroked="f">
            <v:textbox inset="0,0,0,0">
              <w:txbxContent>
                <w:p w:rsidR="005C1A1B" w:rsidRDefault="005C1A1B">
                  <w:pPr>
                    <w:pStyle w:val="BodyText"/>
                    <w:rPr>
                      <w:sz w:val="17"/>
                    </w:rPr>
                  </w:pPr>
                </w:p>
              </w:txbxContent>
            </v:textbox>
            <w10:wrap anchorx="page" anchory="page"/>
          </v:shape>
        </w:pict>
      </w:r>
      <w:r w:rsidRPr="009D6166">
        <w:pict>
          <v:shape id="_x0000_s1274" type="#_x0000_t202" style="position:absolute;margin-left:514.2pt;margin-top:454.7pt;width:81pt;height:19pt;z-index:-252445696;mso-position-horizontal-relative:page;mso-position-vertical-relative:page" filled="f" stroked="f">
            <v:textbox inset="0,0,0,0">
              <w:txbxContent>
                <w:p w:rsidR="005C1A1B" w:rsidRDefault="005C1A1B">
                  <w:pPr>
                    <w:pStyle w:val="BodyText"/>
                    <w:rPr>
                      <w:sz w:val="17"/>
                    </w:rPr>
                  </w:pPr>
                </w:p>
              </w:txbxContent>
            </v:textbox>
            <w10:wrap anchorx="page" anchory="page"/>
          </v:shape>
        </w:pict>
      </w:r>
      <w:r w:rsidRPr="009D6166">
        <w:pict>
          <v:shape id="_x0000_s1273" type="#_x0000_t202" style="position:absolute;margin-left:32.65pt;margin-top:473.65pt;width:279pt;height:10.8pt;z-index:-252444672;mso-position-horizontal-relative:page;mso-position-vertical-relative:page" filled="f" stroked="f">
            <v:textbox inset="0,0,0,0">
              <w:txbxContent>
                <w:p w:rsidR="005C1A1B" w:rsidRPr="00202E0E" w:rsidRDefault="00415125">
                  <w:pPr>
                    <w:spacing w:before="4"/>
                    <w:ind w:left="107"/>
                    <w:rPr>
                      <w:rFonts w:ascii="Lato" w:hAnsi="Lato"/>
                      <w:b/>
                      <w:sz w:val="18"/>
                    </w:rPr>
                  </w:pPr>
                  <w:r w:rsidRPr="00202E0E">
                    <w:rPr>
                      <w:rFonts w:ascii="Lato" w:hAnsi="Lato"/>
                      <w:b/>
                      <w:sz w:val="18"/>
                    </w:rPr>
                    <w:t>APPLICANT HOME TELEPHONE #</w:t>
                  </w:r>
                </w:p>
              </w:txbxContent>
            </v:textbox>
            <w10:wrap anchorx="page" anchory="page"/>
          </v:shape>
        </w:pict>
      </w:r>
      <w:r w:rsidRPr="009D6166">
        <w:pict>
          <v:shape id="_x0000_s1272" type="#_x0000_t202" style="position:absolute;margin-left:311.65pt;margin-top:473.65pt;width:283.6pt;height:10.8pt;z-index:-252443648;mso-position-horizontal-relative:page;mso-position-vertical-relative:page" filled="f" stroked="f">
            <v:textbox inset="0,0,0,0">
              <w:txbxContent>
                <w:p w:rsidR="005C1A1B" w:rsidRPr="00202E0E" w:rsidRDefault="00415125">
                  <w:pPr>
                    <w:spacing w:before="4"/>
                    <w:ind w:left="108"/>
                    <w:rPr>
                      <w:rFonts w:ascii="Lato" w:hAnsi="Lato"/>
                      <w:b/>
                      <w:sz w:val="18"/>
                    </w:rPr>
                  </w:pPr>
                  <w:r w:rsidRPr="00202E0E">
                    <w:rPr>
                      <w:rFonts w:ascii="Lato" w:hAnsi="Lato"/>
                      <w:b/>
                      <w:sz w:val="18"/>
                    </w:rPr>
                    <w:t>APPLICANT OTHER CONTACT #</w:t>
                  </w:r>
                </w:p>
              </w:txbxContent>
            </v:textbox>
            <w10:wrap anchorx="page" anchory="page"/>
          </v:shape>
        </w:pict>
      </w:r>
      <w:r w:rsidRPr="009D6166">
        <w:pict>
          <v:shape id="_x0000_s1271" type="#_x0000_t202" style="position:absolute;margin-left:32.65pt;margin-top:484.45pt;width:279pt;height:19pt;z-index:-252442624;mso-position-horizontal-relative:page;mso-position-vertical-relative:page" filled="f" stroked="f">
            <v:textbox inset="0,0,0,0">
              <w:txbxContent>
                <w:p w:rsidR="005C1A1B" w:rsidRDefault="005C1A1B">
                  <w:pPr>
                    <w:pStyle w:val="BodyText"/>
                    <w:rPr>
                      <w:sz w:val="17"/>
                    </w:rPr>
                  </w:pPr>
                </w:p>
              </w:txbxContent>
            </v:textbox>
            <w10:wrap anchorx="page" anchory="page"/>
          </v:shape>
        </w:pict>
      </w:r>
      <w:r w:rsidRPr="009D6166">
        <w:pict>
          <v:shape id="_x0000_s1270" type="#_x0000_t202" style="position:absolute;margin-left:311.65pt;margin-top:484.45pt;width:283.6pt;height:19pt;z-index:-252441600;mso-position-horizontal-relative:page;mso-position-vertical-relative:page" filled="f" stroked="f">
            <v:textbox inset="0,0,0,0">
              <w:txbxContent>
                <w:p w:rsidR="005C1A1B" w:rsidRDefault="005C1A1B">
                  <w:pPr>
                    <w:pStyle w:val="BodyText"/>
                    <w:rPr>
                      <w:sz w:val="17"/>
                    </w:rPr>
                  </w:pPr>
                </w:p>
              </w:txbxContent>
            </v:textbox>
            <w10:wrap anchorx="page" anchory="page"/>
          </v:shape>
        </w:pict>
      </w:r>
      <w:r w:rsidRPr="009D6166">
        <w:pict>
          <v:shape id="_x0000_s1269" type="#_x0000_t202" style="position:absolute;margin-left:32.65pt;margin-top:503.4pt;width:562.6pt;height:12.15pt;z-index:-252440576;mso-position-horizontal-relative:page;mso-position-vertical-relative:page" filled="f" stroked="f">
            <v:textbox inset="0,0,0,0">
              <w:txbxContent>
                <w:p w:rsidR="005C1A1B" w:rsidRPr="00202E0E" w:rsidRDefault="00415125">
                  <w:pPr>
                    <w:spacing w:before="5"/>
                    <w:ind w:left="107"/>
                    <w:rPr>
                      <w:rFonts w:ascii="Lato" w:hAnsi="Lato"/>
                      <w:b/>
                      <w:sz w:val="18"/>
                    </w:rPr>
                  </w:pPr>
                  <w:r w:rsidRPr="00202E0E">
                    <w:rPr>
                      <w:rFonts w:ascii="Lato" w:hAnsi="Lato"/>
                      <w:b/>
                      <w:sz w:val="18"/>
                    </w:rPr>
                    <w:t xml:space="preserve">Have you ever been employed by the Harris County Juvenile Probation Department? </w:t>
                  </w:r>
                  <w:r w:rsidRPr="00202E0E">
                    <w:rPr>
                      <w:rFonts w:ascii="MS Gothic" w:hAnsi="MS Gothic"/>
                      <w:b/>
                      <w:sz w:val="18"/>
                    </w:rPr>
                    <w:t>☐</w:t>
                  </w:r>
                  <w:r w:rsidRPr="00202E0E">
                    <w:rPr>
                      <w:rFonts w:ascii="Lato" w:hAnsi="Lato"/>
                      <w:b/>
                      <w:sz w:val="18"/>
                    </w:rPr>
                    <w:t xml:space="preserve">YES </w:t>
                  </w:r>
                  <w:r w:rsidRPr="00202E0E">
                    <w:rPr>
                      <w:rFonts w:ascii="MS Gothic" w:hAnsi="MS Gothic"/>
                      <w:b/>
                      <w:sz w:val="18"/>
                    </w:rPr>
                    <w:t>☐</w:t>
                  </w:r>
                  <w:r w:rsidRPr="00202E0E">
                    <w:rPr>
                      <w:rFonts w:ascii="Lato" w:hAnsi="Lato"/>
                      <w:b/>
                      <w:sz w:val="18"/>
                    </w:rPr>
                    <w:t>NO</w:t>
                  </w:r>
                </w:p>
              </w:txbxContent>
            </v:textbox>
            <w10:wrap anchorx="page" anchory="page"/>
          </v:shape>
        </w:pict>
      </w:r>
      <w:r w:rsidRPr="009D6166">
        <w:pict>
          <v:shape id="_x0000_s1268" type="#_x0000_t202" style="position:absolute;margin-left:32.65pt;margin-top:515.5pt;width:562.6pt;height:12.25pt;z-index:-252439552;mso-position-horizontal-relative:page;mso-position-vertical-relative:page" filled="f" stroked="f">
            <v:textbox inset="0,0,0,0">
              <w:txbxContent>
                <w:p w:rsidR="005C1A1B" w:rsidRPr="00202E0E" w:rsidRDefault="00415125">
                  <w:pPr>
                    <w:spacing w:before="5"/>
                    <w:ind w:left="107"/>
                    <w:rPr>
                      <w:rFonts w:ascii="Lato" w:hAnsi="Lato"/>
                      <w:b/>
                      <w:sz w:val="18"/>
                    </w:rPr>
                  </w:pPr>
                  <w:r w:rsidRPr="00202E0E">
                    <w:rPr>
                      <w:rFonts w:ascii="Lato" w:hAnsi="Lato"/>
                      <w:b/>
                      <w:sz w:val="18"/>
                    </w:rPr>
                    <w:t xml:space="preserve">Do you currently have any family members under the supervision of the Harris County Juvenile Probation Department? </w:t>
                  </w:r>
                  <w:r w:rsidRPr="00202E0E">
                    <w:rPr>
                      <w:rFonts w:ascii="MS Gothic" w:hAnsi="MS Gothic"/>
                      <w:b/>
                      <w:sz w:val="18"/>
                    </w:rPr>
                    <w:t>☐</w:t>
                  </w:r>
                  <w:r w:rsidRPr="00202E0E">
                    <w:rPr>
                      <w:rFonts w:ascii="Lato" w:hAnsi="Lato"/>
                      <w:b/>
                      <w:sz w:val="18"/>
                    </w:rPr>
                    <w:t xml:space="preserve">YES </w:t>
                  </w:r>
                  <w:r w:rsidRPr="00202E0E">
                    <w:rPr>
                      <w:rFonts w:ascii="MS Gothic" w:hAnsi="MS Gothic"/>
                      <w:b/>
                      <w:sz w:val="18"/>
                    </w:rPr>
                    <w:t>☐</w:t>
                  </w:r>
                  <w:r w:rsidRPr="00202E0E">
                    <w:rPr>
                      <w:rFonts w:ascii="Lato" w:hAnsi="Lato"/>
                      <w:b/>
                      <w:sz w:val="18"/>
                    </w:rPr>
                    <w:t>NO</w:t>
                  </w:r>
                </w:p>
              </w:txbxContent>
            </v:textbox>
            <w10:wrap anchorx="page" anchory="page"/>
          </v:shape>
        </w:pict>
      </w:r>
      <w:r w:rsidRPr="009D6166">
        <w:pict>
          <v:shape id="_x0000_s1267" type="#_x0000_t202" style="position:absolute;margin-left:32.65pt;margin-top:527.75pt;width:562.6pt;height:13.25pt;z-index:-252438528;mso-position-horizontal-relative:page;mso-position-vertical-relative:page" filled="f" stroked="f">
            <v:textbox inset="0,0,0,0">
              <w:txbxContent>
                <w:p w:rsidR="005C1A1B" w:rsidRPr="00202E0E" w:rsidRDefault="00415125">
                  <w:pPr>
                    <w:spacing w:before="2"/>
                    <w:ind w:left="107"/>
                    <w:rPr>
                      <w:rFonts w:ascii="Lato" w:hAnsi="Lato"/>
                      <w:b/>
                      <w:sz w:val="18"/>
                    </w:rPr>
                  </w:pPr>
                  <w:r w:rsidRPr="00202E0E">
                    <w:rPr>
                      <w:rFonts w:ascii="Lato" w:hAnsi="Lato"/>
                      <w:b/>
                      <w:sz w:val="18"/>
                    </w:rPr>
                    <w:t xml:space="preserve">Have you ever had a JPO or JSO Certification revoked by the Texas Juvenile Justice Department? </w:t>
                  </w:r>
                  <w:r w:rsidRPr="00202E0E">
                    <w:rPr>
                      <w:rFonts w:ascii="Segoe UI Symbol" w:hAnsi="Segoe UI Symbol"/>
                      <w:b/>
                      <w:sz w:val="18"/>
                    </w:rPr>
                    <w:t>☐</w:t>
                  </w:r>
                  <w:r w:rsidRPr="00202E0E">
                    <w:rPr>
                      <w:rFonts w:ascii="Lato" w:hAnsi="Lato"/>
                      <w:b/>
                      <w:sz w:val="18"/>
                    </w:rPr>
                    <w:t xml:space="preserve">YES </w:t>
                  </w:r>
                  <w:r w:rsidRPr="00202E0E">
                    <w:rPr>
                      <w:rFonts w:ascii="MS Gothic" w:hAnsi="MS Gothic"/>
                      <w:b/>
                      <w:sz w:val="18"/>
                    </w:rPr>
                    <w:t>☐</w:t>
                  </w:r>
                  <w:r w:rsidRPr="00202E0E">
                    <w:rPr>
                      <w:rFonts w:ascii="Lato" w:hAnsi="Lato"/>
                      <w:b/>
                      <w:sz w:val="18"/>
                    </w:rPr>
                    <w:t>NO</w:t>
                  </w:r>
                </w:p>
              </w:txbxContent>
            </v:textbox>
            <w10:wrap anchorx="page" anchory="page"/>
          </v:shape>
        </w:pict>
      </w:r>
      <w:r w:rsidRPr="009D6166">
        <w:pict>
          <v:shape id="_x0000_s1266" type="#_x0000_t202" style="position:absolute;margin-left:32.65pt;margin-top:540.95pt;width:562.6pt;height:15.4pt;z-index:-252437504;mso-position-horizontal-relative:page;mso-position-vertical-relative:page" filled="f" stroked="f">
            <v:textbox inset="0,0,0,0">
              <w:txbxContent>
                <w:p w:rsidR="005C1A1B" w:rsidRPr="00202E0E" w:rsidRDefault="00415125">
                  <w:pPr>
                    <w:spacing w:before="13"/>
                    <w:ind w:left="107"/>
                    <w:rPr>
                      <w:rFonts w:ascii="Lato" w:hAnsi="Lato"/>
                      <w:b/>
                      <w:sz w:val="24"/>
                    </w:rPr>
                  </w:pPr>
                  <w:r w:rsidRPr="00202E0E">
                    <w:rPr>
                      <w:rFonts w:ascii="Lato" w:hAnsi="Lato"/>
                      <w:b/>
                      <w:sz w:val="24"/>
                    </w:rPr>
                    <w:t>CRIMINAL CHECK AUTHORIZATION</w:t>
                  </w:r>
                </w:p>
              </w:txbxContent>
            </v:textbox>
            <w10:wrap anchorx="page" anchory="page"/>
          </v:shape>
        </w:pict>
      </w:r>
      <w:r w:rsidRPr="009D6166">
        <w:pict>
          <v:shape id="_x0000_s1265" type="#_x0000_t202" style="position:absolute;margin-left:32.65pt;margin-top:556.3pt;width:562.6pt;height:58.15pt;z-index:-252436480;mso-position-horizontal-relative:page;mso-position-vertical-relative:page" filled="f" stroked="f">
            <v:textbox inset="0,0,0,0">
              <w:txbxContent>
                <w:p w:rsidR="005C1A1B" w:rsidRPr="00202E0E" w:rsidRDefault="00415125">
                  <w:pPr>
                    <w:spacing w:before="14"/>
                    <w:ind w:left="107"/>
                    <w:rPr>
                      <w:rFonts w:ascii="Lato" w:hAnsi="Lato"/>
                      <w:b/>
                      <w:sz w:val="18"/>
                    </w:rPr>
                  </w:pPr>
                  <w:r w:rsidRPr="00202E0E">
                    <w:rPr>
                      <w:rFonts w:ascii="Lato" w:hAnsi="Lato"/>
                      <w:b/>
                      <w:sz w:val="18"/>
                    </w:rPr>
                    <w:t>By virtue of my signature I certify the name, address, personal descriptive information is accurate as recorded on this document and I hereby authorize the Harris County Juvenile Probation Department to perform a criminal history background check.</w:t>
                  </w:r>
                </w:p>
                <w:p w:rsidR="005C1A1B" w:rsidRPr="00202E0E" w:rsidRDefault="005C1A1B">
                  <w:pPr>
                    <w:pStyle w:val="BodyText"/>
                    <w:spacing w:before="0"/>
                    <w:ind w:left="0"/>
                    <w:rPr>
                      <w:rFonts w:ascii="Lato" w:hAnsi="Lato"/>
                      <w:b/>
                      <w:sz w:val="18"/>
                    </w:rPr>
                  </w:pPr>
                </w:p>
                <w:p w:rsidR="005C1A1B" w:rsidRPr="00202E0E" w:rsidRDefault="00415125">
                  <w:pPr>
                    <w:tabs>
                      <w:tab w:val="left" w:pos="7188"/>
                      <w:tab w:val="left" w:pos="11068"/>
                    </w:tabs>
                    <w:spacing w:before="1"/>
                    <w:ind w:left="107"/>
                    <w:rPr>
                      <w:rFonts w:ascii="Lato" w:hAnsi="Lato"/>
                      <w:b/>
                      <w:sz w:val="18"/>
                    </w:rPr>
                  </w:pPr>
                  <w:r w:rsidRPr="00202E0E">
                    <w:rPr>
                      <w:rFonts w:ascii="Lato" w:hAnsi="Lato"/>
                      <w:b/>
                      <w:sz w:val="18"/>
                    </w:rPr>
                    <w:t>Signature</w:t>
                  </w:r>
                  <w:r w:rsidRPr="00202E0E">
                    <w:rPr>
                      <w:rFonts w:ascii="Lato" w:hAnsi="Lato"/>
                      <w:b/>
                      <w:spacing w:val="-4"/>
                      <w:sz w:val="18"/>
                    </w:rPr>
                    <w:t xml:space="preserve"> </w:t>
                  </w:r>
                  <w:r w:rsidRPr="00202E0E">
                    <w:rPr>
                      <w:rFonts w:ascii="Lato" w:hAnsi="Lato"/>
                      <w:b/>
                      <w:sz w:val="18"/>
                    </w:rPr>
                    <w:t>of</w:t>
                  </w:r>
                  <w:r w:rsidRPr="00202E0E">
                    <w:rPr>
                      <w:rFonts w:ascii="Lato" w:hAnsi="Lato"/>
                      <w:b/>
                      <w:spacing w:val="-3"/>
                      <w:sz w:val="18"/>
                    </w:rPr>
                    <w:t xml:space="preserve"> </w:t>
                  </w:r>
                  <w:r w:rsidRPr="00202E0E">
                    <w:rPr>
                      <w:rFonts w:ascii="Lato" w:hAnsi="Lato"/>
                      <w:b/>
                      <w:sz w:val="18"/>
                    </w:rPr>
                    <w:t>Applicant:</w:t>
                  </w:r>
                  <w:r w:rsidRPr="00202E0E">
                    <w:rPr>
                      <w:rFonts w:ascii="Lato" w:hAnsi="Lato"/>
                      <w:b/>
                      <w:sz w:val="18"/>
                      <w:u w:val="single"/>
                    </w:rPr>
                    <w:t xml:space="preserve"> </w:t>
                  </w:r>
                  <w:r w:rsidRPr="00202E0E">
                    <w:rPr>
                      <w:rFonts w:ascii="Lato" w:hAnsi="Lato"/>
                      <w:b/>
                      <w:sz w:val="18"/>
                      <w:u w:val="single"/>
                    </w:rPr>
                    <w:tab/>
                  </w:r>
                  <w:r w:rsidRPr="00202E0E">
                    <w:rPr>
                      <w:rFonts w:ascii="Lato" w:hAnsi="Lato"/>
                      <w:b/>
                      <w:sz w:val="18"/>
                    </w:rPr>
                    <w:t xml:space="preserve">Date: </w:t>
                  </w:r>
                  <w:r w:rsidRPr="00202E0E">
                    <w:rPr>
                      <w:rFonts w:ascii="Lato" w:hAnsi="Lato"/>
                      <w:b/>
                      <w:spacing w:val="1"/>
                      <w:sz w:val="18"/>
                    </w:rPr>
                    <w:t xml:space="preserve"> </w:t>
                  </w:r>
                  <w:r w:rsidRPr="00202E0E">
                    <w:rPr>
                      <w:rFonts w:ascii="Lato" w:hAnsi="Lato"/>
                      <w:b/>
                      <w:sz w:val="18"/>
                      <w:u w:val="single"/>
                    </w:rPr>
                    <w:t xml:space="preserve"> </w:t>
                  </w:r>
                  <w:r w:rsidRPr="00202E0E">
                    <w:rPr>
                      <w:rFonts w:ascii="Lato" w:hAnsi="Lato"/>
                      <w:b/>
                      <w:sz w:val="18"/>
                      <w:u w:val="single"/>
                    </w:rPr>
                    <w:tab/>
                  </w:r>
                </w:p>
                <w:p w:rsidR="005C1A1B" w:rsidRPr="00202E0E" w:rsidRDefault="005C1A1B">
                  <w:pPr>
                    <w:pStyle w:val="BodyText"/>
                    <w:rPr>
                      <w:rFonts w:ascii="Lato" w:hAnsi="Lato"/>
                      <w:b/>
                      <w:sz w:val="17"/>
                    </w:rPr>
                  </w:pPr>
                </w:p>
              </w:txbxContent>
            </v:textbox>
            <w10:wrap anchorx="page" anchory="page"/>
          </v:shape>
        </w:pict>
      </w:r>
      <w:r w:rsidRPr="009D6166">
        <w:pict>
          <v:shape id="_x0000_s1264" type="#_x0000_t202" style="position:absolute;margin-left:32.65pt;margin-top:614.45pt;width:562.6pt;height:18.4pt;z-index:-252435456;mso-position-horizontal-relative:page;mso-position-vertical-relative:page" filled="f" stroked="f">
            <v:textbox inset="0,0,0,0">
              <w:txbxContent>
                <w:p w:rsidR="005C1A1B" w:rsidRPr="00202E0E" w:rsidRDefault="00415125">
                  <w:pPr>
                    <w:spacing w:before="43"/>
                    <w:ind w:right="3"/>
                    <w:jc w:val="center"/>
                    <w:rPr>
                      <w:rFonts w:ascii="Lato" w:hAnsi="Lato"/>
                      <w:b/>
                      <w:sz w:val="24"/>
                    </w:rPr>
                  </w:pPr>
                  <w:r w:rsidRPr="00202E0E">
                    <w:rPr>
                      <w:rFonts w:ascii="Lato" w:hAnsi="Lato"/>
                      <w:b/>
                      <w:sz w:val="24"/>
                    </w:rPr>
                    <w:t>USE ONLY- APPLICANT DO NOT WRITE BELOW THIS LINE</w:t>
                  </w:r>
                </w:p>
              </w:txbxContent>
            </v:textbox>
            <w10:wrap anchorx="page" anchory="page"/>
          </v:shape>
        </w:pict>
      </w:r>
      <w:r w:rsidRPr="009D6166">
        <w:pict>
          <v:shape id="_x0000_s1263" type="#_x0000_t202" style="position:absolute;margin-left:32.65pt;margin-top:632.8pt;width:562.6pt;height:77.7pt;z-index:-252434432;mso-position-horizontal-relative:page;mso-position-vertical-relative:page" filled="f" stroked="f">
            <v:textbox inset="0,0,0,0">
              <w:txbxContent>
                <w:p w:rsidR="005C1A1B" w:rsidRPr="00202E0E" w:rsidRDefault="00415125">
                  <w:pPr>
                    <w:pStyle w:val="BodyText"/>
                    <w:spacing w:before="38"/>
                    <w:ind w:left="0" w:right="1"/>
                    <w:jc w:val="center"/>
                    <w:rPr>
                      <w:rFonts w:ascii="Lato" w:hAnsi="Lato"/>
                    </w:rPr>
                  </w:pPr>
                  <w:r w:rsidRPr="00202E0E">
                    <w:rPr>
                      <w:rFonts w:ascii="Lato" w:hAnsi="Lato"/>
                    </w:rPr>
                    <w:t>I certify that a records check has been completed on the above listed person. I find them to be:</w:t>
                  </w:r>
                </w:p>
                <w:p w:rsidR="005C1A1B" w:rsidRPr="00202E0E" w:rsidRDefault="00415125">
                  <w:pPr>
                    <w:numPr>
                      <w:ilvl w:val="0"/>
                      <w:numId w:val="1"/>
                    </w:numPr>
                    <w:tabs>
                      <w:tab w:val="left" w:pos="3881"/>
                    </w:tabs>
                    <w:spacing w:before="6"/>
                    <w:rPr>
                      <w:rFonts w:ascii="Lato" w:hAnsi="Lato"/>
                      <w:b/>
                    </w:rPr>
                  </w:pPr>
                  <w:r w:rsidRPr="00202E0E">
                    <w:rPr>
                      <w:rFonts w:ascii="Lato" w:hAnsi="Lato"/>
                      <w:b/>
                    </w:rPr>
                    <w:t xml:space="preserve">ACCEPTABLE </w:t>
                  </w:r>
                  <w:r w:rsidRPr="00202E0E">
                    <w:rPr>
                      <w:rFonts w:ascii="MS Gothic" w:hAnsi="MS Gothic"/>
                      <w:b/>
                    </w:rPr>
                    <w:t>☐</w:t>
                  </w:r>
                  <w:r w:rsidRPr="00202E0E">
                    <w:rPr>
                      <w:rFonts w:ascii="Lato" w:hAnsi="Lato"/>
                      <w:b/>
                      <w:spacing w:val="-58"/>
                    </w:rPr>
                    <w:t xml:space="preserve"> </w:t>
                  </w:r>
                  <w:r w:rsidRPr="00202E0E">
                    <w:rPr>
                      <w:rFonts w:ascii="Lato" w:hAnsi="Lato"/>
                      <w:b/>
                    </w:rPr>
                    <w:t>UNACCEPTABLE</w:t>
                  </w:r>
                </w:p>
                <w:p w:rsidR="005C1A1B" w:rsidRPr="00202E0E" w:rsidRDefault="005C1A1B">
                  <w:pPr>
                    <w:pStyle w:val="BodyText"/>
                    <w:spacing w:before="8"/>
                    <w:ind w:left="0"/>
                    <w:rPr>
                      <w:rFonts w:ascii="Lato" w:hAnsi="Lato"/>
                      <w:b/>
                      <w:sz w:val="19"/>
                    </w:rPr>
                  </w:pPr>
                </w:p>
                <w:p w:rsidR="005C1A1B" w:rsidRPr="00202E0E" w:rsidRDefault="00415125">
                  <w:pPr>
                    <w:tabs>
                      <w:tab w:val="left" w:pos="8039"/>
                      <w:tab w:val="left" w:pos="10970"/>
                    </w:tabs>
                    <w:ind w:right="62"/>
                    <w:jc w:val="center"/>
                    <w:rPr>
                      <w:rFonts w:ascii="Lato" w:hAnsi="Lato"/>
                      <w:sz w:val="20"/>
                    </w:rPr>
                  </w:pPr>
                  <w:r w:rsidRPr="00202E0E">
                    <w:rPr>
                      <w:rFonts w:ascii="Lato" w:hAnsi="Lato"/>
                      <w:sz w:val="20"/>
                    </w:rPr>
                    <w:t>Signature of Person</w:t>
                  </w:r>
                  <w:r w:rsidRPr="00202E0E">
                    <w:rPr>
                      <w:rFonts w:ascii="Lato" w:hAnsi="Lato"/>
                      <w:spacing w:val="-12"/>
                      <w:sz w:val="20"/>
                    </w:rPr>
                    <w:t xml:space="preserve"> </w:t>
                  </w:r>
                  <w:r w:rsidRPr="00202E0E">
                    <w:rPr>
                      <w:rFonts w:ascii="Lato" w:hAnsi="Lato"/>
                      <w:sz w:val="20"/>
                    </w:rPr>
                    <w:t>Completing</w:t>
                  </w:r>
                  <w:r w:rsidRPr="00202E0E">
                    <w:rPr>
                      <w:rFonts w:ascii="Lato" w:hAnsi="Lato"/>
                      <w:spacing w:val="-2"/>
                      <w:sz w:val="20"/>
                    </w:rPr>
                    <w:t xml:space="preserve"> </w:t>
                  </w:r>
                  <w:r w:rsidRPr="00202E0E">
                    <w:rPr>
                      <w:rFonts w:ascii="Lato" w:hAnsi="Lato"/>
                      <w:sz w:val="20"/>
                    </w:rPr>
                    <w:t>Check:</w:t>
                  </w:r>
                  <w:r w:rsidRPr="00202E0E">
                    <w:rPr>
                      <w:rFonts w:ascii="Lato" w:hAnsi="Lato"/>
                      <w:sz w:val="20"/>
                      <w:u w:val="single"/>
                    </w:rPr>
                    <w:t xml:space="preserve"> </w:t>
                  </w:r>
                  <w:r w:rsidRPr="00202E0E">
                    <w:rPr>
                      <w:rFonts w:ascii="Lato" w:hAnsi="Lato"/>
                      <w:sz w:val="20"/>
                      <w:u w:val="single"/>
                    </w:rPr>
                    <w:tab/>
                  </w:r>
                  <w:r w:rsidRPr="00202E0E">
                    <w:rPr>
                      <w:rFonts w:ascii="Lato" w:hAnsi="Lato"/>
                      <w:sz w:val="20"/>
                    </w:rPr>
                    <w:t xml:space="preserve">Date: </w:t>
                  </w:r>
                  <w:r w:rsidRPr="00202E0E">
                    <w:rPr>
                      <w:rFonts w:ascii="Lato" w:hAnsi="Lato"/>
                      <w:w w:val="99"/>
                      <w:sz w:val="20"/>
                      <w:u w:val="single"/>
                    </w:rPr>
                    <w:t xml:space="preserve"> </w:t>
                  </w:r>
                  <w:r w:rsidRPr="00202E0E">
                    <w:rPr>
                      <w:rFonts w:ascii="Lato" w:hAnsi="Lato"/>
                      <w:sz w:val="20"/>
                      <w:u w:val="single"/>
                    </w:rPr>
                    <w:tab/>
                  </w:r>
                </w:p>
                <w:p w:rsidR="005C1A1B" w:rsidRPr="00202E0E" w:rsidRDefault="005C1A1B">
                  <w:pPr>
                    <w:pStyle w:val="BodyText"/>
                    <w:rPr>
                      <w:rFonts w:ascii="Lato" w:hAnsi="Lato"/>
                      <w:sz w:val="17"/>
                    </w:rPr>
                  </w:pPr>
                </w:p>
              </w:txbxContent>
            </v:textbox>
            <w10:wrap anchorx="page" anchory="page"/>
          </v:shape>
        </w:pict>
      </w:r>
      <w:r w:rsidRPr="009D6166">
        <w:pict>
          <v:shape id="_x0000_s1262" type="#_x0000_t202" style="position:absolute;margin-left:379.7pt;margin-top:175.35pt;width:6.4pt;height:12pt;z-index:-252433408;mso-position-horizontal-relative:page;mso-position-vertical-relative:page" filled="f" stroked="f">
            <v:textbox inset="0,0,0,0">
              <w:txbxContent>
                <w:p w:rsidR="005C1A1B" w:rsidRDefault="005C1A1B">
                  <w:pPr>
                    <w:pStyle w:val="BodyText"/>
                    <w:rPr>
                      <w:sz w:val="17"/>
                    </w:rPr>
                  </w:pPr>
                </w:p>
              </w:txbxContent>
            </v:textbox>
            <w10:wrap anchorx="page" anchory="page"/>
          </v:shape>
        </w:pict>
      </w:r>
      <w:r w:rsidRPr="009D6166">
        <w:pict>
          <v:shape id="_x0000_s1261" type="#_x0000_t202" style="position:absolute;margin-left:419.2pt;margin-top:175.35pt;width:8.55pt;height:12pt;z-index:-252432384;mso-position-horizontal-relative:page;mso-position-vertical-relative:page" filled="f" stroked="f">
            <v:textbox inset="0,0,0,0">
              <w:txbxContent>
                <w:p w:rsidR="005C1A1B" w:rsidRDefault="005C1A1B">
                  <w:pPr>
                    <w:pStyle w:val="BodyText"/>
                    <w:rPr>
                      <w:sz w:val="17"/>
                    </w:rPr>
                  </w:pPr>
                </w:p>
              </w:txbxContent>
            </v:textbox>
            <w10:wrap anchorx="page" anchory="page"/>
          </v:shape>
        </w:pict>
      </w:r>
      <w:r w:rsidRPr="009D6166">
        <w:pict>
          <v:shape id="_x0000_s1260" type="#_x0000_t202" style="position:absolute;margin-left:491.8pt;margin-top:175.35pt;width:6.85pt;height:12pt;z-index:-252431360;mso-position-horizontal-relative:page;mso-position-vertical-relative:page" filled="f" stroked="f">
            <v:textbox inset="0,0,0,0">
              <w:txbxContent>
                <w:p w:rsidR="005C1A1B" w:rsidRDefault="005C1A1B">
                  <w:pPr>
                    <w:pStyle w:val="BodyText"/>
                    <w:rPr>
                      <w:sz w:val="17"/>
                    </w:rPr>
                  </w:pPr>
                </w:p>
              </w:txbxContent>
            </v:textbox>
            <w10:wrap anchorx="page" anchory="page"/>
          </v:shape>
        </w:pict>
      </w:r>
      <w:r w:rsidRPr="009D6166">
        <w:pict>
          <v:shape id="_x0000_s1259" type="#_x0000_t202" style="position:absolute;margin-left:542.45pt;margin-top:175.35pt;width:7.45pt;height:12pt;z-index:-252430336;mso-position-horizontal-relative:page;mso-position-vertical-relative:page" filled="f" stroked="f">
            <v:textbox inset="0,0,0,0">
              <w:txbxContent>
                <w:p w:rsidR="005C1A1B" w:rsidRDefault="005C1A1B">
                  <w:pPr>
                    <w:pStyle w:val="BodyText"/>
                    <w:rPr>
                      <w:sz w:val="17"/>
                    </w:rPr>
                  </w:pPr>
                </w:p>
              </w:txbxContent>
            </v:textbox>
            <w10:wrap anchorx="page" anchory="page"/>
          </v:shape>
        </w:pict>
      </w:r>
      <w:r w:rsidRPr="009D6166">
        <w:pict>
          <v:shape id="_x0000_s1258" type="#_x0000_t202" style="position:absolute;margin-left:130.7pt;margin-top:585.5pt;width:261.4pt;height:12pt;z-index:-252429312;mso-position-horizontal-relative:page;mso-position-vertical-relative:page" filled="f" stroked="f">
            <v:textbox inset="0,0,0,0">
              <w:txbxContent>
                <w:p w:rsidR="005C1A1B" w:rsidRDefault="005C1A1B">
                  <w:pPr>
                    <w:pStyle w:val="BodyText"/>
                    <w:rPr>
                      <w:sz w:val="17"/>
                    </w:rPr>
                  </w:pPr>
                </w:p>
              </w:txbxContent>
            </v:textbox>
            <w10:wrap anchorx="page" anchory="page"/>
          </v:shape>
        </w:pict>
      </w:r>
      <w:r w:rsidRPr="009D6166">
        <w:pict>
          <v:shape id="_x0000_s1257" type="#_x0000_t202" style="position:absolute;margin-left:419.5pt;margin-top:585.5pt;width:166.6pt;height:12pt;z-index:-252428288;mso-position-horizontal-relative:page;mso-position-vertical-relative:page" filled="f" stroked="f">
            <v:textbox inset="0,0,0,0">
              <w:txbxContent>
                <w:p w:rsidR="005C1A1B" w:rsidRDefault="005C1A1B">
                  <w:pPr>
                    <w:pStyle w:val="BodyText"/>
                    <w:rPr>
                      <w:sz w:val="17"/>
                    </w:rPr>
                  </w:pPr>
                </w:p>
              </w:txbxContent>
            </v:textbox>
            <w10:wrap anchorx="page" anchory="page"/>
          </v:shape>
        </w:pict>
      </w:r>
      <w:r w:rsidRPr="009D6166">
        <w:pict>
          <v:shape id="_x0000_s1256" type="#_x0000_t202" style="position:absolute;margin-left:199.8pt;margin-top:671.45pt;width:240.25pt;height:12pt;z-index:-252427264;mso-position-horizontal-relative:page;mso-position-vertical-relative:page" filled="f" stroked="f">
            <v:textbox inset="0,0,0,0">
              <w:txbxContent>
                <w:p w:rsidR="005C1A1B" w:rsidRDefault="005C1A1B">
                  <w:pPr>
                    <w:pStyle w:val="BodyText"/>
                    <w:rPr>
                      <w:sz w:val="17"/>
                    </w:rPr>
                  </w:pPr>
                </w:p>
              </w:txbxContent>
            </v:textbox>
            <w10:wrap anchorx="page" anchory="page"/>
          </v:shape>
        </w:pict>
      </w:r>
      <w:r w:rsidRPr="009D6166">
        <w:pict>
          <v:shape id="_x0000_s1255" type="#_x0000_t202" style="position:absolute;margin-left:466.65pt;margin-top:671.45pt;width:119.95pt;height:12pt;z-index:-252426240;mso-position-horizontal-relative:page;mso-position-vertical-relative:page" filled="f" stroked="f">
            <v:textbox inset="0,0,0,0">
              <w:txbxContent>
                <w:p w:rsidR="005C1A1B" w:rsidRDefault="005C1A1B">
                  <w:pPr>
                    <w:pStyle w:val="BodyText"/>
                    <w:rPr>
                      <w:sz w:val="17"/>
                    </w:rPr>
                  </w:pPr>
                </w:p>
              </w:txbxContent>
            </v:textbox>
            <w10:wrap anchorx="page" anchory="page"/>
          </v:shape>
        </w:pict>
      </w:r>
      <w:r w:rsidRPr="009D6166">
        <w:pict>
          <v:shape id="_x0000_s1254" type="#_x0000_t202" style="position:absolute;margin-left:32.4pt;margin-top:700.5pt;width:563.05pt;height:12pt;z-index:-252425216;mso-position-horizontal-relative:page;mso-position-vertical-relative:page" filled="f" stroked="f">
            <v:textbox inset="0,0,0,0">
              <w:txbxContent>
                <w:p w:rsidR="005C1A1B" w:rsidRDefault="005C1A1B">
                  <w:pPr>
                    <w:pStyle w:val="BodyText"/>
                    <w:rPr>
                      <w:sz w:val="17"/>
                    </w:rPr>
                  </w:pPr>
                </w:p>
              </w:txbxContent>
            </v:textbox>
            <w10:wrap anchorx="page" anchory="page"/>
          </v:shape>
        </w:pict>
      </w:r>
    </w:p>
    <w:p w:rsidR="005C1A1B" w:rsidRDefault="005C1A1B">
      <w:pPr>
        <w:rPr>
          <w:sz w:val="2"/>
          <w:szCs w:val="2"/>
        </w:rPr>
        <w:sectPr w:rsidR="005C1A1B">
          <w:type w:val="continuous"/>
          <w:pgSz w:w="12240" w:h="15840"/>
          <w:pgMar w:top="480" w:right="220" w:bottom="280" w:left="540" w:header="720" w:footer="720" w:gutter="0"/>
          <w:cols w:space="720"/>
        </w:sectPr>
      </w:pPr>
    </w:p>
    <w:p w:rsidR="005C1A1B" w:rsidRDefault="009D6166">
      <w:pPr>
        <w:rPr>
          <w:sz w:val="2"/>
          <w:szCs w:val="2"/>
        </w:rPr>
      </w:pPr>
      <w:r w:rsidRPr="009D6166">
        <w:lastRenderedPageBreak/>
        <w:pict>
          <v:group id="_x0000_s1073" style="position:absolute;margin-left:32.4pt;margin-top:21.6pt;width:563.05pt;height:689.9pt;z-index:-252424192;mso-position-horizontal-relative:page;mso-position-vertical-relative:page" coordorigin="648,432" coordsize="11261,13798">
            <v:rect id="_x0000_s1253" style="position:absolute;left:648;top:432;width:10;height:60" fillcolor="black" stroked="f"/>
            <v:line id="_x0000_s1252" style="position:absolute" from="658,462" to="2359,462" strokeweight="3pt"/>
            <v:line id="_x0000_s1251" style="position:absolute" from="658,514" to="2359,514" strokeweight=".72pt"/>
            <v:shape id="_x0000_s1250" style="position:absolute;left:2359;top:432;width:89;height:89" coordorigin="2359,432" coordsize="89,89" o:spt="100" adj="0,,0" path="m2448,506r-89,l2359,521r89,l2448,506t,-74l2359,432r,60l2448,492r,-60e" fillcolor="black" stroked="f">
              <v:stroke joinstyle="round"/>
              <v:formulas/>
              <v:path arrowok="t" o:connecttype="segments"/>
            </v:shape>
            <v:line id="_x0000_s1249" style="position:absolute" from="2448,462" to="8388,462" strokeweight="3pt"/>
            <v:line id="_x0000_s1248" style="position:absolute" from="2448,514" to="8388,514" strokeweight=".72pt"/>
            <v:shape id="_x0000_s1247" style="position:absolute;left:8388;top:432;width:89;height:89" coordorigin="8388,432" coordsize="89,89" o:spt="100" adj="0,,0" path="m8477,506r-89,l8388,521r89,l8477,506t,-74l8388,432r,60l8477,492r,-60e" fillcolor="black" stroked="f">
              <v:stroke joinstyle="round"/>
              <v:formulas/>
              <v:path arrowok="t" o:connecttype="segments"/>
            </v:shape>
            <v:line id="_x0000_s1246" style="position:absolute" from="8477,462" to="11899,462" strokeweight="3pt"/>
            <v:line id="_x0000_s1245" style="position:absolute" from="8477,514" to="11899,514" strokeweight=".72pt"/>
            <v:shape id="_x0000_s1244" style="position:absolute;left:2364;top:520;width:6029;height:1453" coordorigin="2364,521" coordsize="6029,1453" o:spt="100" adj="0,,0" path="m2364,521r,1452m8393,521r,1452e" filled="f" strokeweight=".48pt">
              <v:stroke joinstyle="round"/>
              <v:formulas/>
              <v:path arrowok="t" o:connecttype="segments"/>
            </v:shape>
            <v:line id="_x0000_s1243" style="position:absolute" from="658,1980" to="2359,1980" strokeweight=".72pt"/>
            <v:line id="_x0000_s1242" style="position:absolute" from="658,2032" to="2359,2032" strokeweight="3pt"/>
            <v:shape id="_x0000_s1241" style="position:absolute;left:2359;top:1972;width:89;height:89" coordorigin="2359,1973" coordsize="89,89" o:spt="100" adj="0,,0" path="m2448,2002r-89,l2359,2062r89,l2448,2002t,-29l2359,1973r,14l2448,1987r,-14e" fillcolor="black" stroked="f">
              <v:stroke joinstyle="round"/>
              <v:formulas/>
              <v:path arrowok="t" o:connecttype="segments"/>
            </v:shape>
            <v:line id="_x0000_s1240" style="position:absolute" from="2448,1980" to="8388,1980" strokeweight=".72pt"/>
            <v:line id="_x0000_s1239" style="position:absolute" from="2448,2032" to="8388,2032" strokeweight="3pt"/>
            <v:shape id="_x0000_s1238" style="position:absolute;left:8388;top:1972;width:89;height:89" coordorigin="8388,1973" coordsize="89,89" o:spt="100" adj="0,,0" path="m8477,2002r-89,l8388,2062r89,l8477,2002t,-29l8388,1973r,14l8477,1987r,-14e" fillcolor="black" stroked="f">
              <v:stroke joinstyle="round"/>
              <v:formulas/>
              <v:path arrowok="t" o:connecttype="segments"/>
            </v:shape>
            <v:line id="_x0000_s1237" style="position:absolute" from="8477,1980" to="11899,1980" strokeweight=".72pt"/>
            <v:line id="_x0000_s1236" style="position:absolute" from="8477,2032" to="11899,2032" strokeweight="3pt"/>
            <v:line id="_x0000_s1235" style="position:absolute" from="658,6115" to="11899,6115" strokeweight=".48pt"/>
            <v:line id="_x0000_s1234" style="position:absolute" from="658,6134" to="11899,6134" strokeweight=".16969mm"/>
            <v:shape id="_x0000_s1233" style="position:absolute;left:657;top:6676;width:11240;height:274" coordorigin="658,6677" coordsize="11240,274" o:spt="100" adj="0,,0" path="m3977,6677r-101,l761,6677r-103,l658,6950r103,l3876,6950r101,l3977,6677t3691,l7565,6677r-3473,l3989,6677r,273l4092,6950r3473,l7668,6950r,-273m11897,6677r-101,l7781,6677r-103,l7678,6950r103,l11796,6950r101,l11897,6677e" fillcolor="#dadada" stroked="f">
              <v:stroke joinstyle="round"/>
              <v:formulas/>
              <v:path arrowok="t" o:connecttype="segments"/>
            </v:shape>
            <v:shape id="_x0000_s1232" style="position:absolute;left:657;top:6650;width:3322;height:20" coordorigin="658,6650" coordsize="3322,20" o:spt="100" adj="0,,0" path="m658,6650r3321,m658,6670r3321,e" filled="f" strokeweight=".48pt">
              <v:stroke joinstyle="round"/>
              <v:formulas/>
              <v:path arrowok="t" o:connecttype="segments"/>
            </v:shape>
            <v:line id="_x0000_s1231" style="position:absolute" from="658,6676" to="3979,6676" strokecolor="#dadada" strokeweight=".12pt"/>
            <v:rect id="_x0000_s1230" style="position:absolute;left:3988;top:6674;width:20;height:3" fillcolor="#dadada" stroked="f"/>
            <v:shape id="_x0000_s1229" style="position:absolute;left:3979;top:6645;width:29;height:29" coordorigin="3979,6646" coordsize="29,29" o:spt="100" adj="0,,0" path="m4008,6665r-29,l3979,6674r29,l4008,6665t,-19l3979,6646r,9l4008,6655r,-9e" fillcolor="black" stroked="f">
              <v:stroke joinstyle="round"/>
              <v:formulas/>
              <v:path arrowok="t" o:connecttype="segments"/>
            </v:shape>
            <v:shape id="_x0000_s1228" style="position:absolute;left:4008;top:6650;width:3660;height:20" coordorigin="4008,6650" coordsize="3660,20" o:spt="100" adj="0,,0" path="m4008,6650r3660,m4008,6670r3660,e" filled="f" strokeweight=".48pt">
              <v:stroke joinstyle="round"/>
              <v:formulas/>
              <v:path arrowok="t" o:connecttype="segments"/>
            </v:shape>
            <v:line id="_x0000_s1227" style="position:absolute" from="4008,6676" to="7668,6676" strokecolor="#dadada" strokeweight=".12pt"/>
            <v:rect id="_x0000_s1226" style="position:absolute;left:7677;top:6674;width:20;height:3" fillcolor="#dadada" stroked="f"/>
            <v:shape id="_x0000_s1225" style="position:absolute;left:7668;top:6645;width:29;height:29" coordorigin="7668,6646" coordsize="29,29" o:spt="100" adj="0,,0" path="m7697,6665r-29,l7668,6674r29,l7697,6665t,-19l7668,6646r,9l7697,6655r,-9e" fillcolor="black" stroked="f">
              <v:stroke joinstyle="round"/>
              <v:formulas/>
              <v:path arrowok="t" o:connecttype="segments"/>
            </v:shape>
            <v:shape id="_x0000_s1224" style="position:absolute;left:7696;top:6650;width:4203;height:20" coordorigin="7697,6650" coordsize="4203,20" o:spt="100" adj="0,,0" path="m7697,6650r4202,m7697,6670r4202,e" filled="f" strokeweight=".48pt">
              <v:stroke joinstyle="round"/>
              <v:formulas/>
              <v:path arrowok="t" o:connecttype="segments"/>
            </v:shape>
            <v:line id="_x0000_s1223" style="position:absolute" from="7697,6676" to="11899,6676" strokecolor="#dadada" strokeweight=".12pt"/>
            <v:shape id="_x0000_s1222" style="position:absolute;left:3984;top:6674;width:3689;height:276" coordorigin="3984,6674" coordsize="3689,276" o:spt="100" adj="0,,0" path="m3984,6674r,276m7673,6674r,276e" filled="f" strokeweight=".48pt">
              <v:stroke joinstyle="round"/>
              <v:formulas/>
              <v:path arrowok="t" o:connecttype="segments"/>
            </v:shape>
            <v:line id="_x0000_s1221" style="position:absolute" from="658,6955" to="3979,6955" strokeweight=".16969mm"/>
            <v:line id="_x0000_s1220" style="position:absolute" from="658,6974" to="3979,6974" strokeweight=".48pt"/>
            <v:shape id="_x0000_s1219" style="position:absolute;left:3979;top:6950;width:29;height:29" coordorigin="3979,6950" coordsize="29,29" o:spt="100" adj="0,,0" path="m4008,6970r-29,l3979,6979r29,l4008,6970t,-20l3979,6950r,10l4008,6960r,-10e" fillcolor="black" stroked="f">
              <v:stroke joinstyle="round"/>
              <v:formulas/>
              <v:path arrowok="t" o:connecttype="segments"/>
            </v:shape>
            <v:line id="_x0000_s1218" style="position:absolute" from="4008,6955" to="7668,6955" strokeweight=".16969mm"/>
            <v:line id="_x0000_s1217" style="position:absolute" from="4008,6974" to="7668,6974" strokeweight=".48pt"/>
            <v:shape id="_x0000_s1216" style="position:absolute;left:7668;top:6950;width:29;height:29" coordorigin="7668,6950" coordsize="29,29" o:spt="100" adj="0,,0" path="m7697,6970r-29,l7668,6979r29,l7697,6970t,-20l7668,6950r,10l7697,6960r,-10e" fillcolor="black" stroked="f">
              <v:stroke joinstyle="round"/>
              <v:formulas/>
              <v:path arrowok="t" o:connecttype="segments"/>
            </v:shape>
            <v:line id="_x0000_s1215" style="position:absolute" from="7697,6955" to="11899,6955" strokeweight=".16969mm"/>
            <v:shape id="_x0000_s1214" style="position:absolute;left:3984;top:6974;width:7916;height:548" coordorigin="3984,6974" coordsize="7916,548" o:spt="100" adj="0,,0" path="m7697,6974r4202,m3984,6979r,543m7673,6979r,543e" filled="f" strokeweight=".48pt">
              <v:stroke joinstyle="round"/>
              <v:formulas/>
              <v:path arrowok="t" o:connecttype="segments"/>
            </v:shape>
            <v:shape id="_x0000_s1213" style="position:absolute;left:657;top:7550;width:11240;height:255" coordorigin="658,7550" coordsize="11240,255" path="m11897,7550r-101,l761,7550r-103,l658,7805r103,l11796,7805r101,l11897,7550e" fillcolor="#dadada" stroked="f">
              <v:path arrowok="t"/>
            </v:shape>
            <v:line id="_x0000_s1212" style="position:absolute" from="658,7526" to="3979,7526" strokeweight=".48pt"/>
            <v:line id="_x0000_s1211" style="position:absolute" from="658,7546" to="3979,7546" strokeweight=".16969mm"/>
            <v:line id="_x0000_s1210" style="position:absolute" from="658,7552" to="3979,7552" strokecolor="#dadada" strokeweight=".12pt"/>
            <v:rect id="_x0000_s1209" style="position:absolute;left:3979;top:7550;width:29;height:3" fillcolor="#dadada" stroked="f"/>
            <v:shape id="_x0000_s1208" style="position:absolute;left:3979;top:7521;width:29;height:29" coordorigin="3979,7522" coordsize="29,29" o:spt="100" adj="0,,0" path="m4008,7541r-29,l3979,7550r29,l4008,7541t,-19l3979,7522r,9l4008,7531r,-9e" fillcolor="black" stroked="f">
              <v:stroke joinstyle="round"/>
              <v:formulas/>
              <v:path arrowok="t" o:connecttype="segments"/>
            </v:shape>
            <v:line id="_x0000_s1207" style="position:absolute" from="4008,7526" to="7668,7526" strokeweight=".48pt"/>
            <v:line id="_x0000_s1206" style="position:absolute" from="4008,7546" to="7668,7546" strokeweight=".16969mm"/>
            <v:line id="_x0000_s1205" style="position:absolute" from="4008,7552" to="7668,7552" strokecolor="#dadada" strokeweight=".12pt"/>
            <v:rect id="_x0000_s1204" style="position:absolute;left:7668;top:7550;width:29;height:3" fillcolor="#dadada" stroked="f"/>
            <v:shape id="_x0000_s1203" style="position:absolute;left:7668;top:7521;width:29;height:29" coordorigin="7668,7522" coordsize="29,29" o:spt="100" adj="0,,0" path="m7697,7541r-29,l7668,7550r29,l7697,7541t,-19l7668,7522r,9l7697,7531r,-9e" fillcolor="black" stroked="f">
              <v:stroke joinstyle="round"/>
              <v:formulas/>
              <v:path arrowok="t" o:connecttype="segments"/>
            </v:shape>
            <v:line id="_x0000_s1202" style="position:absolute" from="7697,7526" to="11899,7526" strokeweight=".48pt"/>
            <v:line id="_x0000_s1201" style="position:absolute" from="7697,7546" to="11899,7546" strokeweight=".16969mm"/>
            <v:line id="_x0000_s1200" style="position:absolute" from="7697,7552" to="11899,7552" strokecolor="#dadada" strokeweight=".12pt"/>
            <v:shape id="_x0000_s1199" style="position:absolute;left:657;top:7809;width:3322;height:20" coordorigin="658,7810" coordsize="3322,20" o:spt="100" adj="0,,0" path="m658,7810r3321,m658,7829r3321,e" filled="f" strokeweight=".48pt">
              <v:stroke joinstyle="round"/>
              <v:formulas/>
              <v:path arrowok="t" o:connecttype="segments"/>
            </v:shape>
            <v:shape id="_x0000_s1198" style="position:absolute;left:3979;top:7804;width:29;height:29" coordorigin="3979,7805" coordsize="29,29" o:spt="100" adj="0,,0" path="m4008,7824r-29,l3979,7834r29,l4008,7824t,-19l3979,7805r,9l4008,7814r,-9e" fillcolor="black" stroked="f">
              <v:stroke joinstyle="round"/>
              <v:formulas/>
              <v:path arrowok="t" o:connecttype="segments"/>
            </v:shape>
            <v:shape id="_x0000_s1197" style="position:absolute;left:3984;top:7809;width:7916;height:564" coordorigin="3984,7810" coordsize="7916,564" o:spt="100" adj="0,,0" path="m4008,7810r7891,m4008,7829r7891,m3984,7834r,540e" filled="f" strokeweight=".48pt">
              <v:stroke joinstyle="round"/>
              <v:formulas/>
              <v:path arrowok="t" o:connecttype="segments"/>
            </v:shape>
            <v:shape id="_x0000_s1196" style="position:absolute;left:657;top:8404;width:11242;height:252" coordorigin="658,8405" coordsize="11242,252" o:spt="100" adj="0,,0" path="m3977,8405r-101,l761,8405r-103,l658,8657r103,l3876,8657r101,l3977,8405t2340,l6216,8405r-2124,l3989,8405r,252l4092,8657r2124,l6317,8657r,-252m7668,8405r-103,l6432,8405r-103,l6329,8657r103,l7565,8657r103,l7668,8405t1229,l8794,8405r-1013,l7678,8405r,252l7781,8657r1013,l8897,8657r,-252m11899,8405r-103,l9010,8405r-104,l8906,8657r104,l11796,8657r103,l11899,8405e" fillcolor="#dadada" stroked="f">
              <v:stroke joinstyle="round"/>
              <v:formulas/>
              <v:path arrowok="t" o:connecttype="segments"/>
            </v:shape>
            <v:shape id="_x0000_s1195" style="position:absolute;left:657;top:8378;width:3322;height:20" coordorigin="658,8378" coordsize="3322,20" o:spt="100" adj="0,,0" path="m658,8378r3321,m658,8398r3321,e" filled="f" strokeweight=".48pt">
              <v:stroke joinstyle="round"/>
              <v:formulas/>
              <v:path arrowok="t" o:connecttype="segments"/>
            </v:shape>
            <v:line id="_x0000_s1194" style="position:absolute" from="658,8404" to="3979,8404" strokecolor="#dadada" strokeweight=".12pt"/>
            <v:rect id="_x0000_s1193" style="position:absolute;left:3988;top:8402;width:20;height:3" fillcolor="#dadada" stroked="f"/>
            <v:shape id="_x0000_s1192" style="position:absolute;left:3979;top:8373;width:29;height:29" coordorigin="3979,8374" coordsize="29,29" o:spt="100" adj="0,,0" path="m4008,8393r-29,l3979,8402r29,l4008,8393t,-19l3979,8374r,9l4008,8383r,-9e" fillcolor="black" stroked="f">
              <v:stroke joinstyle="round"/>
              <v:formulas/>
              <v:path arrowok="t" o:connecttype="segments"/>
            </v:shape>
            <v:shape id="_x0000_s1191" style="position:absolute;left:4008;top:8378;width:2312;height:20" coordorigin="4008,8378" coordsize="2312,20" o:spt="100" adj="0,,0" path="m4008,8378r2311,m4008,8398r2311,e" filled="f" strokeweight=".48pt">
              <v:stroke joinstyle="round"/>
              <v:formulas/>
              <v:path arrowok="t" o:connecttype="segments"/>
            </v:shape>
            <v:line id="_x0000_s1190" style="position:absolute" from="4008,8404" to="6319,8404" strokecolor="#dadada" strokeweight=".12pt"/>
            <v:rect id="_x0000_s1189" style="position:absolute;left:6328;top:8402;width:20;height:3" fillcolor="#dadada" stroked="f"/>
            <v:shape id="_x0000_s1188" style="position:absolute;left:6319;top:8373;width:29;height:29" coordorigin="6319,8374" coordsize="29,29" o:spt="100" adj="0,,0" path="m6348,8393r-29,l6319,8402r29,l6348,8393t,-19l6319,8374r,9l6348,8383r,-9e" fillcolor="black" stroked="f">
              <v:stroke joinstyle="round"/>
              <v:formulas/>
              <v:path arrowok="t" o:connecttype="segments"/>
            </v:shape>
            <v:shape id="_x0000_s1187" style="position:absolute;left:6348;top:8378;width:1320;height:20" coordorigin="6348,8378" coordsize="1320,20" o:spt="100" adj="0,,0" path="m6348,8378r1320,m6348,8398r1320,e" filled="f" strokeweight=".48pt">
              <v:stroke joinstyle="round"/>
              <v:formulas/>
              <v:path arrowok="t" o:connecttype="segments"/>
            </v:shape>
            <v:line id="_x0000_s1186" style="position:absolute" from="6348,8404" to="7668,8404" strokecolor="#dadada" strokeweight=".12pt"/>
            <v:rect id="_x0000_s1185" style="position:absolute;left:7677;top:8402;width:20;height:3" fillcolor="#dadada" stroked="f"/>
            <v:shape id="_x0000_s1184" style="position:absolute;left:7668;top:8373;width:29;height:29" coordorigin="7668,8374" coordsize="29,29" o:spt="100" adj="0,,0" path="m7697,8393r-29,l7668,8402r29,l7697,8393t,-19l7668,8374r,9l7697,8383r,-9e" fillcolor="black" stroked="f">
              <v:stroke joinstyle="round"/>
              <v:formulas/>
              <v:path arrowok="t" o:connecttype="segments"/>
            </v:shape>
            <v:shape id="_x0000_s1183" style="position:absolute;left:7696;top:8378;width:1200;height:20" coordorigin="7697,8378" coordsize="1200,20" o:spt="100" adj="0,,0" path="m7697,8378r1200,m7697,8398r1200,e" filled="f" strokeweight=".48pt">
              <v:stroke joinstyle="round"/>
              <v:formulas/>
              <v:path arrowok="t" o:connecttype="segments"/>
            </v:shape>
            <v:line id="_x0000_s1182" style="position:absolute" from="7697,8404" to="8897,8404" strokecolor="#dadada" strokeweight=".12pt"/>
            <v:rect id="_x0000_s1181" style="position:absolute;left:8906;top:8402;width:20;height:3" fillcolor="#dadada" stroked="f"/>
            <v:shape id="_x0000_s1180" style="position:absolute;left:8896;top:8373;width:29;height:29" coordorigin="8897,8374" coordsize="29,29" o:spt="100" adj="0,,0" path="m8926,8393r-29,l8897,8402r29,l8926,8393t,-19l8897,8374r,9l8926,8383r,-9e" fillcolor="black" stroked="f">
              <v:stroke joinstyle="round"/>
              <v:formulas/>
              <v:path arrowok="t" o:connecttype="segments"/>
            </v:shape>
            <v:shape id="_x0000_s1179" style="position:absolute;left:8925;top:8378;width:2974;height:20" coordorigin="8926,8378" coordsize="2974,20" o:spt="100" adj="0,,0" path="m8926,8378r2973,m8926,8398r2973,e" filled="f" strokeweight=".48pt">
              <v:stroke joinstyle="round"/>
              <v:formulas/>
              <v:path arrowok="t" o:connecttype="segments"/>
            </v:shape>
            <v:line id="_x0000_s1178" style="position:absolute" from="8926,8404" to="11899,8404" strokecolor="#dadada" strokeweight=".12pt"/>
            <v:shape id="_x0000_s1177" style="position:absolute;left:3984;top:8402;width:4918;height:255" coordorigin="3984,8402" coordsize="4918,255" o:spt="100" adj="0,,0" path="m3984,8402r,255m6324,8402r,255m7673,8402r,255m8902,8402r,255e" filled="f" strokeweight=".48pt">
              <v:stroke joinstyle="round"/>
              <v:formulas/>
              <v:path arrowok="t" o:connecttype="segments"/>
            </v:shape>
            <v:line id="_x0000_s1176" style="position:absolute" from="658,8662" to="3979,8662" strokeweight=".16969mm"/>
            <v:line id="_x0000_s1175" style="position:absolute" from="658,8681" to="3979,8681" strokeweight=".48pt"/>
            <v:shape id="_x0000_s1174" style="position:absolute;left:3979;top:8656;width:29;height:29" coordorigin="3979,8657" coordsize="29,29" o:spt="100" adj="0,,0" path="m4008,8676r-29,l3979,8686r29,l4008,8676t,-19l3979,8657r,9l4008,8666r,-9e" fillcolor="black" stroked="f">
              <v:stroke joinstyle="round"/>
              <v:formulas/>
              <v:path arrowok="t" o:connecttype="segments"/>
            </v:shape>
            <v:line id="_x0000_s1173" style="position:absolute" from="4008,8662" to="6319,8662" strokeweight=".16969mm"/>
            <v:line id="_x0000_s1172" style="position:absolute" from="4008,8681" to="6319,8681" strokeweight=".48pt"/>
            <v:shape id="_x0000_s1171" style="position:absolute;left:6319;top:8656;width:29;height:29" coordorigin="6319,8657" coordsize="29,29" o:spt="100" adj="0,,0" path="m6348,8676r-29,l6319,8686r29,l6348,8676t,-19l6319,8657r,9l6348,8666r,-9e" fillcolor="black" stroked="f">
              <v:stroke joinstyle="round"/>
              <v:formulas/>
              <v:path arrowok="t" o:connecttype="segments"/>
            </v:shape>
            <v:line id="_x0000_s1170" style="position:absolute" from="6348,8662" to="7668,8662" strokeweight=".16969mm"/>
            <v:line id="_x0000_s1169" style="position:absolute" from="6348,8681" to="7668,8681" strokeweight=".48pt"/>
            <v:shape id="_x0000_s1168" style="position:absolute;left:7668;top:8656;width:29;height:29" coordorigin="7668,8657" coordsize="29,29" o:spt="100" adj="0,,0" path="m7697,8676r-29,l7668,8686r29,l7697,8676t,-19l7668,8657r,9l7697,8666r,-9e" fillcolor="black" stroked="f">
              <v:stroke joinstyle="round"/>
              <v:formulas/>
              <v:path arrowok="t" o:connecttype="segments"/>
            </v:shape>
            <v:line id="_x0000_s1167" style="position:absolute" from="7697,8662" to="8897,8662" strokeweight=".16969mm"/>
            <v:line id="_x0000_s1166" style="position:absolute" from="7697,8681" to="8897,8681" strokeweight=".48pt"/>
            <v:shape id="_x0000_s1165" style="position:absolute;left:8896;top:8656;width:29;height:29" coordorigin="8897,8657" coordsize="29,29" o:spt="100" adj="0,,0" path="m8926,8676r-29,l8897,8686r29,l8926,8676t,-19l8897,8657r,9l8926,8666r,-9e" fillcolor="black" stroked="f">
              <v:stroke joinstyle="round"/>
              <v:formulas/>
              <v:path arrowok="t" o:connecttype="segments"/>
            </v:shape>
            <v:line id="_x0000_s1164" style="position:absolute" from="8926,8662" to="11899,8662" strokeweight=".16969mm"/>
            <v:shape id="_x0000_s1163" style="position:absolute;left:3984;top:8680;width:7916;height:576" coordorigin="3984,8681" coordsize="7916,576" o:spt="100" adj="0,,0" path="m8926,8681r2973,m3984,8686r,571m6324,8686r,571m7673,8686r,571m8902,8686r,571e" filled="f" strokeweight=".48pt">
              <v:stroke joinstyle="round"/>
              <v:formulas/>
              <v:path arrowok="t" o:connecttype="segments"/>
            </v:shape>
            <v:shape id="_x0000_s1162" style="position:absolute;left:657;top:9288;width:11240;height:252" coordorigin="658,9288" coordsize="11240,252" o:spt="100" adj="0,,0" path="m3977,9288r-101,l761,9288r-103,l658,9540r103,l3876,9540r101,l3977,9288t2340,l6216,9288r-2124,l3989,9288r,252l4092,9540r2124,l6317,9540r,-252m7668,9288r-103,l6432,9288r-103,l6329,9540r103,l7565,9540r103,l7668,9288t4229,l11796,9288r-4015,l7678,9288r,252l7781,9540r4015,l11897,9540r,-252e" fillcolor="#dadada" stroked="f">
              <v:stroke joinstyle="round"/>
              <v:formulas/>
              <v:path arrowok="t" o:connecttype="segments"/>
            </v:shape>
            <v:line id="_x0000_s1161" style="position:absolute" from="658,9262" to="3979,9262" strokeweight=".48pt"/>
            <v:line id="_x0000_s1160" style="position:absolute" from="658,9281" to="3979,9281" strokeweight=".16969mm"/>
            <v:line id="_x0000_s1159" style="position:absolute" from="658,9287" to="3979,9287" strokecolor="#dadada" strokeweight=".12pt"/>
            <v:rect id="_x0000_s1158" style="position:absolute;left:3988;top:9285;width:20;height:3" fillcolor="#dadada" stroked="f"/>
            <v:shape id="_x0000_s1157" style="position:absolute;left:3979;top:9256;width:29;height:29" coordorigin="3979,9257" coordsize="29,29" o:spt="100" adj="0,,0" path="m4008,9276r-29,l3979,9286r29,l4008,9276t,-19l3979,9257r,9l4008,9266r,-9e" fillcolor="black" stroked="f">
              <v:stroke joinstyle="round"/>
              <v:formulas/>
              <v:path arrowok="t" o:connecttype="segments"/>
            </v:shape>
            <v:line id="_x0000_s1156" style="position:absolute" from="4008,9262" to="6319,9262" strokeweight=".48pt"/>
            <v:line id="_x0000_s1155" style="position:absolute" from="4008,9281" to="6319,9281" strokeweight=".16969mm"/>
            <v:line id="_x0000_s1154" style="position:absolute" from="4008,9287" to="6319,9287" strokecolor="#dadada" strokeweight=".12pt"/>
            <v:rect id="_x0000_s1153" style="position:absolute;left:6328;top:9285;width:20;height:3" fillcolor="#dadada" stroked="f"/>
            <v:shape id="_x0000_s1152" style="position:absolute;left:6319;top:9256;width:29;height:29" coordorigin="6319,9257" coordsize="29,29" o:spt="100" adj="0,,0" path="m6348,9276r-29,l6319,9286r29,l6348,9276t,-19l6319,9257r,9l6348,9266r,-9e" fillcolor="black" stroked="f">
              <v:stroke joinstyle="round"/>
              <v:formulas/>
              <v:path arrowok="t" o:connecttype="segments"/>
            </v:shape>
            <v:line id="_x0000_s1151" style="position:absolute" from="6348,9262" to="7668,9262" strokeweight=".48pt"/>
            <v:line id="_x0000_s1150" style="position:absolute" from="6348,9281" to="7668,9281" strokeweight=".16969mm"/>
            <v:line id="_x0000_s1149" style="position:absolute" from="6348,9287" to="7668,9287" strokecolor="#dadada" strokeweight=".12pt"/>
            <v:rect id="_x0000_s1148" style="position:absolute;left:7677;top:9285;width:20;height:3" fillcolor="#dadada" stroked="f"/>
            <v:shape id="_x0000_s1147" style="position:absolute;left:7668;top:9256;width:29;height:29" coordorigin="7668,9257" coordsize="29,29" o:spt="100" adj="0,,0" path="m7697,9276r-29,l7668,9286r29,l7697,9276t,-19l7668,9257r,9l7697,9266r,-9e" fillcolor="black" stroked="f">
              <v:stroke joinstyle="round"/>
              <v:formulas/>
              <v:path arrowok="t" o:connecttype="segments"/>
            </v:shape>
            <v:line id="_x0000_s1146" style="position:absolute" from="7697,9262" to="8897,9262" strokeweight=".48pt"/>
            <v:line id="_x0000_s1145" style="position:absolute" from="7697,9281" to="8897,9281" strokeweight=".16969mm"/>
            <v:line id="_x0000_s1144" style="position:absolute" from="7697,9287" to="8897,9287" strokecolor="#dadada" strokeweight=".12pt"/>
            <v:rect id="_x0000_s1143" style="position:absolute;left:8896;top:9285;width:29;height:3" fillcolor="#dadada" stroked="f"/>
            <v:shape id="_x0000_s1142" style="position:absolute;left:8896;top:9256;width:29;height:29" coordorigin="8897,9257" coordsize="29,29" o:spt="100" adj="0,,0" path="m8926,9276r-29,l8897,9286r29,l8926,9276t,-19l8897,9257r,9l8926,9266r,-9e" fillcolor="black" stroked="f">
              <v:stroke joinstyle="round"/>
              <v:formulas/>
              <v:path arrowok="t" o:connecttype="segments"/>
            </v:shape>
            <v:line id="_x0000_s1141" style="position:absolute" from="8926,9262" to="11899,9262" strokeweight=".48pt"/>
            <v:line id="_x0000_s1140" style="position:absolute" from="8926,9281" to="11899,9281" strokeweight=".16969mm"/>
            <v:line id="_x0000_s1139" style="position:absolute" from="8926,9287" to="11899,9287" strokecolor="#dadada" strokeweight=".12pt"/>
            <v:shape id="_x0000_s1138" style="position:absolute;left:657;top:9285;width:7016;height:279" coordorigin="658,9286" coordsize="7016,279" o:spt="100" adj="0,,0" path="m3984,9286r,254m6324,9286r,254m7673,9286r,254m658,9545r3321,m658,9564r3321,e" filled="f" strokeweight=".48pt">
              <v:stroke joinstyle="round"/>
              <v:formulas/>
              <v:path arrowok="t" o:connecttype="segments"/>
            </v:shape>
            <v:shape id="_x0000_s1137" style="position:absolute;left:3979;top:9540;width:29;height:29" coordorigin="3979,9540" coordsize="29,29" o:spt="100" adj="0,,0" path="m4008,9559r-29,l3979,9569r29,l4008,9559t,-19l3979,9540r,10l4008,9550r,-10e" fillcolor="black" stroked="f">
              <v:stroke joinstyle="round"/>
              <v:formulas/>
              <v:path arrowok="t" o:connecttype="segments"/>
            </v:shape>
            <v:shape id="_x0000_s1136" style="position:absolute;left:4008;top:9544;width:2312;height:20" coordorigin="4008,9545" coordsize="2312,20" o:spt="100" adj="0,,0" path="m4008,9545r2311,m4008,9564r2311,e" filled="f" strokeweight=".48pt">
              <v:stroke joinstyle="round"/>
              <v:formulas/>
              <v:path arrowok="t" o:connecttype="segments"/>
            </v:shape>
            <v:shape id="_x0000_s1135" style="position:absolute;left:6319;top:9540;width:29;height:29" coordorigin="6319,9540" coordsize="29,29" o:spt="100" adj="0,,0" path="m6348,9559r-29,l6319,9569r29,l6348,9559t,-19l6319,9540r,10l6348,9550r,-10e" fillcolor="black" stroked="f">
              <v:stroke joinstyle="round"/>
              <v:formulas/>
              <v:path arrowok="t" o:connecttype="segments"/>
            </v:shape>
            <v:shape id="_x0000_s1134" style="position:absolute;left:6348;top:9544;width:1320;height:20" coordorigin="6348,9545" coordsize="1320,20" o:spt="100" adj="0,,0" path="m6348,9545r1320,m6348,9564r1320,e" filled="f" strokeweight=".48pt">
              <v:stroke joinstyle="round"/>
              <v:formulas/>
              <v:path arrowok="t" o:connecttype="segments"/>
            </v:shape>
            <v:shape id="_x0000_s1133" style="position:absolute;left:7668;top:9540;width:29;height:29" coordorigin="7668,9540" coordsize="29,29" o:spt="100" adj="0,,0" path="m7697,9559r-29,l7668,9569r29,l7697,9559t,-19l7668,9540r,10l7697,9550r,-10e" fillcolor="black" stroked="f">
              <v:stroke joinstyle="round"/>
              <v:formulas/>
              <v:path arrowok="t" o:connecttype="segments"/>
            </v:shape>
            <v:shape id="_x0000_s1132" style="position:absolute;left:3984;top:9544;width:7916;height:725" coordorigin="3984,9545" coordsize="7916,725" o:spt="100" adj="0,,0" path="m7697,9545r4202,m7697,9564r4202,m3984,9569r,701m6324,9569r,701e" filled="f" strokeweight=".48pt">
              <v:stroke joinstyle="round"/>
              <v:formulas/>
              <v:path arrowok="t" o:connecttype="segments"/>
            </v:shape>
            <v:line id="_x0000_s1131" style="position:absolute" from="7678,9965" to="11899,9965" strokeweight=".16969mm"/>
            <v:line id="_x0000_s1130" style="position:absolute" from="7673,9569" to="7673,10270" strokeweight=".48pt"/>
            <v:shape id="_x0000_s1129" style="position:absolute;left:657;top:10300;width:11240;height:252" coordorigin="658,10301" coordsize="11240,252" o:spt="100" adj="0,,0" path="m3977,10301r-101,l761,10301r-103,l658,10553r103,l3876,10553r101,l3977,10301t7920,l11796,10301r-7704,l3989,10301r,252l4092,10553r7704,l11897,10553r,-252e" fillcolor="#dadada" stroked="f">
              <v:stroke joinstyle="round"/>
              <v:formulas/>
              <v:path arrowok="t" o:connecttype="segments"/>
            </v:shape>
            <v:line id="_x0000_s1128" style="position:absolute" from="658,10274" to="3979,10274" strokeweight=".16969mm"/>
            <v:line id="_x0000_s1127" style="position:absolute" from="658,10294" to="3979,10294" strokeweight=".48pt"/>
            <v:line id="_x0000_s1126" style="position:absolute" from="658,10300" to="3979,10300" strokecolor="#dadada" strokeweight=".04269mm"/>
            <v:rect id="_x0000_s1125" style="position:absolute;left:3988;top:10298;width:20;height:3" fillcolor="#dadada" stroked="f"/>
            <v:shape id="_x0000_s1124" style="position:absolute;left:3979;top:10269;width:29;height:29" coordorigin="3979,10270" coordsize="29,29" o:spt="100" adj="0,,0" path="m4008,10289r-29,l3979,10298r29,l4008,10289t,-19l3979,10270r,9l4008,10279r,-9e" fillcolor="black" stroked="f">
              <v:stroke joinstyle="round"/>
              <v:formulas/>
              <v:path arrowok="t" o:connecttype="segments"/>
            </v:shape>
            <v:line id="_x0000_s1123" style="position:absolute" from="4008,10274" to="6319,10274" strokeweight=".16969mm"/>
            <v:line id="_x0000_s1122" style="position:absolute" from="4008,10294" to="6319,10294" strokeweight=".48pt"/>
            <v:line id="_x0000_s1121" style="position:absolute" from="4008,10300" to="6319,10300" strokecolor="#dadada" strokeweight=".04269mm"/>
            <v:rect id="_x0000_s1120" style="position:absolute;left:6319;top:10298;width:29;height:3" fillcolor="#dadada" stroked="f"/>
            <v:shape id="_x0000_s1119" style="position:absolute;left:6319;top:10269;width:29;height:29" coordorigin="6319,10270" coordsize="29,29" o:spt="100" adj="0,,0" path="m6348,10289r-29,l6319,10298r29,l6348,10289t,-19l6319,10270r,9l6348,10279r,-9e" fillcolor="black" stroked="f">
              <v:stroke joinstyle="round"/>
              <v:formulas/>
              <v:path arrowok="t" o:connecttype="segments"/>
            </v:shape>
            <v:line id="_x0000_s1118" style="position:absolute" from="6348,10274" to="7668,10274" strokeweight=".16969mm"/>
            <v:line id="_x0000_s1117" style="position:absolute" from="6348,10294" to="7668,10294" strokeweight=".48pt"/>
            <v:line id="_x0000_s1116" style="position:absolute" from="6348,10300" to="7668,10300" strokecolor="#dadada" strokeweight=".04269mm"/>
            <v:rect id="_x0000_s1115" style="position:absolute;left:7668;top:10298;width:29;height:3" fillcolor="#dadada" stroked="f"/>
            <v:shape id="_x0000_s1114" style="position:absolute;left:7668;top:10269;width:29;height:29" coordorigin="7668,10270" coordsize="29,29" o:spt="100" adj="0,,0" path="m7697,10289r-29,l7668,10298r29,l7697,10289t,-19l7668,10270r,9l7697,10279r,-9e" fillcolor="black" stroked="f">
              <v:stroke joinstyle="round"/>
              <v:formulas/>
              <v:path arrowok="t" o:connecttype="segments"/>
            </v:shape>
            <v:line id="_x0000_s1113" style="position:absolute" from="7697,10274" to="11899,10274" strokeweight=".16969mm"/>
            <v:line id="_x0000_s1112" style="position:absolute" from="7697,10294" to="11899,10294" strokeweight=".48pt"/>
            <v:line id="_x0000_s1111" style="position:absolute" from="7697,10300" to="11899,10300" strokecolor="#dadada" strokeweight=".04269mm"/>
            <v:shape id="_x0000_s1110" style="position:absolute;left:657;top:10298;width:3327;height:260" coordorigin="658,10298" coordsize="3327,260" o:spt="100" adj="0,,0" path="m3984,10298r,255m658,10558r3321,e" filled="f" strokeweight=".48pt">
              <v:stroke joinstyle="round"/>
              <v:formulas/>
              <v:path arrowok="t" o:connecttype="segments"/>
            </v:shape>
            <v:line id="_x0000_s1109" style="position:absolute" from="658,10577" to="3979,10577" strokeweight=".16969mm"/>
            <v:shape id="_x0000_s1108" style="position:absolute;left:3979;top:10552;width:29;height:29" coordorigin="3979,10553" coordsize="29,29" o:spt="100" adj="0,,0" path="m4008,10572r-29,l3979,10582r29,l4008,10572t,-19l3979,10553r,9l4008,10562r,-9e" fillcolor="black" stroked="f">
              <v:stroke joinstyle="round"/>
              <v:formulas/>
              <v:path arrowok="t" o:connecttype="segments"/>
            </v:shape>
            <v:line id="_x0000_s1107" style="position:absolute" from="4008,10558" to="11899,10558" strokeweight=".48pt"/>
            <v:line id="_x0000_s1106" style="position:absolute" from="4008,10577" to="11899,10577" strokeweight=".16969mm"/>
            <v:line id="_x0000_s1105" style="position:absolute" from="3984,10582" to="3984,11446" strokeweight=".48pt"/>
            <v:line id="_x0000_s1104" style="position:absolute" from="658,11450" to="3979,11450" strokeweight=".48pt"/>
            <v:line id="_x0000_s1103" style="position:absolute" from="658,11470" to="3979,11470" strokeweight=".16969mm"/>
            <v:shape id="_x0000_s1102" style="position:absolute;left:3979;top:11445;width:29;height:29" coordorigin="3979,11446" coordsize="29,29" o:spt="100" adj="0,,0" path="m4008,11465r-29,l3979,11474r29,l4008,11465t,-19l3979,11446r,9l4008,11455r,-9e" fillcolor="black" stroked="f">
              <v:stroke joinstyle="round"/>
              <v:formulas/>
              <v:path arrowok="t" o:connecttype="segments"/>
            </v:shape>
            <v:line id="_x0000_s1101" style="position:absolute" from="4008,11450" to="11899,11450" strokeweight=".48pt"/>
            <v:line id="_x0000_s1100" style="position:absolute" from="4008,11470" to="11899,11470" strokeweight=".16969mm"/>
            <v:shape id="_x0000_s1099" style="position:absolute;left:657;top:12312;width:11240;height:262" coordorigin="658,12312" coordsize="11240,262" path="m11897,12312r-101,l761,12312r-103,l658,12574r11239,l11897,12312e" fillcolor="#dadada" stroked="f">
              <v:path arrowok="t"/>
            </v:shape>
            <v:shape id="_x0000_s1098" style="position:absolute;left:657;top:12288;width:11242;height:20" coordorigin="658,12288" coordsize="11242,20" o:spt="100" adj="0,,0" path="m658,12288r11241,m658,12307r11241,e" filled="f" strokeweight=".48pt">
              <v:stroke joinstyle="round"/>
              <v:formulas/>
              <v:path arrowok="t" o:connecttype="segments"/>
            </v:shape>
            <v:line id="_x0000_s1097" style="position:absolute" from="658,12313" to="11899,12313" strokecolor="#dadada" strokeweight=".12pt"/>
            <v:line id="_x0000_s1096" style="position:absolute" from="658,12578" to="11899,12578" strokeweight=".16969mm"/>
            <v:line id="_x0000_s1095" style="position:absolute" from="658,12598" to="11899,12598" strokeweight=".48pt"/>
            <v:line id="_x0000_s1094" style="position:absolute" from="658,13414" to="5184,13414" strokeweight=".16969mm"/>
            <v:line id="_x0000_s1093" style="position:absolute" from="658,13433" to="5184,13433" strokeweight=".48pt"/>
            <v:shape id="_x0000_s1092" style="position:absolute;left:5184;top:13408;width:29;height:29" coordorigin="5184,13409" coordsize="29,29" o:spt="100" adj="0,,0" path="m5213,13428r-29,l5184,13438r29,l5213,13428t,-19l5184,13409r,9l5213,13418r,-9e" fillcolor="black" stroked="f">
              <v:stroke joinstyle="round"/>
              <v:formulas/>
              <v:path arrowok="t" o:connecttype="segments"/>
            </v:shape>
            <v:line id="_x0000_s1091" style="position:absolute" from="5213,13414" to="9648,13414" strokeweight=".16969mm"/>
            <v:line id="_x0000_s1090" style="position:absolute" from="5213,13433" to="9648,13433" strokeweight=".48pt"/>
            <v:shape id="_x0000_s1089" style="position:absolute;left:9648;top:13408;width:29;height:29" coordorigin="9648,13409" coordsize="29,29" o:spt="100" adj="0,,0" path="m9677,13428r-29,l9648,13438r29,l9677,13428t,-19l9648,13409r,9l9677,13418r,-9e" fillcolor="black" stroked="f">
              <v:stroke joinstyle="round"/>
              <v:formulas/>
              <v:path arrowok="t" o:connecttype="segments"/>
            </v:shape>
            <v:line id="_x0000_s1088" style="position:absolute" from="9677,13414" to="11899,13414" strokeweight=".16969mm"/>
            <v:line id="_x0000_s1087" style="position:absolute" from="9677,13433" to="11899,13433" strokeweight=".48pt"/>
            <v:line id="_x0000_s1086" style="position:absolute" from="653,506" to="653,14201" strokeweight=".48pt"/>
            <v:line id="_x0000_s1085" style="position:absolute" from="648,14225" to="5184,14225" strokeweight=".48pt"/>
            <v:line id="_x0000_s1084" style="position:absolute" from="648,14206" to="5184,14206" strokeweight=".16969mm"/>
            <v:line id="_x0000_s1083" style="position:absolute" from="5189,13438" to="5189,14201" strokeweight=".48pt"/>
            <v:shape id="_x0000_s1082" style="position:absolute;left:5184;top:14200;width:29;height:29" coordorigin="5184,14201" coordsize="29,29" o:spt="100" adj="0,,0" path="m5213,14220r-29,l5184,14230r29,l5213,14220t,-19l5184,14201r,9l5213,14210r,-9e" fillcolor="black" stroked="f">
              <v:stroke joinstyle="round"/>
              <v:formulas/>
              <v:path arrowok="t" o:connecttype="segments"/>
            </v:shape>
            <v:line id="_x0000_s1081" style="position:absolute" from="5213,14225" to="9648,14225" strokeweight=".48pt"/>
            <v:line id="_x0000_s1080" style="position:absolute" from="5213,14206" to="9648,14206" strokeweight=".16969mm"/>
            <v:line id="_x0000_s1079" style="position:absolute" from="9653,13438" to="9653,14201" strokeweight=".48pt"/>
            <v:shape id="_x0000_s1078" style="position:absolute;left:9648;top:14200;width:29;height:29" coordorigin="9648,14201" coordsize="29,29" o:spt="100" adj="0,,0" path="m9677,14220r-29,l9648,14230r29,l9677,14220t,-19l9648,14201r,9l9677,14210r,-9e" fillcolor="black" stroked="f">
              <v:stroke joinstyle="round"/>
              <v:formulas/>
              <v:path arrowok="t" o:connecttype="segments"/>
            </v:shape>
            <v:line id="_x0000_s1077" style="position:absolute" from="9677,14225" to="11899,14225" strokeweight=".48pt"/>
            <v:line id="_x0000_s1076" style="position:absolute" from="9677,14206" to="11899,14206" strokeweight=".16969mm"/>
            <v:line id="_x0000_s1075" style="position:absolute" from="11904,432" to="11904,14210" strokeweight=".48pt"/>
            <v:rect id="_x0000_s1074" style="position:absolute;left:11899;top:14220;width:10;height:10" fillcolor="black" stroked="f"/>
            <w10:wrap anchorx="page" anchory="page"/>
          </v:group>
        </w:pict>
      </w:r>
      <w:r w:rsidRPr="009D6166">
        <w:pict>
          <v:shape id="_x0000_s1072" type="#_x0000_t202" style="position:absolute;margin-left:35pt;margin-top:712.25pt;width:80.2pt;height:11pt;z-index:-252423168;mso-position-horizontal-relative:page;mso-position-vertical-relative:page" filled="f" stroked="f">
            <v:textbox inset="0,0,0,0">
              <w:txbxContent>
                <w:p w:rsidR="005C1A1B" w:rsidRDefault="00415125">
                  <w:pPr>
                    <w:spacing w:line="203" w:lineRule="exact"/>
                    <w:ind w:left="20"/>
                    <w:rPr>
                      <w:rFonts w:ascii="Calibri"/>
                      <w:b/>
                      <w:sz w:val="18"/>
                    </w:rPr>
                  </w:pPr>
                  <w:r>
                    <w:rPr>
                      <w:rFonts w:ascii="Calibri"/>
                      <w:b/>
                      <w:sz w:val="18"/>
                    </w:rPr>
                    <w:t>Revised TGH 09 2016</w:t>
                  </w:r>
                </w:p>
              </w:txbxContent>
            </v:textbox>
            <w10:wrap anchorx="page" anchory="page"/>
          </v:shape>
        </w:pict>
      </w:r>
      <w:r w:rsidRPr="009D6166">
        <w:pict>
          <v:shape id="_x0000_s1071" type="#_x0000_t202" style="position:absolute;margin-left:302.1pt;margin-top:730.1pt;width:7.55pt;height:13.05pt;z-index:-252422144;mso-position-horizontal-relative:page;mso-position-vertical-relative:page" filled="f" stroked="f">
            <v:textbox inset="0,0,0,0">
              <w:txbxContent>
                <w:p w:rsidR="005C1A1B" w:rsidRDefault="00415125">
                  <w:pPr>
                    <w:pStyle w:val="BodyText"/>
                    <w:spacing w:before="0" w:line="245" w:lineRule="exact"/>
                    <w:ind w:left="20"/>
                    <w:rPr>
                      <w:rFonts w:ascii="Calibri"/>
                    </w:rPr>
                  </w:pPr>
                  <w:r>
                    <w:rPr>
                      <w:rFonts w:ascii="Calibri"/>
                    </w:rPr>
                    <w:t>2</w:t>
                  </w:r>
                </w:p>
              </w:txbxContent>
            </v:textbox>
            <w10:wrap anchorx="page" anchory="page"/>
          </v:shape>
        </w:pict>
      </w:r>
      <w:r w:rsidRPr="009D6166">
        <w:pict>
          <v:shape id="_x0000_s1070" type="#_x0000_t202" style="position:absolute;margin-left:527.35pt;margin-top:732.4pt;width:66.25pt;height:10pt;z-index:-252421120;mso-position-horizontal-relative:page;mso-position-vertical-relative:page" filled="f" stroked="f">
            <v:textbox inset="0,0,0,0">
              <w:txbxContent>
                <w:p w:rsidR="005C1A1B" w:rsidRDefault="00415125">
                  <w:pPr>
                    <w:spacing w:line="183" w:lineRule="exact"/>
                    <w:ind w:left="20"/>
                    <w:rPr>
                      <w:rFonts w:ascii="Calibri"/>
                      <w:i/>
                      <w:sz w:val="16"/>
                    </w:rPr>
                  </w:pPr>
                  <w:r>
                    <w:rPr>
                      <w:rFonts w:ascii="Calibri"/>
                      <w:i/>
                      <w:sz w:val="16"/>
                    </w:rPr>
                    <w:t>(</w:t>
                  </w:r>
                  <w:proofErr w:type="gramStart"/>
                  <w:r>
                    <w:rPr>
                      <w:rFonts w:ascii="Calibri"/>
                      <w:i/>
                      <w:sz w:val="16"/>
                    </w:rPr>
                    <w:t>revised</w:t>
                  </w:r>
                  <w:proofErr w:type="gramEnd"/>
                  <w:r>
                    <w:rPr>
                      <w:rFonts w:ascii="Calibri"/>
                      <w:i/>
                      <w:sz w:val="16"/>
                    </w:rPr>
                    <w:t xml:space="preserve"> 9/20/2016)</w:t>
                  </w:r>
                </w:p>
              </w:txbxContent>
            </v:textbox>
            <w10:wrap anchorx="page" anchory="page"/>
          </v:shape>
        </w:pict>
      </w:r>
      <w:r w:rsidRPr="009D6166">
        <w:pict>
          <v:shape id="_x0000_s1069" type="#_x0000_t202" style="position:absolute;margin-left:32.65pt;margin-top:23.8pt;width:85.6pt;height:77.05pt;z-index:-252420096;mso-position-horizontal-relative:page;mso-position-vertical-relative:page" filled="f" stroked="f">
            <v:textbox inset="0,0,0,0">
              <w:txbxContent>
                <w:p w:rsidR="005C1A1B" w:rsidRDefault="005C1A1B">
                  <w:pPr>
                    <w:pStyle w:val="BodyText"/>
                    <w:rPr>
                      <w:sz w:val="17"/>
                    </w:rPr>
                  </w:pPr>
                </w:p>
              </w:txbxContent>
            </v:textbox>
            <w10:wrap anchorx="page" anchory="page"/>
          </v:shape>
        </w:pict>
      </w:r>
      <w:r w:rsidRPr="009D6166">
        <w:pict>
          <v:shape id="_x0000_s1068" type="#_x0000_t202" style="position:absolute;margin-left:118.2pt;margin-top:23.8pt;width:301.45pt;height:77.05pt;z-index:-252419072;mso-position-horizontal-relative:page;mso-position-vertical-relative:page" filled="f" stroked="f">
            <v:textbox inset="0,0,0,0">
              <w:txbxContent>
                <w:p w:rsidR="005C1A1B" w:rsidRPr="00202E0E" w:rsidRDefault="00415125">
                  <w:pPr>
                    <w:spacing w:before="287"/>
                    <w:ind w:left="138" w:right="138"/>
                    <w:jc w:val="center"/>
                    <w:rPr>
                      <w:rFonts w:ascii="Lato" w:hAnsi="Lato"/>
                      <w:b/>
                      <w:sz w:val="32"/>
                    </w:rPr>
                  </w:pPr>
                  <w:r w:rsidRPr="00202E0E">
                    <w:rPr>
                      <w:rFonts w:ascii="Lato" w:hAnsi="Lato"/>
                      <w:b/>
                      <w:sz w:val="32"/>
                    </w:rPr>
                    <w:t>BACKGROUND CHECK FORM (Part B)</w:t>
                  </w:r>
                </w:p>
                <w:p w:rsidR="005C1A1B" w:rsidRPr="00202E0E" w:rsidRDefault="00415125">
                  <w:pPr>
                    <w:spacing w:line="312" w:lineRule="exact"/>
                    <w:ind w:left="138" w:right="137"/>
                    <w:jc w:val="center"/>
                    <w:rPr>
                      <w:rFonts w:ascii="Lato" w:hAnsi="Lato"/>
                      <w:b/>
                      <w:sz w:val="28"/>
                    </w:rPr>
                  </w:pPr>
                  <w:r w:rsidRPr="00202E0E">
                    <w:rPr>
                      <w:rFonts w:ascii="Lato" w:hAnsi="Lato"/>
                      <w:b/>
                      <w:sz w:val="28"/>
                    </w:rPr>
                    <w:t>Child Abuse/Neglect Central Registry Check</w:t>
                  </w:r>
                </w:p>
                <w:p w:rsidR="005C1A1B" w:rsidRPr="00202E0E" w:rsidRDefault="00415125">
                  <w:pPr>
                    <w:spacing w:line="293" w:lineRule="exact"/>
                    <w:ind w:left="132" w:right="138"/>
                    <w:jc w:val="center"/>
                    <w:rPr>
                      <w:rFonts w:ascii="Lato" w:hAnsi="Lato"/>
                      <w:b/>
                      <w:i/>
                      <w:sz w:val="25"/>
                    </w:rPr>
                  </w:pPr>
                  <w:r w:rsidRPr="00202E0E">
                    <w:rPr>
                      <w:rFonts w:ascii="Lato" w:hAnsi="Lato"/>
                      <w:b/>
                      <w:i/>
                      <w:w w:val="95"/>
                      <w:sz w:val="25"/>
                    </w:rPr>
                    <w:t>Harris County Juvenile Probation Department</w:t>
                  </w:r>
                </w:p>
                <w:p w:rsidR="005C1A1B" w:rsidRPr="00202E0E" w:rsidRDefault="005C1A1B">
                  <w:pPr>
                    <w:pStyle w:val="BodyText"/>
                    <w:spacing w:before="7"/>
                    <w:rPr>
                      <w:rFonts w:ascii="Lato" w:hAnsi="Lato"/>
                      <w:b/>
                      <w:i/>
                      <w:sz w:val="16"/>
                    </w:rPr>
                  </w:pPr>
                </w:p>
              </w:txbxContent>
            </v:textbox>
            <w10:wrap anchorx="page" anchory="page"/>
          </v:shape>
        </w:pict>
      </w:r>
      <w:r w:rsidRPr="009D6166">
        <w:pict>
          <v:shape id="_x0000_s1067" type="#_x0000_t202" style="position:absolute;margin-left:419.65pt;margin-top:23.8pt;width:175.6pt;height:77.05pt;z-index:-252418048;mso-position-horizontal-relative:page;mso-position-vertical-relative:page" filled="f" stroked="f">
            <v:textbox inset="0,0,0,0">
              <w:txbxContent>
                <w:p w:rsidR="005C1A1B" w:rsidRDefault="005C1A1B">
                  <w:pPr>
                    <w:pStyle w:val="BodyText"/>
                    <w:rPr>
                      <w:sz w:val="17"/>
                    </w:rPr>
                  </w:pPr>
                </w:p>
              </w:txbxContent>
            </v:textbox>
            <w10:wrap anchorx="page" anchory="page"/>
          </v:shape>
        </w:pict>
      </w:r>
      <w:r w:rsidRPr="009D6166">
        <w:pict>
          <v:shape id="_x0000_s1066" type="#_x0000_t202" style="position:absolute;margin-left:32.65pt;margin-top:100.85pt;width:562.6pt;height:205.4pt;z-index:-252417024;mso-position-horizontal-relative:page;mso-position-vertical-relative:page" filled="f" stroked="f">
            <v:textbox inset="0,0,0,0">
              <w:txbxContent>
                <w:p w:rsidR="005C1A1B" w:rsidRDefault="00415125">
                  <w:pPr>
                    <w:pStyle w:val="BodyText"/>
                    <w:spacing w:before="38"/>
                    <w:ind w:left="107" w:right="103"/>
                    <w:jc w:val="both"/>
                  </w:pPr>
                  <w:r>
                    <w:t>I authorize the Harris County Juvenile Probation Department to submit a request for a Texas Department of Family and Protective Services (DFPS) Central Registry Abuse and Neglect check on me as required by the Prison Rape Elimination Act (PREA) standards and HCJPD Policies relating to enlisting the services of any vendor/volunteer who may have contact with residents in juvenile facilities.</w:t>
                  </w:r>
                </w:p>
                <w:p w:rsidR="005C1A1B" w:rsidRDefault="005C1A1B">
                  <w:pPr>
                    <w:pStyle w:val="BodyText"/>
                    <w:spacing w:before="0"/>
                    <w:ind w:left="0"/>
                  </w:pPr>
                </w:p>
                <w:p w:rsidR="005C1A1B" w:rsidRDefault="00415125">
                  <w:pPr>
                    <w:pStyle w:val="BodyText"/>
                    <w:spacing w:before="0"/>
                    <w:ind w:left="107" w:right="103"/>
                    <w:jc w:val="both"/>
                  </w:pPr>
                  <w:r>
                    <w:t>I understand DFPS maintains a central registry of reported cases of child abuse and neglect, which includes, information gathered during Child Protective Services (CPS), Child Care Licensing (CCL), and Adult Protective Services (APS) facility investigations of child abuse and neglect that resulted in a disposition of “reason to believe” for CPS and CCL cases or “confirmed and validated” for APS cases.</w:t>
                  </w:r>
                </w:p>
                <w:p w:rsidR="005C1A1B" w:rsidRDefault="00415125">
                  <w:pPr>
                    <w:spacing w:before="5" w:line="250" w:lineRule="exact"/>
                    <w:ind w:left="107"/>
                    <w:jc w:val="both"/>
                    <w:rPr>
                      <w:b/>
                    </w:rPr>
                  </w:pPr>
                  <w:r>
                    <w:rPr>
                      <w:b/>
                    </w:rPr>
                    <w:t>I understand that I will not clear the Central Registry check if:</w:t>
                  </w:r>
                </w:p>
                <w:p w:rsidR="005C1A1B" w:rsidRDefault="00415125">
                  <w:pPr>
                    <w:pStyle w:val="BodyText"/>
                    <w:numPr>
                      <w:ilvl w:val="0"/>
                      <w:numId w:val="5"/>
                    </w:numPr>
                    <w:tabs>
                      <w:tab w:val="left" w:pos="827"/>
                      <w:tab w:val="left" w:pos="829"/>
                    </w:tabs>
                    <w:spacing w:before="0" w:line="250" w:lineRule="exact"/>
                    <w:ind w:hanging="722"/>
                    <w:jc w:val="both"/>
                  </w:pPr>
                  <w:r>
                    <w:t>I have the role of designated perpetrator or sustained perpetrator in an investigation included in the registry;</w:t>
                  </w:r>
                  <w:r>
                    <w:rPr>
                      <w:spacing w:val="-24"/>
                    </w:rPr>
                    <w:t xml:space="preserve"> </w:t>
                  </w:r>
                  <w:r>
                    <w:t>or</w:t>
                  </w:r>
                </w:p>
                <w:p w:rsidR="005C1A1B" w:rsidRDefault="00415125">
                  <w:pPr>
                    <w:pStyle w:val="BodyText"/>
                    <w:numPr>
                      <w:ilvl w:val="0"/>
                      <w:numId w:val="5"/>
                    </w:numPr>
                    <w:tabs>
                      <w:tab w:val="left" w:pos="828"/>
                      <w:tab w:val="left" w:pos="829"/>
                    </w:tabs>
                    <w:spacing w:before="2"/>
                    <w:jc w:val="both"/>
                  </w:pPr>
                  <w:r>
                    <w:t>I am involved as an alleged perpetrator in an open child abuse or neglect investigation being conducted by</w:t>
                  </w:r>
                  <w:r>
                    <w:rPr>
                      <w:spacing w:val="-31"/>
                    </w:rPr>
                    <w:t xml:space="preserve"> </w:t>
                  </w:r>
                  <w:r>
                    <w:t>DFPS.</w:t>
                  </w:r>
                </w:p>
                <w:p w:rsidR="005C1A1B" w:rsidRDefault="005C1A1B">
                  <w:pPr>
                    <w:pStyle w:val="BodyText"/>
                    <w:spacing w:before="9"/>
                    <w:ind w:left="0"/>
                    <w:rPr>
                      <w:sz w:val="21"/>
                    </w:rPr>
                  </w:pPr>
                </w:p>
                <w:p w:rsidR="005C1A1B" w:rsidRDefault="00415125">
                  <w:pPr>
                    <w:pStyle w:val="BodyText"/>
                    <w:spacing w:before="0"/>
                    <w:ind w:left="108"/>
                    <w:jc w:val="both"/>
                  </w:pPr>
                  <w:r>
                    <w:t>As the subject of the request, I have the right to receive the results of the check and to share them with any third party.</w:t>
                  </w:r>
                </w:p>
                <w:p w:rsidR="005C1A1B" w:rsidRDefault="00415125">
                  <w:pPr>
                    <w:pStyle w:val="BodyText"/>
                    <w:spacing w:before="2"/>
                    <w:ind w:left="107" w:right="107"/>
                    <w:jc w:val="both"/>
                  </w:pPr>
                  <w:r>
                    <w:t>I</w:t>
                  </w:r>
                  <w:r>
                    <w:rPr>
                      <w:spacing w:val="-6"/>
                    </w:rPr>
                    <w:t xml:space="preserve"> </w:t>
                  </w:r>
                  <w:r>
                    <w:t>further</w:t>
                  </w:r>
                  <w:r>
                    <w:rPr>
                      <w:spacing w:val="-3"/>
                    </w:rPr>
                    <w:t xml:space="preserve"> </w:t>
                  </w:r>
                  <w:r>
                    <w:t>understand</w:t>
                  </w:r>
                  <w:r>
                    <w:rPr>
                      <w:spacing w:val="-4"/>
                    </w:rPr>
                    <w:t xml:space="preserve"> </w:t>
                  </w:r>
                  <w:r>
                    <w:t>if</w:t>
                  </w:r>
                  <w:r>
                    <w:rPr>
                      <w:spacing w:val="-3"/>
                    </w:rPr>
                    <w:t xml:space="preserve"> </w:t>
                  </w:r>
                  <w:r>
                    <w:t>the</w:t>
                  </w:r>
                  <w:r>
                    <w:rPr>
                      <w:spacing w:val="-3"/>
                    </w:rPr>
                    <w:t xml:space="preserve"> </w:t>
                  </w:r>
                  <w:r>
                    <w:t>check</w:t>
                  </w:r>
                  <w:r>
                    <w:rPr>
                      <w:spacing w:val="-6"/>
                    </w:rPr>
                    <w:t xml:space="preserve"> </w:t>
                  </w:r>
                  <w:r>
                    <w:t>results</w:t>
                  </w:r>
                  <w:r>
                    <w:rPr>
                      <w:spacing w:val="-4"/>
                    </w:rPr>
                    <w:t xml:space="preserve"> </w:t>
                  </w:r>
                  <w:r>
                    <w:t>in</w:t>
                  </w:r>
                  <w:r>
                    <w:rPr>
                      <w:spacing w:val="-4"/>
                    </w:rPr>
                    <w:t xml:space="preserve"> </w:t>
                  </w:r>
                  <w:r>
                    <w:t>a</w:t>
                  </w:r>
                  <w:r>
                    <w:rPr>
                      <w:spacing w:val="-3"/>
                    </w:rPr>
                    <w:t xml:space="preserve"> </w:t>
                  </w:r>
                  <w:r>
                    <w:t>match</w:t>
                  </w:r>
                  <w:r>
                    <w:rPr>
                      <w:spacing w:val="-6"/>
                    </w:rPr>
                    <w:t xml:space="preserve"> </w:t>
                  </w:r>
                  <w:r>
                    <w:t>as</w:t>
                  </w:r>
                  <w:r>
                    <w:rPr>
                      <w:spacing w:val="-3"/>
                    </w:rPr>
                    <w:t xml:space="preserve"> </w:t>
                  </w:r>
                  <w:r>
                    <w:t>described</w:t>
                  </w:r>
                  <w:r>
                    <w:rPr>
                      <w:spacing w:val="-4"/>
                    </w:rPr>
                    <w:t xml:space="preserve"> </w:t>
                  </w:r>
                  <w:r>
                    <w:t>above,</w:t>
                  </w:r>
                  <w:r>
                    <w:rPr>
                      <w:spacing w:val="-5"/>
                    </w:rPr>
                    <w:t xml:space="preserve"> </w:t>
                  </w:r>
                  <w:r>
                    <w:t>DFPS</w:t>
                  </w:r>
                  <w:r>
                    <w:rPr>
                      <w:spacing w:val="-4"/>
                    </w:rPr>
                    <w:t xml:space="preserve"> </w:t>
                  </w:r>
                  <w:r>
                    <w:t>will</w:t>
                  </w:r>
                  <w:r>
                    <w:rPr>
                      <w:spacing w:val="-5"/>
                    </w:rPr>
                    <w:t xml:space="preserve"> </w:t>
                  </w:r>
                  <w:r>
                    <w:t>only</w:t>
                  </w:r>
                  <w:r>
                    <w:rPr>
                      <w:spacing w:val="-6"/>
                    </w:rPr>
                    <w:t xml:space="preserve"> </w:t>
                  </w:r>
                  <w:r>
                    <w:t>send</w:t>
                  </w:r>
                  <w:r>
                    <w:rPr>
                      <w:spacing w:val="-4"/>
                    </w:rPr>
                    <w:t xml:space="preserve"> </w:t>
                  </w:r>
                  <w:r>
                    <w:t>the</w:t>
                  </w:r>
                  <w:r>
                    <w:rPr>
                      <w:spacing w:val="-3"/>
                    </w:rPr>
                    <w:t xml:space="preserve"> </w:t>
                  </w:r>
                  <w:r>
                    <w:t>results</w:t>
                  </w:r>
                  <w:r>
                    <w:rPr>
                      <w:spacing w:val="-3"/>
                    </w:rPr>
                    <w:t xml:space="preserve"> </w:t>
                  </w:r>
                  <w:r>
                    <w:t>directly</w:t>
                  </w:r>
                  <w:r>
                    <w:rPr>
                      <w:spacing w:val="-7"/>
                    </w:rPr>
                    <w:t xml:space="preserve"> </w:t>
                  </w:r>
                  <w:r>
                    <w:t>to</w:t>
                  </w:r>
                  <w:r>
                    <w:rPr>
                      <w:spacing w:val="-1"/>
                    </w:rPr>
                    <w:t xml:space="preserve"> </w:t>
                  </w:r>
                  <w:r>
                    <w:t>me</w:t>
                  </w:r>
                  <w:r>
                    <w:rPr>
                      <w:spacing w:val="-3"/>
                    </w:rPr>
                    <w:t xml:space="preserve"> </w:t>
                  </w:r>
                  <w:r>
                    <w:t>via</w:t>
                  </w:r>
                  <w:r>
                    <w:rPr>
                      <w:spacing w:val="-1"/>
                    </w:rPr>
                    <w:t xml:space="preserve"> </w:t>
                  </w:r>
                  <w:r>
                    <w:t>mail or</w:t>
                  </w:r>
                  <w:r>
                    <w:rPr>
                      <w:spacing w:val="1"/>
                    </w:rPr>
                    <w:t xml:space="preserve"> </w:t>
                  </w:r>
                  <w:r>
                    <w:t>email.</w:t>
                  </w:r>
                </w:p>
              </w:txbxContent>
            </v:textbox>
            <w10:wrap anchorx="page" anchory="page"/>
          </v:shape>
        </w:pict>
      </w:r>
      <w:r w:rsidRPr="009D6166">
        <w:pict>
          <v:shape id="_x0000_s1065" type="#_x0000_t202" style="position:absolute;margin-left:32.65pt;margin-top:306.25pt;width:562.6pt;height:26.8pt;z-index:-252416000;mso-position-horizontal-relative:page;mso-position-vertical-relative:page" filled="f" stroked="f">
            <v:textbox inset="0,0,0,0">
              <w:txbxContent>
                <w:p w:rsidR="005C1A1B" w:rsidRDefault="00415125">
                  <w:pPr>
                    <w:spacing w:before="13"/>
                    <w:ind w:left="107"/>
                    <w:rPr>
                      <w:b/>
                    </w:rPr>
                  </w:pPr>
                  <w:r>
                    <w:rPr>
                      <w:b/>
                    </w:rPr>
                    <w:t>Please complete each field below, ALL INFORMATION IS REQUIRED to process the requested Central Registry Check; missing information may result in a delay of the request.</w:t>
                  </w:r>
                </w:p>
              </w:txbxContent>
            </v:textbox>
            <w10:wrap anchorx="page" anchory="page"/>
          </v:shape>
        </w:pict>
      </w:r>
      <w:r w:rsidRPr="009D6166">
        <w:pict>
          <v:shape id="_x0000_s1064" type="#_x0000_t202" style="position:absolute;margin-left:32.65pt;margin-top:333pt;width:166.6pt;height:15.25pt;z-index:-252414976;mso-position-horizontal-relative:page;mso-position-vertical-relative:page" filled="f" stroked="f">
            <v:textbox inset="0,0,0,0">
              <w:txbxContent>
                <w:p w:rsidR="005C1A1B" w:rsidRDefault="00415125">
                  <w:pPr>
                    <w:spacing w:before="13"/>
                    <w:ind w:left="107"/>
                    <w:rPr>
                      <w:b/>
                      <w:sz w:val="24"/>
                    </w:rPr>
                  </w:pPr>
                  <w:r>
                    <w:rPr>
                      <w:b/>
                      <w:sz w:val="24"/>
                    </w:rPr>
                    <w:t>First Name</w:t>
                  </w:r>
                </w:p>
              </w:txbxContent>
            </v:textbox>
            <w10:wrap anchorx="page" anchory="page"/>
          </v:shape>
        </w:pict>
      </w:r>
      <w:r w:rsidRPr="009D6166">
        <w:pict>
          <v:shape id="_x0000_s1063" type="#_x0000_t202" style="position:absolute;margin-left:199.2pt;margin-top:333pt;width:184.45pt;height:15.25pt;z-index:-252413952;mso-position-horizontal-relative:page;mso-position-vertical-relative:page" filled="f" stroked="f">
            <v:textbox inset="0,0,0,0">
              <w:txbxContent>
                <w:p w:rsidR="005C1A1B" w:rsidRDefault="00415125">
                  <w:pPr>
                    <w:spacing w:before="13"/>
                    <w:ind w:left="108"/>
                    <w:rPr>
                      <w:b/>
                      <w:sz w:val="24"/>
                    </w:rPr>
                  </w:pPr>
                  <w:r>
                    <w:rPr>
                      <w:b/>
                      <w:sz w:val="24"/>
                    </w:rPr>
                    <w:t>Middle Name</w:t>
                  </w:r>
                </w:p>
              </w:txbxContent>
            </v:textbox>
            <w10:wrap anchorx="page" anchory="page"/>
          </v:shape>
        </w:pict>
      </w:r>
      <w:r w:rsidRPr="009D6166">
        <w:pict>
          <v:shape id="_x0000_s1062" type="#_x0000_t202" style="position:absolute;margin-left:383.65pt;margin-top:333pt;width:211.6pt;height:15.25pt;z-index:-252412928;mso-position-horizontal-relative:page;mso-position-vertical-relative:page" filled="f" stroked="f">
            <v:textbox inset="0,0,0,0">
              <w:txbxContent>
                <w:p w:rsidR="005C1A1B" w:rsidRDefault="00415125">
                  <w:pPr>
                    <w:spacing w:before="13"/>
                    <w:ind w:left="108"/>
                    <w:rPr>
                      <w:b/>
                      <w:sz w:val="24"/>
                    </w:rPr>
                  </w:pPr>
                  <w:r>
                    <w:rPr>
                      <w:b/>
                      <w:sz w:val="24"/>
                    </w:rPr>
                    <w:t>Last Name</w:t>
                  </w:r>
                </w:p>
              </w:txbxContent>
            </v:textbox>
            <w10:wrap anchorx="page" anchory="page"/>
          </v:shape>
        </w:pict>
      </w:r>
      <w:r w:rsidRPr="009D6166">
        <w:pict>
          <v:shape id="_x0000_s1061" type="#_x0000_t202" style="position:absolute;margin-left:32.65pt;margin-top:348.25pt;width:166.6pt;height:28.6pt;z-index:-252411904;mso-position-horizontal-relative:page;mso-position-vertical-relative:page" filled="f" stroked="f">
            <v:textbox inset="0,0,0,0">
              <w:txbxContent>
                <w:p w:rsidR="005C1A1B" w:rsidRDefault="005C1A1B">
                  <w:pPr>
                    <w:pStyle w:val="BodyText"/>
                    <w:rPr>
                      <w:sz w:val="17"/>
                    </w:rPr>
                  </w:pPr>
                </w:p>
              </w:txbxContent>
            </v:textbox>
            <w10:wrap anchorx="page" anchory="page"/>
          </v:shape>
        </w:pict>
      </w:r>
      <w:r w:rsidRPr="009D6166">
        <w:pict>
          <v:shape id="_x0000_s1060" type="#_x0000_t202" style="position:absolute;margin-left:199.2pt;margin-top:348.25pt;width:184.45pt;height:28.6pt;z-index:-252410880;mso-position-horizontal-relative:page;mso-position-vertical-relative:page" filled="f" stroked="f">
            <v:textbox inset="0,0,0,0">
              <w:txbxContent>
                <w:p w:rsidR="005C1A1B" w:rsidRDefault="005C1A1B">
                  <w:pPr>
                    <w:pStyle w:val="BodyText"/>
                    <w:rPr>
                      <w:sz w:val="17"/>
                    </w:rPr>
                  </w:pPr>
                </w:p>
              </w:txbxContent>
            </v:textbox>
            <w10:wrap anchorx="page" anchory="page"/>
          </v:shape>
        </w:pict>
      </w:r>
      <w:r w:rsidRPr="009D6166">
        <w:pict>
          <v:shape id="_x0000_s1059" type="#_x0000_t202" style="position:absolute;margin-left:383.65pt;margin-top:348.25pt;width:211.6pt;height:28.6pt;z-index:-252409856;mso-position-horizontal-relative:page;mso-position-vertical-relative:page" filled="f" stroked="f">
            <v:textbox inset="0,0,0,0">
              <w:txbxContent>
                <w:p w:rsidR="005C1A1B" w:rsidRDefault="005C1A1B">
                  <w:pPr>
                    <w:pStyle w:val="BodyText"/>
                    <w:rPr>
                      <w:sz w:val="17"/>
                    </w:rPr>
                  </w:pPr>
                </w:p>
              </w:txbxContent>
            </v:textbox>
            <w10:wrap anchorx="page" anchory="page"/>
          </v:shape>
        </w:pict>
      </w:r>
      <w:r w:rsidRPr="009D6166">
        <w:pict>
          <v:shape id="_x0000_s1058" type="#_x0000_t202" style="position:absolute;margin-left:32.65pt;margin-top:376.8pt;width:562.6pt;height:14.2pt;z-index:-252408832;mso-position-horizontal-relative:page;mso-position-vertical-relative:page" filled="f" stroked="f">
            <v:textbox inset="0,0,0,0">
              <w:txbxContent>
                <w:p w:rsidR="005C1A1B" w:rsidRDefault="00415125">
                  <w:pPr>
                    <w:spacing w:before="13"/>
                    <w:ind w:left="107"/>
                    <w:rPr>
                      <w:b/>
                    </w:rPr>
                  </w:pPr>
                  <w:r>
                    <w:rPr>
                      <w:b/>
                    </w:rPr>
                    <w:t>Other names or spellings used (married, maiden, alias etc.) – First, Middle, Last (continue on back as need)</w:t>
                  </w:r>
                </w:p>
              </w:txbxContent>
            </v:textbox>
            <w10:wrap anchorx="page" anchory="page"/>
          </v:shape>
        </w:pict>
      </w:r>
      <w:r w:rsidRPr="009D6166">
        <w:pict>
          <v:shape id="_x0000_s1057" type="#_x0000_t202" style="position:absolute;margin-left:32.65pt;margin-top:390.95pt;width:166.6pt;height:28.45pt;z-index:-252407808;mso-position-horizontal-relative:page;mso-position-vertical-relative:page" filled="f" stroked="f">
            <v:textbox inset="0,0,0,0">
              <w:txbxContent>
                <w:p w:rsidR="005C1A1B" w:rsidRDefault="005C1A1B">
                  <w:pPr>
                    <w:pStyle w:val="BodyText"/>
                    <w:rPr>
                      <w:sz w:val="17"/>
                    </w:rPr>
                  </w:pPr>
                </w:p>
              </w:txbxContent>
            </v:textbox>
            <w10:wrap anchorx="page" anchory="page"/>
          </v:shape>
        </w:pict>
      </w:r>
      <w:r w:rsidRPr="009D6166">
        <w:pict>
          <v:shape id="_x0000_s1056" type="#_x0000_t202" style="position:absolute;margin-left:199.2pt;margin-top:390.95pt;width:396pt;height:28.45pt;z-index:-252406784;mso-position-horizontal-relative:page;mso-position-vertical-relative:page" filled="f" stroked="f">
            <v:textbox inset="0,0,0,0">
              <w:txbxContent>
                <w:p w:rsidR="005C1A1B" w:rsidRDefault="005C1A1B">
                  <w:pPr>
                    <w:pStyle w:val="BodyText"/>
                    <w:rPr>
                      <w:sz w:val="17"/>
                    </w:rPr>
                  </w:pPr>
                </w:p>
              </w:txbxContent>
            </v:textbox>
            <w10:wrap anchorx="page" anchory="page"/>
          </v:shape>
        </w:pict>
      </w:r>
      <w:r w:rsidRPr="009D6166">
        <w:pict>
          <v:shape id="_x0000_s1055" type="#_x0000_t202" style="position:absolute;margin-left:32.65pt;margin-top:419.4pt;width:166.6pt;height:14.2pt;z-index:-252405760;mso-position-horizontal-relative:page;mso-position-vertical-relative:page" filled="f" stroked="f">
            <v:textbox inset="0,0,0,0">
              <w:txbxContent>
                <w:p w:rsidR="005C1A1B" w:rsidRDefault="00415125">
                  <w:pPr>
                    <w:spacing w:before="15"/>
                    <w:ind w:left="107"/>
                    <w:rPr>
                      <w:b/>
                    </w:rPr>
                  </w:pPr>
                  <w:r>
                    <w:rPr>
                      <w:b/>
                    </w:rPr>
                    <w:t>Current Address</w:t>
                  </w:r>
                </w:p>
              </w:txbxContent>
            </v:textbox>
            <w10:wrap anchorx="page" anchory="page"/>
          </v:shape>
        </w:pict>
      </w:r>
      <w:r w:rsidRPr="009D6166">
        <w:pict>
          <v:shape id="_x0000_s1054" type="#_x0000_t202" style="position:absolute;margin-left:199.2pt;margin-top:419.4pt;width:117pt;height:14.2pt;z-index:-252404736;mso-position-horizontal-relative:page;mso-position-vertical-relative:page" filled="f" stroked="f">
            <v:textbox inset="0,0,0,0">
              <w:txbxContent>
                <w:p w:rsidR="005C1A1B" w:rsidRDefault="00415125">
                  <w:pPr>
                    <w:spacing w:before="15"/>
                    <w:ind w:left="108"/>
                    <w:rPr>
                      <w:b/>
                    </w:rPr>
                  </w:pPr>
                  <w:r>
                    <w:rPr>
                      <w:b/>
                    </w:rPr>
                    <w:t>City</w:t>
                  </w:r>
                </w:p>
              </w:txbxContent>
            </v:textbox>
            <w10:wrap anchorx="page" anchory="page"/>
          </v:shape>
        </w:pict>
      </w:r>
      <w:r w:rsidRPr="009D6166">
        <w:pict>
          <v:shape id="_x0000_s1053" type="#_x0000_t202" style="position:absolute;margin-left:316.2pt;margin-top:419.4pt;width:67.45pt;height:14.2pt;z-index:-252403712;mso-position-horizontal-relative:page;mso-position-vertical-relative:page" filled="f" stroked="f">
            <v:textbox inset="0,0,0,0">
              <w:txbxContent>
                <w:p w:rsidR="005C1A1B" w:rsidRDefault="00415125">
                  <w:pPr>
                    <w:spacing w:before="15"/>
                    <w:ind w:left="108"/>
                    <w:rPr>
                      <w:b/>
                    </w:rPr>
                  </w:pPr>
                  <w:r>
                    <w:rPr>
                      <w:b/>
                    </w:rPr>
                    <w:t>County</w:t>
                  </w:r>
                </w:p>
              </w:txbxContent>
            </v:textbox>
            <w10:wrap anchorx="page" anchory="page"/>
          </v:shape>
        </w:pict>
      </w:r>
      <w:r w:rsidRPr="009D6166">
        <w:pict>
          <v:shape id="_x0000_s1052" type="#_x0000_t202" style="position:absolute;margin-left:383.65pt;margin-top:419.4pt;width:61.45pt;height:14.2pt;z-index:-252402688;mso-position-horizontal-relative:page;mso-position-vertical-relative:page" filled="f" stroked="f">
            <v:textbox inset="0,0,0,0">
              <w:txbxContent>
                <w:p w:rsidR="005C1A1B" w:rsidRDefault="00415125">
                  <w:pPr>
                    <w:spacing w:before="15"/>
                    <w:ind w:left="108"/>
                    <w:rPr>
                      <w:b/>
                    </w:rPr>
                  </w:pPr>
                  <w:r>
                    <w:rPr>
                      <w:b/>
                    </w:rPr>
                    <w:t>State</w:t>
                  </w:r>
                </w:p>
              </w:txbxContent>
            </v:textbox>
            <w10:wrap anchorx="page" anchory="page"/>
          </v:shape>
        </w:pict>
      </w:r>
      <w:r w:rsidRPr="009D6166">
        <w:pict>
          <v:shape id="_x0000_s1051" type="#_x0000_t202" style="position:absolute;margin-left:445.1pt;margin-top:419.4pt;width:150.15pt;height:14.2pt;z-index:-252401664;mso-position-horizontal-relative:page;mso-position-vertical-relative:page" filled="f" stroked="f">
            <v:textbox inset="0,0,0,0">
              <w:txbxContent>
                <w:p w:rsidR="005C1A1B" w:rsidRDefault="00415125">
                  <w:pPr>
                    <w:spacing w:before="15"/>
                    <w:ind w:left="108"/>
                    <w:rPr>
                      <w:b/>
                    </w:rPr>
                  </w:pPr>
                  <w:r>
                    <w:rPr>
                      <w:b/>
                    </w:rPr>
                    <w:t>Zip Code</w:t>
                  </w:r>
                </w:p>
              </w:txbxContent>
            </v:textbox>
            <w10:wrap anchorx="page" anchory="page"/>
          </v:shape>
        </w:pict>
      </w:r>
      <w:r w:rsidRPr="009D6166">
        <w:pict>
          <v:shape id="_x0000_s1050" type="#_x0000_t202" style="position:absolute;margin-left:32.65pt;margin-top:433.55pt;width:166.6pt;height:30pt;z-index:-252400640;mso-position-horizontal-relative:page;mso-position-vertical-relative:page" filled="f" stroked="f">
            <v:textbox inset="0,0,0,0">
              <w:txbxContent>
                <w:p w:rsidR="005C1A1B" w:rsidRDefault="005C1A1B">
                  <w:pPr>
                    <w:pStyle w:val="BodyText"/>
                    <w:rPr>
                      <w:sz w:val="17"/>
                    </w:rPr>
                  </w:pPr>
                </w:p>
              </w:txbxContent>
            </v:textbox>
            <w10:wrap anchorx="page" anchory="page"/>
          </v:shape>
        </w:pict>
      </w:r>
      <w:r w:rsidRPr="009D6166">
        <w:pict>
          <v:shape id="_x0000_s1049" type="#_x0000_t202" style="position:absolute;margin-left:199.2pt;margin-top:433.55pt;width:117pt;height:30pt;z-index:-252399616;mso-position-horizontal-relative:page;mso-position-vertical-relative:page" filled="f" stroked="f">
            <v:textbox inset="0,0,0,0">
              <w:txbxContent>
                <w:p w:rsidR="005C1A1B" w:rsidRDefault="005C1A1B">
                  <w:pPr>
                    <w:pStyle w:val="BodyText"/>
                    <w:rPr>
                      <w:sz w:val="17"/>
                    </w:rPr>
                  </w:pPr>
                </w:p>
              </w:txbxContent>
            </v:textbox>
            <w10:wrap anchorx="page" anchory="page"/>
          </v:shape>
        </w:pict>
      </w:r>
      <w:r w:rsidRPr="009D6166">
        <w:pict>
          <v:shape id="_x0000_s1048" type="#_x0000_t202" style="position:absolute;margin-left:316.2pt;margin-top:433.55pt;width:67.45pt;height:30pt;z-index:-252398592;mso-position-horizontal-relative:page;mso-position-vertical-relative:page" filled="f" stroked="f">
            <v:textbox inset="0,0,0,0">
              <w:txbxContent>
                <w:p w:rsidR="005C1A1B" w:rsidRDefault="005C1A1B">
                  <w:pPr>
                    <w:pStyle w:val="BodyText"/>
                    <w:rPr>
                      <w:sz w:val="17"/>
                    </w:rPr>
                  </w:pPr>
                </w:p>
              </w:txbxContent>
            </v:textbox>
            <w10:wrap anchorx="page" anchory="page"/>
          </v:shape>
        </w:pict>
      </w:r>
      <w:r w:rsidRPr="009D6166">
        <w:pict>
          <v:shape id="_x0000_s1047" type="#_x0000_t202" style="position:absolute;margin-left:383.65pt;margin-top:433.55pt;width:61.45pt;height:30pt;z-index:-252397568;mso-position-horizontal-relative:page;mso-position-vertical-relative:page" filled="f" stroked="f">
            <v:textbox inset="0,0,0,0">
              <w:txbxContent>
                <w:p w:rsidR="005C1A1B" w:rsidRDefault="005C1A1B">
                  <w:pPr>
                    <w:pStyle w:val="BodyText"/>
                    <w:rPr>
                      <w:sz w:val="17"/>
                    </w:rPr>
                  </w:pPr>
                </w:p>
              </w:txbxContent>
            </v:textbox>
            <w10:wrap anchorx="page" anchory="page"/>
          </v:shape>
        </w:pict>
      </w:r>
      <w:r w:rsidRPr="009D6166">
        <w:pict>
          <v:shape id="_x0000_s1046" type="#_x0000_t202" style="position:absolute;margin-left:445.1pt;margin-top:433.55pt;width:150.15pt;height:30pt;z-index:-252396544;mso-position-horizontal-relative:page;mso-position-vertical-relative:page" filled="f" stroked="f">
            <v:textbox inset="0,0,0,0">
              <w:txbxContent>
                <w:p w:rsidR="005C1A1B" w:rsidRDefault="005C1A1B">
                  <w:pPr>
                    <w:pStyle w:val="BodyText"/>
                    <w:rPr>
                      <w:sz w:val="17"/>
                    </w:rPr>
                  </w:pPr>
                </w:p>
              </w:txbxContent>
            </v:textbox>
            <w10:wrap anchorx="page" anchory="page"/>
          </v:shape>
        </w:pict>
      </w:r>
      <w:r w:rsidRPr="009D6166">
        <w:pict>
          <v:shape id="_x0000_s1045" type="#_x0000_t202" style="position:absolute;margin-left:32.65pt;margin-top:463.55pt;width:166.6pt;height:14.2pt;z-index:-252395520;mso-position-horizontal-relative:page;mso-position-vertical-relative:page" filled="f" stroked="f">
            <v:textbox inset="0,0,0,0">
              <w:txbxContent>
                <w:p w:rsidR="005C1A1B" w:rsidRDefault="00415125">
                  <w:pPr>
                    <w:spacing w:before="15"/>
                    <w:ind w:left="107"/>
                    <w:rPr>
                      <w:b/>
                    </w:rPr>
                  </w:pPr>
                  <w:r>
                    <w:rPr>
                      <w:b/>
                    </w:rPr>
                    <w:t>Social Security Number</w:t>
                  </w:r>
                </w:p>
              </w:txbxContent>
            </v:textbox>
            <w10:wrap anchorx="page" anchory="page"/>
          </v:shape>
        </w:pict>
      </w:r>
      <w:r w:rsidRPr="009D6166">
        <w:pict>
          <v:shape id="_x0000_s1044" type="#_x0000_t202" style="position:absolute;margin-left:199.2pt;margin-top:463.55pt;width:117pt;height:14.2pt;z-index:-252394496;mso-position-horizontal-relative:page;mso-position-vertical-relative:page" filled="f" stroked="f">
            <v:textbox inset="0,0,0,0">
              <w:txbxContent>
                <w:p w:rsidR="005C1A1B" w:rsidRDefault="00415125">
                  <w:pPr>
                    <w:spacing w:before="15"/>
                    <w:ind w:left="108"/>
                    <w:rPr>
                      <w:b/>
                    </w:rPr>
                  </w:pPr>
                  <w:r>
                    <w:rPr>
                      <w:b/>
                    </w:rPr>
                    <w:t>Date of Birth</w:t>
                  </w:r>
                </w:p>
              </w:txbxContent>
            </v:textbox>
            <w10:wrap anchorx="page" anchory="page"/>
          </v:shape>
        </w:pict>
      </w:r>
      <w:r w:rsidRPr="009D6166">
        <w:pict>
          <v:shape id="_x0000_s1043" type="#_x0000_t202" style="position:absolute;margin-left:316.2pt;margin-top:463.55pt;width:67.45pt;height:14.2pt;z-index:-252393472;mso-position-horizontal-relative:page;mso-position-vertical-relative:page" filled="f" stroked="f">
            <v:textbox inset="0,0,0,0">
              <w:txbxContent>
                <w:p w:rsidR="005C1A1B" w:rsidRDefault="00415125">
                  <w:pPr>
                    <w:spacing w:before="15"/>
                    <w:ind w:left="108"/>
                    <w:rPr>
                      <w:b/>
                    </w:rPr>
                  </w:pPr>
                  <w:r>
                    <w:rPr>
                      <w:b/>
                    </w:rPr>
                    <w:t>Gender</w:t>
                  </w:r>
                </w:p>
              </w:txbxContent>
            </v:textbox>
            <w10:wrap anchorx="page" anchory="page"/>
          </v:shape>
        </w:pict>
      </w:r>
      <w:r w:rsidRPr="009D6166">
        <w:pict>
          <v:shape id="_x0000_s1042" type="#_x0000_t202" style="position:absolute;margin-left:383.65pt;margin-top:463.55pt;width:211.6pt;height:14.2pt;z-index:-252392448;mso-position-horizontal-relative:page;mso-position-vertical-relative:page" filled="f" stroked="f">
            <v:textbox inset="0,0,0,0">
              <w:txbxContent>
                <w:p w:rsidR="005C1A1B" w:rsidRDefault="00415125">
                  <w:pPr>
                    <w:spacing w:before="15"/>
                    <w:ind w:left="108"/>
                    <w:rPr>
                      <w:b/>
                    </w:rPr>
                  </w:pPr>
                  <w:r>
                    <w:rPr>
                      <w:b/>
                    </w:rPr>
                    <w:t>Primary Daytime Telephone Number</w:t>
                  </w:r>
                </w:p>
              </w:txbxContent>
            </v:textbox>
            <w10:wrap anchorx="page" anchory="page"/>
          </v:shape>
        </w:pict>
      </w:r>
      <w:r w:rsidRPr="009D6166">
        <w:pict>
          <v:shape id="_x0000_s1041" type="#_x0000_t202" style="position:absolute;margin-left:32.65pt;margin-top:477.7pt;width:166.6pt;height:36.5pt;z-index:-252391424;mso-position-horizontal-relative:page;mso-position-vertical-relative:page" filled="f" stroked="f">
            <v:textbox inset="0,0,0,0">
              <w:txbxContent>
                <w:p w:rsidR="005C1A1B" w:rsidRDefault="005C1A1B">
                  <w:pPr>
                    <w:pStyle w:val="BodyText"/>
                    <w:rPr>
                      <w:sz w:val="17"/>
                    </w:rPr>
                  </w:pPr>
                </w:p>
              </w:txbxContent>
            </v:textbox>
            <w10:wrap anchorx="page" anchory="page"/>
          </v:shape>
        </w:pict>
      </w:r>
      <w:r w:rsidRPr="009D6166">
        <w:pict>
          <v:shape id="_x0000_s1040" type="#_x0000_t202" style="position:absolute;margin-left:199.2pt;margin-top:477.7pt;width:117pt;height:36.5pt;z-index:-252390400;mso-position-horizontal-relative:page;mso-position-vertical-relative:page" filled="f" stroked="f">
            <v:textbox inset="0,0,0,0">
              <w:txbxContent>
                <w:p w:rsidR="005C1A1B" w:rsidRDefault="005C1A1B">
                  <w:pPr>
                    <w:pStyle w:val="BodyText"/>
                    <w:rPr>
                      <w:sz w:val="17"/>
                    </w:rPr>
                  </w:pPr>
                </w:p>
              </w:txbxContent>
            </v:textbox>
            <w10:wrap anchorx="page" anchory="page"/>
          </v:shape>
        </w:pict>
      </w:r>
      <w:r w:rsidRPr="009D6166">
        <w:pict>
          <v:shape id="_x0000_s1039" type="#_x0000_t202" style="position:absolute;margin-left:316.2pt;margin-top:477.7pt;width:67.45pt;height:36.5pt;z-index:-252389376;mso-position-horizontal-relative:page;mso-position-vertical-relative:page" filled="f" stroked="f">
            <v:textbox inset="0,0,0,0">
              <w:txbxContent>
                <w:p w:rsidR="005C1A1B" w:rsidRDefault="00415125">
                  <w:pPr>
                    <w:numPr>
                      <w:ilvl w:val="0"/>
                      <w:numId w:val="4"/>
                    </w:numPr>
                    <w:tabs>
                      <w:tab w:val="left" w:pos="330"/>
                    </w:tabs>
                    <w:spacing w:before="15"/>
                    <w:rPr>
                      <w:b/>
                    </w:rPr>
                  </w:pPr>
                  <w:r>
                    <w:rPr>
                      <w:b/>
                    </w:rPr>
                    <w:t>Female</w:t>
                  </w:r>
                </w:p>
                <w:p w:rsidR="005C1A1B" w:rsidRDefault="00415125">
                  <w:pPr>
                    <w:numPr>
                      <w:ilvl w:val="0"/>
                      <w:numId w:val="4"/>
                    </w:numPr>
                    <w:tabs>
                      <w:tab w:val="left" w:pos="332"/>
                    </w:tabs>
                    <w:spacing w:before="4"/>
                    <w:ind w:left="331" w:hanging="224"/>
                    <w:rPr>
                      <w:b/>
                    </w:rPr>
                  </w:pPr>
                  <w:r>
                    <w:rPr>
                      <w:b/>
                    </w:rPr>
                    <w:t>Male</w:t>
                  </w:r>
                </w:p>
              </w:txbxContent>
            </v:textbox>
            <w10:wrap anchorx="page" anchory="page"/>
          </v:shape>
        </w:pict>
      </w:r>
      <w:r w:rsidRPr="009D6166">
        <w:pict>
          <v:shape id="_x0000_s1038" type="#_x0000_t202" style="position:absolute;margin-left:383.65pt;margin-top:477.7pt;width:211.6pt;height:20.55pt;z-index:-252388352;mso-position-horizontal-relative:page;mso-position-vertical-relative:page" filled="f" stroked="f">
            <v:textbox inset="0,0,0,0">
              <w:txbxContent>
                <w:p w:rsidR="005C1A1B" w:rsidRDefault="005C1A1B">
                  <w:pPr>
                    <w:pStyle w:val="BodyText"/>
                    <w:rPr>
                      <w:sz w:val="17"/>
                    </w:rPr>
                  </w:pPr>
                </w:p>
              </w:txbxContent>
            </v:textbox>
            <w10:wrap anchorx="page" anchory="page"/>
          </v:shape>
        </w:pict>
      </w:r>
      <w:r w:rsidRPr="009D6166">
        <w:pict>
          <v:shape id="_x0000_s1037" type="#_x0000_t202" style="position:absolute;margin-left:383.65pt;margin-top:498.25pt;width:211.6pt;height:16pt;z-index:-252387328;mso-position-horizontal-relative:page;mso-position-vertical-relative:page" filled="f" stroked="f">
            <v:textbox inset="0,0,0,0">
              <w:txbxContent>
                <w:p w:rsidR="005C1A1B" w:rsidRDefault="00415125">
                  <w:pPr>
                    <w:spacing w:before="6"/>
                    <w:ind w:left="108"/>
                    <w:rPr>
                      <w:b/>
                      <w:sz w:val="20"/>
                    </w:rPr>
                  </w:pPr>
                  <w:r>
                    <w:rPr>
                      <w:b/>
                      <w:sz w:val="20"/>
                    </w:rPr>
                    <w:t xml:space="preserve">Type: </w:t>
                  </w:r>
                  <w:r>
                    <w:rPr>
                      <w:rFonts w:ascii="MS Gothic" w:hAnsi="MS Gothic"/>
                      <w:b/>
                      <w:sz w:val="20"/>
                    </w:rPr>
                    <w:t>☐</w:t>
                  </w:r>
                  <w:r>
                    <w:rPr>
                      <w:b/>
                      <w:sz w:val="20"/>
                    </w:rPr>
                    <w:t xml:space="preserve">Cell </w:t>
                  </w:r>
                  <w:r>
                    <w:rPr>
                      <w:rFonts w:ascii="MS Gothic" w:hAnsi="MS Gothic"/>
                      <w:b/>
                      <w:sz w:val="20"/>
                    </w:rPr>
                    <w:t>☐</w:t>
                  </w:r>
                  <w:r>
                    <w:rPr>
                      <w:b/>
                      <w:sz w:val="20"/>
                    </w:rPr>
                    <w:t xml:space="preserve">Home </w:t>
                  </w:r>
                  <w:r>
                    <w:rPr>
                      <w:rFonts w:ascii="MS Gothic" w:hAnsi="MS Gothic"/>
                      <w:b/>
                      <w:sz w:val="20"/>
                    </w:rPr>
                    <w:t>☐</w:t>
                  </w:r>
                  <w:r>
                    <w:rPr>
                      <w:b/>
                      <w:sz w:val="20"/>
                    </w:rPr>
                    <w:t>Business/Work</w:t>
                  </w:r>
                </w:p>
              </w:txbxContent>
            </v:textbox>
            <w10:wrap anchorx="page" anchory="page"/>
          </v:shape>
        </w:pict>
      </w:r>
      <w:r w:rsidRPr="009D6166">
        <w:pict>
          <v:shape id="_x0000_s1036" type="#_x0000_t202" style="position:absolute;margin-left:32.65pt;margin-top:514.2pt;width:166.6pt;height:14.2pt;z-index:-252386304;mso-position-horizontal-relative:page;mso-position-vertical-relative:page" filled="f" stroked="f">
            <v:textbox inset="0,0,0,0">
              <w:txbxContent>
                <w:p w:rsidR="005C1A1B" w:rsidRDefault="00415125">
                  <w:pPr>
                    <w:spacing w:before="15"/>
                    <w:ind w:left="107"/>
                    <w:rPr>
                      <w:b/>
                    </w:rPr>
                  </w:pPr>
                  <w:r>
                    <w:rPr>
                      <w:b/>
                    </w:rPr>
                    <w:t>Ethnicity</w:t>
                  </w:r>
                </w:p>
              </w:txbxContent>
            </v:textbox>
            <w10:wrap anchorx="page" anchory="page"/>
          </v:shape>
        </w:pict>
      </w:r>
      <w:r w:rsidRPr="009D6166">
        <w:pict>
          <v:shape id="_x0000_s1035" type="#_x0000_t202" style="position:absolute;margin-left:199.2pt;margin-top:514.2pt;width:396pt;height:14.2pt;z-index:-252385280;mso-position-horizontal-relative:page;mso-position-vertical-relative:page" filled="f" stroked="f">
            <v:textbox inset="0,0,0,0">
              <w:txbxContent>
                <w:p w:rsidR="005C1A1B" w:rsidRDefault="00415125">
                  <w:pPr>
                    <w:spacing w:before="15"/>
                    <w:ind w:left="108"/>
                    <w:rPr>
                      <w:b/>
                    </w:rPr>
                  </w:pPr>
                  <w:r>
                    <w:rPr>
                      <w:b/>
                    </w:rPr>
                    <w:t>RACE</w:t>
                  </w:r>
                </w:p>
              </w:txbxContent>
            </v:textbox>
            <w10:wrap anchorx="page" anchory="page"/>
          </v:shape>
        </w:pict>
      </w:r>
      <w:r w:rsidRPr="009D6166">
        <w:pict>
          <v:shape id="_x0000_s1034" type="#_x0000_t202" style="position:absolute;margin-left:32.65pt;margin-top:528.35pt;width:166.6pt;height:44.65pt;z-index:-252384256;mso-position-horizontal-relative:page;mso-position-vertical-relative:page" filled="f" stroked="f">
            <v:textbox inset="0,0,0,0">
              <w:txbxContent>
                <w:p w:rsidR="005C1A1B" w:rsidRDefault="00415125">
                  <w:pPr>
                    <w:numPr>
                      <w:ilvl w:val="0"/>
                      <w:numId w:val="3"/>
                    </w:numPr>
                    <w:tabs>
                      <w:tab w:val="left" w:pos="1141"/>
                    </w:tabs>
                    <w:spacing w:before="15"/>
                    <w:rPr>
                      <w:b/>
                    </w:rPr>
                  </w:pPr>
                  <w:r>
                    <w:rPr>
                      <w:b/>
                    </w:rPr>
                    <w:t>Hispanic</w:t>
                  </w:r>
                </w:p>
                <w:p w:rsidR="005C1A1B" w:rsidRDefault="00415125">
                  <w:pPr>
                    <w:numPr>
                      <w:ilvl w:val="0"/>
                      <w:numId w:val="3"/>
                    </w:numPr>
                    <w:tabs>
                      <w:tab w:val="left" w:pos="1143"/>
                    </w:tabs>
                    <w:spacing w:before="4"/>
                    <w:ind w:left="1142" w:hanging="224"/>
                    <w:rPr>
                      <w:b/>
                    </w:rPr>
                  </w:pPr>
                  <w:r>
                    <w:rPr>
                      <w:b/>
                    </w:rPr>
                    <w:t>Unable to</w:t>
                  </w:r>
                  <w:r>
                    <w:rPr>
                      <w:b/>
                      <w:spacing w:val="-3"/>
                    </w:rPr>
                    <w:t xml:space="preserve"> </w:t>
                  </w:r>
                  <w:r>
                    <w:rPr>
                      <w:b/>
                    </w:rPr>
                    <w:t>Determine</w:t>
                  </w:r>
                </w:p>
                <w:p w:rsidR="005C1A1B" w:rsidRDefault="00415125">
                  <w:pPr>
                    <w:numPr>
                      <w:ilvl w:val="0"/>
                      <w:numId w:val="3"/>
                    </w:numPr>
                    <w:tabs>
                      <w:tab w:val="left" w:pos="1143"/>
                    </w:tabs>
                    <w:spacing w:before="3"/>
                    <w:ind w:left="1142" w:hanging="224"/>
                    <w:rPr>
                      <w:b/>
                    </w:rPr>
                  </w:pPr>
                  <w:r>
                    <w:rPr>
                      <w:b/>
                    </w:rPr>
                    <w:t>Not</w:t>
                  </w:r>
                  <w:r>
                    <w:rPr>
                      <w:b/>
                      <w:spacing w:val="-3"/>
                    </w:rPr>
                    <w:t xml:space="preserve"> </w:t>
                  </w:r>
                  <w:r>
                    <w:rPr>
                      <w:b/>
                    </w:rPr>
                    <w:t>Hispanic</w:t>
                  </w:r>
                </w:p>
              </w:txbxContent>
            </v:textbox>
            <w10:wrap anchorx="page" anchory="page"/>
          </v:shape>
        </w:pict>
      </w:r>
      <w:r w:rsidRPr="009D6166">
        <w:pict>
          <v:shape id="_x0000_s1033" type="#_x0000_t202" style="position:absolute;margin-left:199.2pt;margin-top:528.35pt;width:396pt;height:44.65pt;z-index:-252383232;mso-position-horizontal-relative:page;mso-position-vertical-relative:page" filled="f" stroked="f">
            <v:textbox inset="0,0,0,0">
              <w:txbxContent>
                <w:p w:rsidR="005C1A1B" w:rsidRDefault="00415125">
                  <w:pPr>
                    <w:numPr>
                      <w:ilvl w:val="0"/>
                      <w:numId w:val="2"/>
                    </w:numPr>
                    <w:tabs>
                      <w:tab w:val="left" w:pos="332"/>
                      <w:tab w:val="left" w:pos="2987"/>
                    </w:tabs>
                    <w:spacing w:before="15"/>
                    <w:rPr>
                      <w:b/>
                    </w:rPr>
                  </w:pPr>
                  <w:r>
                    <w:rPr>
                      <w:b/>
                    </w:rPr>
                    <w:t>White</w:t>
                  </w:r>
                  <w:r>
                    <w:rPr>
                      <w:b/>
                    </w:rPr>
                    <w:tab/>
                  </w:r>
                  <w:r>
                    <w:rPr>
                      <w:rFonts w:ascii="MS UI Gothic" w:hAnsi="MS UI Gothic"/>
                    </w:rPr>
                    <w:t>☐</w:t>
                  </w:r>
                  <w:r>
                    <w:rPr>
                      <w:b/>
                    </w:rPr>
                    <w:t>Asian</w:t>
                  </w:r>
                </w:p>
                <w:p w:rsidR="005C1A1B" w:rsidRDefault="00415125">
                  <w:pPr>
                    <w:numPr>
                      <w:ilvl w:val="0"/>
                      <w:numId w:val="2"/>
                    </w:numPr>
                    <w:tabs>
                      <w:tab w:val="left" w:pos="330"/>
                      <w:tab w:val="left" w:pos="2987"/>
                    </w:tabs>
                    <w:spacing w:before="4"/>
                    <w:ind w:left="329" w:hanging="222"/>
                    <w:rPr>
                      <w:b/>
                    </w:rPr>
                  </w:pPr>
                  <w:r>
                    <w:rPr>
                      <w:b/>
                    </w:rPr>
                    <w:t>Black</w:t>
                  </w:r>
                  <w:r>
                    <w:rPr>
                      <w:b/>
                    </w:rPr>
                    <w:tab/>
                  </w:r>
                  <w:r>
                    <w:rPr>
                      <w:rFonts w:ascii="MS UI Gothic" w:hAnsi="MS UI Gothic"/>
                    </w:rPr>
                    <w:t>☐</w:t>
                  </w:r>
                  <w:r>
                    <w:rPr>
                      <w:b/>
                    </w:rPr>
                    <w:t>American Indian/Alaskan</w:t>
                  </w:r>
                  <w:r>
                    <w:rPr>
                      <w:b/>
                      <w:spacing w:val="-10"/>
                    </w:rPr>
                    <w:t xml:space="preserve"> </w:t>
                  </w:r>
                  <w:r>
                    <w:rPr>
                      <w:b/>
                    </w:rPr>
                    <w:t>Native</w:t>
                  </w:r>
                </w:p>
                <w:p w:rsidR="005C1A1B" w:rsidRDefault="00415125">
                  <w:pPr>
                    <w:numPr>
                      <w:ilvl w:val="0"/>
                      <w:numId w:val="2"/>
                    </w:numPr>
                    <w:tabs>
                      <w:tab w:val="left" w:pos="332"/>
                      <w:tab w:val="left" w:pos="2987"/>
                    </w:tabs>
                    <w:spacing w:before="3"/>
                    <w:rPr>
                      <w:b/>
                    </w:rPr>
                  </w:pPr>
                  <w:r>
                    <w:rPr>
                      <w:b/>
                    </w:rPr>
                    <w:t>Unable</w:t>
                  </w:r>
                  <w:r>
                    <w:rPr>
                      <w:b/>
                      <w:spacing w:val="-2"/>
                    </w:rPr>
                    <w:t xml:space="preserve"> </w:t>
                  </w:r>
                  <w:r>
                    <w:rPr>
                      <w:b/>
                    </w:rPr>
                    <w:t>to</w:t>
                  </w:r>
                  <w:r>
                    <w:rPr>
                      <w:b/>
                      <w:spacing w:val="-2"/>
                    </w:rPr>
                    <w:t xml:space="preserve"> </w:t>
                  </w:r>
                  <w:r>
                    <w:rPr>
                      <w:b/>
                    </w:rPr>
                    <w:t>Determine</w:t>
                  </w:r>
                  <w:r>
                    <w:rPr>
                      <w:b/>
                    </w:rPr>
                    <w:tab/>
                  </w:r>
                  <w:r>
                    <w:rPr>
                      <w:rFonts w:ascii="MS UI Gothic" w:hAnsi="MS UI Gothic"/>
                    </w:rPr>
                    <w:t>☐</w:t>
                  </w:r>
                  <w:r>
                    <w:rPr>
                      <w:b/>
                    </w:rPr>
                    <w:t>Native Hawaiian/Pacific</w:t>
                  </w:r>
                  <w:r>
                    <w:rPr>
                      <w:b/>
                      <w:spacing w:val="-10"/>
                    </w:rPr>
                    <w:t xml:space="preserve"> </w:t>
                  </w:r>
                  <w:r>
                    <w:rPr>
                      <w:b/>
                    </w:rPr>
                    <w:t>Islander</w:t>
                  </w:r>
                </w:p>
              </w:txbxContent>
            </v:textbox>
            <w10:wrap anchorx="page" anchory="page"/>
          </v:shape>
        </w:pict>
      </w:r>
      <w:r w:rsidRPr="009D6166">
        <w:pict>
          <v:shape id="_x0000_s1032" type="#_x0000_t202" style="position:absolute;margin-left:32.65pt;margin-top:573pt;width:562.6pt;height:41.9pt;z-index:-252382208;mso-position-horizontal-relative:page;mso-position-vertical-relative:page" filled="f" stroked="f">
            <v:textbox inset="0,0,0,0">
              <w:txbxContent>
                <w:p w:rsidR="005C1A1B" w:rsidRDefault="00415125">
                  <w:pPr>
                    <w:spacing w:before="15"/>
                    <w:ind w:left="107"/>
                    <w:rPr>
                      <w:b/>
                    </w:rPr>
                  </w:pPr>
                  <w:r>
                    <w:rPr>
                      <w:b/>
                    </w:rPr>
                    <w:t>List all known physical addresses for the past 10 years (continue on back if needed)</w:t>
                  </w:r>
                </w:p>
                <w:p w:rsidR="005C1A1B" w:rsidRDefault="005C1A1B">
                  <w:pPr>
                    <w:pStyle w:val="BodyText"/>
                    <w:rPr>
                      <w:b/>
                      <w:sz w:val="17"/>
                    </w:rPr>
                  </w:pPr>
                </w:p>
              </w:txbxContent>
            </v:textbox>
            <w10:wrap anchorx="page" anchory="page"/>
          </v:shape>
        </w:pict>
      </w:r>
      <w:r w:rsidRPr="009D6166">
        <w:pict>
          <v:shape id="_x0000_s1031" type="#_x0000_t202" style="position:absolute;margin-left:32.65pt;margin-top:614.9pt;width:562.6pt;height:14.55pt;z-index:-252381184;mso-position-horizontal-relative:page;mso-position-vertical-relative:page" filled="f" stroked="f">
            <v:textbox inset="0,0,0,0">
              <w:txbxContent>
                <w:p w:rsidR="005C1A1B" w:rsidRDefault="00415125">
                  <w:pPr>
                    <w:spacing w:before="13"/>
                    <w:ind w:left="107"/>
                    <w:rPr>
                      <w:b/>
                    </w:rPr>
                  </w:pPr>
                  <w:r>
                    <w:rPr>
                      <w:b/>
                    </w:rPr>
                    <w:t>VENDOR/VOLUNTEER ACKNOWLEDGEMENT</w:t>
                  </w:r>
                </w:p>
              </w:txbxContent>
            </v:textbox>
            <w10:wrap anchorx="page" anchory="page"/>
          </v:shape>
        </w:pict>
      </w:r>
      <w:r w:rsidRPr="009D6166">
        <w:pict>
          <v:shape id="_x0000_s1030" type="#_x0000_t202" style="position:absolute;margin-left:32.65pt;margin-top:629.4pt;width:562.6pt;height:41.8pt;z-index:-252380160;mso-position-horizontal-relative:page;mso-position-vertical-relative:page" filled="f" stroked="f">
            <v:textbox inset="0,0,0,0">
              <w:txbxContent>
                <w:p w:rsidR="005C1A1B" w:rsidRDefault="00415125">
                  <w:pPr>
                    <w:pStyle w:val="BodyText"/>
                    <w:spacing w:before="8"/>
                    <w:ind w:left="107" w:right="160"/>
                  </w:pPr>
                  <w:r>
                    <w:t>I certify that there are no willful misrepresentations, omissions, or falsifications in the aforesaid statements and answers. I am aware that should any investigation disclose any misrepresentations, omissions, or falsifications, my request to provide volunteer/vendor</w:t>
                  </w:r>
                  <w:r>
                    <w:rPr>
                      <w:spacing w:val="-1"/>
                    </w:rPr>
                    <w:t xml:space="preserve"> </w:t>
                  </w:r>
                  <w:r>
                    <w:t>services</w:t>
                  </w:r>
                  <w:r>
                    <w:rPr>
                      <w:spacing w:val="-4"/>
                    </w:rPr>
                    <w:t xml:space="preserve"> </w:t>
                  </w:r>
                  <w:r>
                    <w:t>may</w:t>
                  </w:r>
                  <w:r>
                    <w:rPr>
                      <w:spacing w:val="-4"/>
                    </w:rPr>
                    <w:t xml:space="preserve"> </w:t>
                  </w:r>
                  <w:r>
                    <w:t>be</w:t>
                  </w:r>
                  <w:r>
                    <w:rPr>
                      <w:spacing w:val="-2"/>
                    </w:rPr>
                    <w:t xml:space="preserve"> </w:t>
                  </w:r>
                  <w:r>
                    <w:t>rejected</w:t>
                  </w:r>
                  <w:r>
                    <w:rPr>
                      <w:spacing w:val="-2"/>
                    </w:rPr>
                    <w:t xml:space="preserve"> </w:t>
                  </w:r>
                  <w:r>
                    <w:t>or</w:t>
                  </w:r>
                  <w:r>
                    <w:rPr>
                      <w:spacing w:val="-3"/>
                    </w:rPr>
                    <w:t xml:space="preserve"> </w:t>
                  </w:r>
                  <w:r>
                    <w:t>if</w:t>
                  </w:r>
                  <w:r>
                    <w:rPr>
                      <w:spacing w:val="-1"/>
                    </w:rPr>
                    <w:t xml:space="preserve"> </w:t>
                  </w:r>
                  <w:r>
                    <w:t>already</w:t>
                  </w:r>
                  <w:r>
                    <w:rPr>
                      <w:spacing w:val="-5"/>
                    </w:rPr>
                    <w:t xml:space="preserve"> </w:t>
                  </w:r>
                  <w:r>
                    <w:t>providing</w:t>
                  </w:r>
                  <w:r>
                    <w:rPr>
                      <w:spacing w:val="-4"/>
                    </w:rPr>
                    <w:t xml:space="preserve"> </w:t>
                  </w:r>
                  <w:r>
                    <w:t>services,</w:t>
                  </w:r>
                  <w:r>
                    <w:rPr>
                      <w:spacing w:val="-2"/>
                    </w:rPr>
                    <w:t xml:space="preserve"> </w:t>
                  </w:r>
                  <w:r>
                    <w:t>my</w:t>
                  </w:r>
                  <w:r>
                    <w:rPr>
                      <w:spacing w:val="-2"/>
                    </w:rPr>
                    <w:t xml:space="preserve"> </w:t>
                  </w:r>
                  <w:r>
                    <w:t>volunteer/vendor</w:t>
                  </w:r>
                  <w:r>
                    <w:rPr>
                      <w:spacing w:val="-3"/>
                    </w:rPr>
                    <w:t xml:space="preserve"> </w:t>
                  </w:r>
                  <w:r>
                    <w:t>services</w:t>
                  </w:r>
                  <w:r>
                    <w:rPr>
                      <w:spacing w:val="-2"/>
                    </w:rPr>
                    <w:t xml:space="preserve"> </w:t>
                  </w:r>
                  <w:r>
                    <w:t>may</w:t>
                  </w:r>
                  <w:r>
                    <w:rPr>
                      <w:spacing w:val="-5"/>
                    </w:rPr>
                    <w:t xml:space="preserve"> </w:t>
                  </w:r>
                  <w:r>
                    <w:t>be</w:t>
                  </w:r>
                  <w:r>
                    <w:rPr>
                      <w:spacing w:val="-1"/>
                    </w:rPr>
                    <w:t xml:space="preserve"> </w:t>
                  </w:r>
                  <w:r>
                    <w:t>terminated.</w:t>
                  </w:r>
                </w:p>
              </w:txbxContent>
            </v:textbox>
            <w10:wrap anchorx="page" anchory="page"/>
          </v:shape>
        </w:pict>
      </w:r>
      <w:r w:rsidRPr="009D6166">
        <w:pict>
          <v:shape id="_x0000_s1029" type="#_x0000_t202" style="position:absolute;margin-left:32.65pt;margin-top:671.15pt;width:226.8pt;height:39.6pt;z-index:-252379136;mso-position-horizontal-relative:page;mso-position-vertical-relative:page" filled="f" stroked="f">
            <v:textbox inset="0,0,0,0">
              <w:txbxContent>
                <w:p w:rsidR="005C1A1B" w:rsidRDefault="00415125">
                  <w:pPr>
                    <w:spacing w:before="13"/>
                    <w:ind w:left="107"/>
                    <w:rPr>
                      <w:b/>
                    </w:rPr>
                  </w:pPr>
                  <w:r>
                    <w:rPr>
                      <w:b/>
                    </w:rPr>
                    <w:t>Printed Name</w:t>
                  </w:r>
                </w:p>
                <w:p w:rsidR="005C1A1B" w:rsidRDefault="005C1A1B">
                  <w:pPr>
                    <w:pStyle w:val="BodyText"/>
                    <w:rPr>
                      <w:b/>
                      <w:sz w:val="17"/>
                    </w:rPr>
                  </w:pPr>
                </w:p>
              </w:txbxContent>
            </v:textbox>
            <w10:wrap anchorx="page" anchory="page"/>
          </v:shape>
        </w:pict>
      </w:r>
      <w:r w:rsidRPr="009D6166">
        <w:pict>
          <v:shape id="_x0000_s1028" type="#_x0000_t202" style="position:absolute;margin-left:259.45pt;margin-top:671.15pt;width:223.2pt;height:39.6pt;z-index:-252378112;mso-position-horizontal-relative:page;mso-position-vertical-relative:page" filled="f" stroked="f">
            <v:textbox inset="0,0,0,0">
              <w:txbxContent>
                <w:p w:rsidR="005C1A1B" w:rsidRDefault="00415125">
                  <w:pPr>
                    <w:spacing w:before="13"/>
                    <w:ind w:left="107"/>
                    <w:rPr>
                      <w:b/>
                    </w:rPr>
                  </w:pPr>
                  <w:r>
                    <w:rPr>
                      <w:b/>
                    </w:rPr>
                    <w:t>Signature</w:t>
                  </w:r>
                </w:p>
                <w:p w:rsidR="005C1A1B" w:rsidRDefault="005C1A1B">
                  <w:pPr>
                    <w:pStyle w:val="BodyText"/>
                    <w:rPr>
                      <w:b/>
                      <w:sz w:val="17"/>
                    </w:rPr>
                  </w:pPr>
                </w:p>
              </w:txbxContent>
            </v:textbox>
            <w10:wrap anchorx="page" anchory="page"/>
          </v:shape>
        </w:pict>
      </w:r>
      <w:r w:rsidRPr="009D6166">
        <w:pict>
          <v:shape id="_x0000_s1027" type="#_x0000_t202" style="position:absolute;margin-left:482.65pt;margin-top:671.15pt;width:112.6pt;height:39.6pt;z-index:-252377088;mso-position-horizontal-relative:page;mso-position-vertical-relative:page" filled="f" stroked="f">
            <v:textbox inset="0,0,0,0">
              <w:txbxContent>
                <w:p w:rsidR="005C1A1B" w:rsidRDefault="00415125">
                  <w:pPr>
                    <w:spacing w:before="13"/>
                    <w:ind w:left="108"/>
                    <w:rPr>
                      <w:b/>
                    </w:rPr>
                  </w:pPr>
                  <w:r>
                    <w:rPr>
                      <w:b/>
                    </w:rPr>
                    <w:t>Date</w:t>
                  </w:r>
                </w:p>
                <w:p w:rsidR="005C1A1B" w:rsidRDefault="005C1A1B">
                  <w:pPr>
                    <w:pStyle w:val="BodyText"/>
                    <w:rPr>
                      <w:b/>
                      <w:sz w:val="17"/>
                    </w:rPr>
                  </w:pPr>
                </w:p>
              </w:txbxContent>
            </v:textbox>
            <w10:wrap anchorx="page" anchory="page"/>
          </v:shape>
        </w:pict>
      </w:r>
      <w:r w:rsidRPr="009D6166">
        <w:pict>
          <v:shape id="_x0000_s1026" type="#_x0000_t202" style="position:absolute;margin-left:483.85pt;margin-top:700.25pt;width:111.6pt;height:12pt;z-index:-252376064;mso-position-horizontal-relative:page;mso-position-vertical-relative:page" filled="f" stroked="f">
            <v:textbox inset="0,0,0,0">
              <w:txbxContent>
                <w:p w:rsidR="005C1A1B" w:rsidRDefault="005C1A1B">
                  <w:pPr>
                    <w:pStyle w:val="BodyText"/>
                    <w:rPr>
                      <w:sz w:val="17"/>
                    </w:rPr>
                  </w:pPr>
                </w:p>
              </w:txbxContent>
            </v:textbox>
            <w10:wrap anchorx="page" anchory="page"/>
          </v:shape>
        </w:pict>
      </w:r>
    </w:p>
    <w:sectPr w:rsidR="005C1A1B" w:rsidSect="005C1A1B">
      <w:pgSz w:w="12240" w:h="15840"/>
      <w:pgMar w:top="480" w:right="220" w:bottom="280" w:left="540" w:header="720" w:footer="720" w:gutter="0"/>
      <w:cols w:space="72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MS UI Gothic">
    <w:altName w:val="MS UI Gothic"/>
    <w:panose1 w:val="020B0600070205080204"/>
    <w:charset w:val="80"/>
    <w:family w:val="swiss"/>
    <w:pitch w:val="variable"/>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Lato">
    <w:panose1 w:val="020F0502020204030203"/>
    <w:charset w:val="00"/>
    <w:family w:val="swiss"/>
    <w:pitch w:val="variable"/>
    <w:sig w:usb0="A00000AF" w:usb1="5000604B" w:usb2="00000000" w:usb3="00000000" w:csb0="00000093" w:csb1="00000000"/>
  </w:font>
  <w:font w:name="Segoe UI Symbol">
    <w:altName w:val="Segoe UI Symbol"/>
    <w:panose1 w:val="020B0502040204020203"/>
    <w:charset w:val="00"/>
    <w:family w:val="swiss"/>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EF502BC"/>
    <w:multiLevelType w:val="hybridMultilevel"/>
    <w:tmpl w:val="44468194"/>
    <w:lvl w:ilvl="0" w:tplc="AC0CE3F8">
      <w:numFmt w:val="bullet"/>
      <w:lvlText w:val="•"/>
      <w:lvlJc w:val="left"/>
      <w:pPr>
        <w:ind w:left="828" w:hanging="721"/>
      </w:pPr>
      <w:rPr>
        <w:rFonts w:ascii="Times New Roman" w:eastAsia="Times New Roman" w:hAnsi="Times New Roman" w:cs="Times New Roman" w:hint="default"/>
        <w:w w:val="100"/>
        <w:sz w:val="22"/>
        <w:szCs w:val="22"/>
        <w:lang w:val="en-US" w:eastAsia="en-US" w:bidi="en-US"/>
      </w:rPr>
    </w:lvl>
    <w:lvl w:ilvl="1" w:tplc="2F6250AE">
      <w:numFmt w:val="bullet"/>
      <w:lvlText w:val="•"/>
      <w:lvlJc w:val="left"/>
      <w:pPr>
        <w:ind w:left="1863" w:hanging="721"/>
      </w:pPr>
      <w:rPr>
        <w:rFonts w:hint="default"/>
        <w:lang w:val="en-US" w:eastAsia="en-US" w:bidi="en-US"/>
      </w:rPr>
    </w:lvl>
    <w:lvl w:ilvl="2" w:tplc="AD9CD236">
      <w:numFmt w:val="bullet"/>
      <w:lvlText w:val="•"/>
      <w:lvlJc w:val="left"/>
      <w:pPr>
        <w:ind w:left="2906" w:hanging="721"/>
      </w:pPr>
      <w:rPr>
        <w:rFonts w:hint="default"/>
        <w:lang w:val="en-US" w:eastAsia="en-US" w:bidi="en-US"/>
      </w:rPr>
    </w:lvl>
    <w:lvl w:ilvl="3" w:tplc="0D66458C">
      <w:numFmt w:val="bullet"/>
      <w:lvlText w:val="•"/>
      <w:lvlJc w:val="left"/>
      <w:pPr>
        <w:ind w:left="3949" w:hanging="721"/>
      </w:pPr>
      <w:rPr>
        <w:rFonts w:hint="default"/>
        <w:lang w:val="en-US" w:eastAsia="en-US" w:bidi="en-US"/>
      </w:rPr>
    </w:lvl>
    <w:lvl w:ilvl="4" w:tplc="902437C0">
      <w:numFmt w:val="bullet"/>
      <w:lvlText w:val="•"/>
      <w:lvlJc w:val="left"/>
      <w:pPr>
        <w:ind w:left="4992" w:hanging="721"/>
      </w:pPr>
      <w:rPr>
        <w:rFonts w:hint="default"/>
        <w:lang w:val="en-US" w:eastAsia="en-US" w:bidi="en-US"/>
      </w:rPr>
    </w:lvl>
    <w:lvl w:ilvl="5" w:tplc="420C317C">
      <w:numFmt w:val="bullet"/>
      <w:lvlText w:val="•"/>
      <w:lvlJc w:val="left"/>
      <w:pPr>
        <w:ind w:left="6035" w:hanging="721"/>
      </w:pPr>
      <w:rPr>
        <w:rFonts w:hint="default"/>
        <w:lang w:val="en-US" w:eastAsia="en-US" w:bidi="en-US"/>
      </w:rPr>
    </w:lvl>
    <w:lvl w:ilvl="6" w:tplc="C56A0A9A">
      <w:numFmt w:val="bullet"/>
      <w:lvlText w:val="•"/>
      <w:lvlJc w:val="left"/>
      <w:pPr>
        <w:ind w:left="7078" w:hanging="721"/>
      </w:pPr>
      <w:rPr>
        <w:rFonts w:hint="default"/>
        <w:lang w:val="en-US" w:eastAsia="en-US" w:bidi="en-US"/>
      </w:rPr>
    </w:lvl>
    <w:lvl w:ilvl="7" w:tplc="1D12C082">
      <w:numFmt w:val="bullet"/>
      <w:lvlText w:val="•"/>
      <w:lvlJc w:val="left"/>
      <w:pPr>
        <w:ind w:left="8121" w:hanging="721"/>
      </w:pPr>
      <w:rPr>
        <w:rFonts w:hint="default"/>
        <w:lang w:val="en-US" w:eastAsia="en-US" w:bidi="en-US"/>
      </w:rPr>
    </w:lvl>
    <w:lvl w:ilvl="8" w:tplc="EB88650E">
      <w:numFmt w:val="bullet"/>
      <w:lvlText w:val="•"/>
      <w:lvlJc w:val="left"/>
      <w:pPr>
        <w:ind w:left="9164" w:hanging="721"/>
      </w:pPr>
      <w:rPr>
        <w:rFonts w:hint="default"/>
        <w:lang w:val="en-US" w:eastAsia="en-US" w:bidi="en-US"/>
      </w:rPr>
    </w:lvl>
  </w:abstractNum>
  <w:abstractNum w:abstractNumId="1">
    <w:nsid w:val="190D4685"/>
    <w:multiLevelType w:val="hybridMultilevel"/>
    <w:tmpl w:val="F738D846"/>
    <w:lvl w:ilvl="0" w:tplc="87C891A4">
      <w:numFmt w:val="bullet"/>
      <w:lvlText w:val="☐"/>
      <w:lvlJc w:val="left"/>
      <w:pPr>
        <w:ind w:left="3880" w:hanging="279"/>
      </w:pPr>
      <w:rPr>
        <w:rFonts w:ascii="MS Gothic" w:eastAsia="MS Gothic" w:hAnsi="MS Gothic" w:cs="MS Gothic" w:hint="default"/>
        <w:b/>
        <w:bCs/>
        <w:w w:val="99"/>
        <w:sz w:val="22"/>
        <w:szCs w:val="22"/>
        <w:lang w:val="en-US" w:eastAsia="en-US" w:bidi="en-US"/>
      </w:rPr>
    </w:lvl>
    <w:lvl w:ilvl="1" w:tplc="C9CAF53C">
      <w:numFmt w:val="bullet"/>
      <w:lvlText w:val="•"/>
      <w:lvlJc w:val="left"/>
      <w:pPr>
        <w:ind w:left="4617" w:hanging="279"/>
      </w:pPr>
      <w:rPr>
        <w:rFonts w:hint="default"/>
        <w:lang w:val="en-US" w:eastAsia="en-US" w:bidi="en-US"/>
      </w:rPr>
    </w:lvl>
    <w:lvl w:ilvl="2" w:tplc="7F90332A">
      <w:numFmt w:val="bullet"/>
      <w:lvlText w:val="•"/>
      <w:lvlJc w:val="left"/>
      <w:pPr>
        <w:ind w:left="5354" w:hanging="279"/>
      </w:pPr>
      <w:rPr>
        <w:rFonts w:hint="default"/>
        <w:lang w:val="en-US" w:eastAsia="en-US" w:bidi="en-US"/>
      </w:rPr>
    </w:lvl>
    <w:lvl w:ilvl="3" w:tplc="34F88B02">
      <w:numFmt w:val="bullet"/>
      <w:lvlText w:val="•"/>
      <w:lvlJc w:val="left"/>
      <w:pPr>
        <w:ind w:left="6091" w:hanging="279"/>
      </w:pPr>
      <w:rPr>
        <w:rFonts w:hint="default"/>
        <w:lang w:val="en-US" w:eastAsia="en-US" w:bidi="en-US"/>
      </w:rPr>
    </w:lvl>
    <w:lvl w:ilvl="4" w:tplc="5EC64946">
      <w:numFmt w:val="bullet"/>
      <w:lvlText w:val="•"/>
      <w:lvlJc w:val="left"/>
      <w:pPr>
        <w:ind w:left="6828" w:hanging="279"/>
      </w:pPr>
      <w:rPr>
        <w:rFonts w:hint="default"/>
        <w:lang w:val="en-US" w:eastAsia="en-US" w:bidi="en-US"/>
      </w:rPr>
    </w:lvl>
    <w:lvl w:ilvl="5" w:tplc="53AEA72E">
      <w:numFmt w:val="bullet"/>
      <w:lvlText w:val="•"/>
      <w:lvlJc w:val="left"/>
      <w:pPr>
        <w:ind w:left="7565" w:hanging="279"/>
      </w:pPr>
      <w:rPr>
        <w:rFonts w:hint="default"/>
        <w:lang w:val="en-US" w:eastAsia="en-US" w:bidi="en-US"/>
      </w:rPr>
    </w:lvl>
    <w:lvl w:ilvl="6" w:tplc="F9327930">
      <w:numFmt w:val="bullet"/>
      <w:lvlText w:val="•"/>
      <w:lvlJc w:val="left"/>
      <w:pPr>
        <w:ind w:left="8302" w:hanging="279"/>
      </w:pPr>
      <w:rPr>
        <w:rFonts w:hint="default"/>
        <w:lang w:val="en-US" w:eastAsia="en-US" w:bidi="en-US"/>
      </w:rPr>
    </w:lvl>
    <w:lvl w:ilvl="7" w:tplc="9B58165C">
      <w:numFmt w:val="bullet"/>
      <w:lvlText w:val="•"/>
      <w:lvlJc w:val="left"/>
      <w:pPr>
        <w:ind w:left="9039" w:hanging="279"/>
      </w:pPr>
      <w:rPr>
        <w:rFonts w:hint="default"/>
        <w:lang w:val="en-US" w:eastAsia="en-US" w:bidi="en-US"/>
      </w:rPr>
    </w:lvl>
    <w:lvl w:ilvl="8" w:tplc="2F3A378C">
      <w:numFmt w:val="bullet"/>
      <w:lvlText w:val="•"/>
      <w:lvlJc w:val="left"/>
      <w:pPr>
        <w:ind w:left="9776" w:hanging="279"/>
      </w:pPr>
      <w:rPr>
        <w:rFonts w:hint="default"/>
        <w:lang w:val="en-US" w:eastAsia="en-US" w:bidi="en-US"/>
      </w:rPr>
    </w:lvl>
  </w:abstractNum>
  <w:abstractNum w:abstractNumId="2">
    <w:nsid w:val="2A99659A"/>
    <w:multiLevelType w:val="hybridMultilevel"/>
    <w:tmpl w:val="198A4BD6"/>
    <w:lvl w:ilvl="0" w:tplc="C204897A">
      <w:numFmt w:val="bullet"/>
      <w:lvlText w:val="☐"/>
      <w:lvlJc w:val="left"/>
      <w:pPr>
        <w:ind w:left="1141" w:hanging="222"/>
      </w:pPr>
      <w:rPr>
        <w:rFonts w:ascii="MS UI Gothic" w:eastAsia="MS UI Gothic" w:hAnsi="MS UI Gothic" w:cs="MS UI Gothic" w:hint="default"/>
        <w:w w:val="100"/>
        <w:sz w:val="20"/>
        <w:szCs w:val="20"/>
        <w:lang w:val="en-US" w:eastAsia="en-US" w:bidi="en-US"/>
      </w:rPr>
    </w:lvl>
    <w:lvl w:ilvl="1" w:tplc="725220AC">
      <w:numFmt w:val="bullet"/>
      <w:lvlText w:val="•"/>
      <w:lvlJc w:val="left"/>
      <w:pPr>
        <w:ind w:left="1359" w:hanging="222"/>
      </w:pPr>
      <w:rPr>
        <w:rFonts w:hint="default"/>
        <w:lang w:val="en-US" w:eastAsia="en-US" w:bidi="en-US"/>
      </w:rPr>
    </w:lvl>
    <w:lvl w:ilvl="2" w:tplc="F1665AD8">
      <w:numFmt w:val="bullet"/>
      <w:lvlText w:val="•"/>
      <w:lvlJc w:val="left"/>
      <w:pPr>
        <w:ind w:left="1578" w:hanging="222"/>
      </w:pPr>
      <w:rPr>
        <w:rFonts w:hint="default"/>
        <w:lang w:val="en-US" w:eastAsia="en-US" w:bidi="en-US"/>
      </w:rPr>
    </w:lvl>
    <w:lvl w:ilvl="3" w:tplc="9814D174">
      <w:numFmt w:val="bullet"/>
      <w:lvlText w:val="•"/>
      <w:lvlJc w:val="left"/>
      <w:pPr>
        <w:ind w:left="1797" w:hanging="222"/>
      </w:pPr>
      <w:rPr>
        <w:rFonts w:hint="default"/>
        <w:lang w:val="en-US" w:eastAsia="en-US" w:bidi="en-US"/>
      </w:rPr>
    </w:lvl>
    <w:lvl w:ilvl="4" w:tplc="E92267A8">
      <w:numFmt w:val="bullet"/>
      <w:lvlText w:val="•"/>
      <w:lvlJc w:val="left"/>
      <w:pPr>
        <w:ind w:left="2016" w:hanging="222"/>
      </w:pPr>
      <w:rPr>
        <w:rFonts w:hint="default"/>
        <w:lang w:val="en-US" w:eastAsia="en-US" w:bidi="en-US"/>
      </w:rPr>
    </w:lvl>
    <w:lvl w:ilvl="5" w:tplc="EE8E449A">
      <w:numFmt w:val="bullet"/>
      <w:lvlText w:val="•"/>
      <w:lvlJc w:val="left"/>
      <w:pPr>
        <w:ind w:left="2235" w:hanging="222"/>
      </w:pPr>
      <w:rPr>
        <w:rFonts w:hint="default"/>
        <w:lang w:val="en-US" w:eastAsia="en-US" w:bidi="en-US"/>
      </w:rPr>
    </w:lvl>
    <w:lvl w:ilvl="6" w:tplc="1DA830B4">
      <w:numFmt w:val="bullet"/>
      <w:lvlText w:val="•"/>
      <w:lvlJc w:val="left"/>
      <w:pPr>
        <w:ind w:left="2454" w:hanging="222"/>
      </w:pPr>
      <w:rPr>
        <w:rFonts w:hint="default"/>
        <w:lang w:val="en-US" w:eastAsia="en-US" w:bidi="en-US"/>
      </w:rPr>
    </w:lvl>
    <w:lvl w:ilvl="7" w:tplc="D4AC4BD0">
      <w:numFmt w:val="bullet"/>
      <w:lvlText w:val="•"/>
      <w:lvlJc w:val="left"/>
      <w:pPr>
        <w:ind w:left="2673" w:hanging="222"/>
      </w:pPr>
      <w:rPr>
        <w:rFonts w:hint="default"/>
        <w:lang w:val="en-US" w:eastAsia="en-US" w:bidi="en-US"/>
      </w:rPr>
    </w:lvl>
    <w:lvl w:ilvl="8" w:tplc="DF9A96EE">
      <w:numFmt w:val="bullet"/>
      <w:lvlText w:val="•"/>
      <w:lvlJc w:val="left"/>
      <w:pPr>
        <w:ind w:left="2892" w:hanging="222"/>
      </w:pPr>
      <w:rPr>
        <w:rFonts w:hint="default"/>
        <w:lang w:val="en-US" w:eastAsia="en-US" w:bidi="en-US"/>
      </w:rPr>
    </w:lvl>
  </w:abstractNum>
  <w:abstractNum w:abstractNumId="3">
    <w:nsid w:val="30D47114"/>
    <w:multiLevelType w:val="hybridMultilevel"/>
    <w:tmpl w:val="B718BD00"/>
    <w:lvl w:ilvl="0" w:tplc="514E9BEA">
      <w:numFmt w:val="bullet"/>
      <w:lvlText w:val="☐"/>
      <w:lvlJc w:val="left"/>
      <w:pPr>
        <w:ind w:left="331" w:hanging="224"/>
      </w:pPr>
      <w:rPr>
        <w:rFonts w:ascii="MS UI Gothic" w:eastAsia="MS UI Gothic" w:hAnsi="MS UI Gothic" w:cs="MS UI Gothic" w:hint="default"/>
        <w:spacing w:val="2"/>
        <w:w w:val="100"/>
        <w:sz w:val="20"/>
        <w:szCs w:val="20"/>
        <w:lang w:val="en-US" w:eastAsia="en-US" w:bidi="en-US"/>
      </w:rPr>
    </w:lvl>
    <w:lvl w:ilvl="1" w:tplc="F69A1232">
      <w:numFmt w:val="bullet"/>
      <w:lvlText w:val="•"/>
      <w:lvlJc w:val="left"/>
      <w:pPr>
        <w:ind w:left="1098" w:hanging="224"/>
      </w:pPr>
      <w:rPr>
        <w:rFonts w:hint="default"/>
        <w:lang w:val="en-US" w:eastAsia="en-US" w:bidi="en-US"/>
      </w:rPr>
    </w:lvl>
    <w:lvl w:ilvl="2" w:tplc="448AEE6E">
      <w:numFmt w:val="bullet"/>
      <w:lvlText w:val="•"/>
      <w:lvlJc w:val="left"/>
      <w:pPr>
        <w:ind w:left="1856" w:hanging="224"/>
      </w:pPr>
      <w:rPr>
        <w:rFonts w:hint="default"/>
        <w:lang w:val="en-US" w:eastAsia="en-US" w:bidi="en-US"/>
      </w:rPr>
    </w:lvl>
    <w:lvl w:ilvl="3" w:tplc="70E8F2B4">
      <w:numFmt w:val="bullet"/>
      <w:lvlText w:val="•"/>
      <w:lvlJc w:val="left"/>
      <w:pPr>
        <w:ind w:left="2614" w:hanging="224"/>
      </w:pPr>
      <w:rPr>
        <w:rFonts w:hint="default"/>
        <w:lang w:val="en-US" w:eastAsia="en-US" w:bidi="en-US"/>
      </w:rPr>
    </w:lvl>
    <w:lvl w:ilvl="4" w:tplc="A406201E">
      <w:numFmt w:val="bullet"/>
      <w:lvlText w:val="•"/>
      <w:lvlJc w:val="left"/>
      <w:pPr>
        <w:ind w:left="3372" w:hanging="224"/>
      </w:pPr>
      <w:rPr>
        <w:rFonts w:hint="default"/>
        <w:lang w:val="en-US" w:eastAsia="en-US" w:bidi="en-US"/>
      </w:rPr>
    </w:lvl>
    <w:lvl w:ilvl="5" w:tplc="98047944">
      <w:numFmt w:val="bullet"/>
      <w:lvlText w:val="•"/>
      <w:lvlJc w:val="left"/>
      <w:pPr>
        <w:ind w:left="4130" w:hanging="224"/>
      </w:pPr>
      <w:rPr>
        <w:rFonts w:hint="default"/>
        <w:lang w:val="en-US" w:eastAsia="en-US" w:bidi="en-US"/>
      </w:rPr>
    </w:lvl>
    <w:lvl w:ilvl="6" w:tplc="AF922628">
      <w:numFmt w:val="bullet"/>
      <w:lvlText w:val="•"/>
      <w:lvlJc w:val="left"/>
      <w:pPr>
        <w:ind w:left="4888" w:hanging="224"/>
      </w:pPr>
      <w:rPr>
        <w:rFonts w:hint="default"/>
        <w:lang w:val="en-US" w:eastAsia="en-US" w:bidi="en-US"/>
      </w:rPr>
    </w:lvl>
    <w:lvl w:ilvl="7" w:tplc="5532D316">
      <w:numFmt w:val="bullet"/>
      <w:lvlText w:val="•"/>
      <w:lvlJc w:val="left"/>
      <w:pPr>
        <w:ind w:left="5646" w:hanging="224"/>
      </w:pPr>
      <w:rPr>
        <w:rFonts w:hint="default"/>
        <w:lang w:val="en-US" w:eastAsia="en-US" w:bidi="en-US"/>
      </w:rPr>
    </w:lvl>
    <w:lvl w:ilvl="8" w:tplc="780030D2">
      <w:numFmt w:val="bullet"/>
      <w:lvlText w:val="•"/>
      <w:lvlJc w:val="left"/>
      <w:pPr>
        <w:ind w:left="6404" w:hanging="224"/>
      </w:pPr>
      <w:rPr>
        <w:rFonts w:hint="default"/>
        <w:lang w:val="en-US" w:eastAsia="en-US" w:bidi="en-US"/>
      </w:rPr>
    </w:lvl>
  </w:abstractNum>
  <w:abstractNum w:abstractNumId="4">
    <w:nsid w:val="4F3621AA"/>
    <w:multiLevelType w:val="hybridMultilevel"/>
    <w:tmpl w:val="53C88332"/>
    <w:lvl w:ilvl="0" w:tplc="77BA7E9C">
      <w:numFmt w:val="bullet"/>
      <w:lvlText w:val="☐"/>
      <w:lvlJc w:val="left"/>
      <w:pPr>
        <w:ind w:left="329" w:hanging="222"/>
      </w:pPr>
      <w:rPr>
        <w:rFonts w:ascii="MS UI Gothic" w:eastAsia="MS UI Gothic" w:hAnsi="MS UI Gothic" w:cs="MS UI Gothic" w:hint="default"/>
        <w:w w:val="100"/>
        <w:sz w:val="20"/>
        <w:szCs w:val="20"/>
        <w:lang w:val="en-US" w:eastAsia="en-US" w:bidi="en-US"/>
      </w:rPr>
    </w:lvl>
    <w:lvl w:ilvl="1" w:tplc="CB3EAB0C">
      <w:numFmt w:val="bullet"/>
      <w:lvlText w:val="•"/>
      <w:lvlJc w:val="left"/>
      <w:pPr>
        <w:ind w:left="422" w:hanging="222"/>
      </w:pPr>
      <w:rPr>
        <w:rFonts w:hint="default"/>
        <w:lang w:val="en-US" w:eastAsia="en-US" w:bidi="en-US"/>
      </w:rPr>
    </w:lvl>
    <w:lvl w:ilvl="2" w:tplc="6466FD12">
      <w:numFmt w:val="bullet"/>
      <w:lvlText w:val="•"/>
      <w:lvlJc w:val="left"/>
      <w:pPr>
        <w:ind w:left="525" w:hanging="222"/>
      </w:pPr>
      <w:rPr>
        <w:rFonts w:hint="default"/>
        <w:lang w:val="en-US" w:eastAsia="en-US" w:bidi="en-US"/>
      </w:rPr>
    </w:lvl>
    <w:lvl w:ilvl="3" w:tplc="38989EBA">
      <w:numFmt w:val="bullet"/>
      <w:lvlText w:val="•"/>
      <w:lvlJc w:val="left"/>
      <w:pPr>
        <w:ind w:left="628" w:hanging="222"/>
      </w:pPr>
      <w:rPr>
        <w:rFonts w:hint="default"/>
        <w:lang w:val="en-US" w:eastAsia="en-US" w:bidi="en-US"/>
      </w:rPr>
    </w:lvl>
    <w:lvl w:ilvl="4" w:tplc="F23A56F4">
      <w:numFmt w:val="bullet"/>
      <w:lvlText w:val="•"/>
      <w:lvlJc w:val="left"/>
      <w:pPr>
        <w:ind w:left="731" w:hanging="222"/>
      </w:pPr>
      <w:rPr>
        <w:rFonts w:hint="default"/>
        <w:lang w:val="en-US" w:eastAsia="en-US" w:bidi="en-US"/>
      </w:rPr>
    </w:lvl>
    <w:lvl w:ilvl="5" w:tplc="2B0E2C22">
      <w:numFmt w:val="bullet"/>
      <w:lvlText w:val="•"/>
      <w:lvlJc w:val="left"/>
      <w:pPr>
        <w:ind w:left="834" w:hanging="222"/>
      </w:pPr>
      <w:rPr>
        <w:rFonts w:hint="default"/>
        <w:lang w:val="en-US" w:eastAsia="en-US" w:bidi="en-US"/>
      </w:rPr>
    </w:lvl>
    <w:lvl w:ilvl="6" w:tplc="6C149CAC">
      <w:numFmt w:val="bullet"/>
      <w:lvlText w:val="•"/>
      <w:lvlJc w:val="left"/>
      <w:pPr>
        <w:ind w:left="937" w:hanging="222"/>
      </w:pPr>
      <w:rPr>
        <w:rFonts w:hint="default"/>
        <w:lang w:val="en-US" w:eastAsia="en-US" w:bidi="en-US"/>
      </w:rPr>
    </w:lvl>
    <w:lvl w:ilvl="7" w:tplc="0504B12A">
      <w:numFmt w:val="bullet"/>
      <w:lvlText w:val="•"/>
      <w:lvlJc w:val="left"/>
      <w:pPr>
        <w:ind w:left="1040" w:hanging="222"/>
      </w:pPr>
      <w:rPr>
        <w:rFonts w:hint="default"/>
        <w:lang w:val="en-US" w:eastAsia="en-US" w:bidi="en-US"/>
      </w:rPr>
    </w:lvl>
    <w:lvl w:ilvl="8" w:tplc="1A327806">
      <w:numFmt w:val="bullet"/>
      <w:lvlText w:val="•"/>
      <w:lvlJc w:val="left"/>
      <w:pPr>
        <w:ind w:left="1143" w:hanging="222"/>
      </w:pPr>
      <w:rPr>
        <w:rFonts w:hint="default"/>
        <w:lang w:val="en-US" w:eastAsia="en-US" w:bidi="en-US"/>
      </w:rPr>
    </w:lvl>
  </w:abstractNum>
  <w:num w:numId="1">
    <w:abstractNumId w:val="1"/>
  </w:num>
  <w:num w:numId="2">
    <w:abstractNumId w:val="3"/>
  </w:num>
  <w:num w:numId="3">
    <w:abstractNumId w:val="2"/>
  </w:num>
  <w:num w:numId="4">
    <w:abstractNumId w:val="4"/>
  </w:num>
  <w:num w:numId="5">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720"/>
  <w:drawingGridHorizontalSpacing w:val="110"/>
  <w:displayHorizontalDrawingGridEvery w:val="2"/>
  <w:characterSpacingControl w:val="doNotCompress"/>
  <w:compat>
    <w:ulTrailSpace/>
    <w:shapeLayoutLikeWW8/>
  </w:compat>
  <w:docVars>
    <w:docVar w:name="__Grammarly_42____i" w:val="H4sIAAAAAAAEAKtWckksSQxILCpxzi/NK1GyMqwFAAEhoTITAAAA"/>
    <w:docVar w:name="__Grammarly_42___1" w:val="H4sIAAAAAAAEAKtWcslP9kxRslIyNDYyNTI2NrAwNzY3NDc3NDNU0lEKTi0uzszPAykwrgUANel3ZywAAAA="/>
  </w:docVars>
  <w:rsids>
    <w:rsidRoot w:val="005C1A1B"/>
    <w:rsid w:val="001C7CFE"/>
    <w:rsid w:val="00202E0E"/>
    <w:rsid w:val="00415125"/>
    <w:rsid w:val="005C1A1B"/>
    <w:rsid w:val="009D6166"/>
    <w:rsid w:val="00AD6D4F"/>
    <w:rsid w:val="00B42342"/>
    <w:rsid w:val="00DF773F"/>
    <w:rsid w:val="00FD22E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5C1A1B"/>
    <w:rPr>
      <w:rFonts w:ascii="Times New Roman" w:eastAsia="Times New Roman" w:hAnsi="Times New Roman" w:cs="Times New Roman"/>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5C1A1B"/>
    <w:pPr>
      <w:spacing w:before="4"/>
      <w:ind w:left="40"/>
    </w:pPr>
  </w:style>
  <w:style w:type="paragraph" w:styleId="ListParagraph">
    <w:name w:val="List Paragraph"/>
    <w:basedOn w:val="Normal"/>
    <w:uiPriority w:val="1"/>
    <w:qFormat/>
    <w:rsid w:val="005C1A1B"/>
  </w:style>
  <w:style w:type="paragraph" w:customStyle="1" w:styleId="TableParagraph">
    <w:name w:val="Table Paragraph"/>
    <w:basedOn w:val="Normal"/>
    <w:uiPriority w:val="1"/>
    <w:qFormat/>
    <w:rsid w:val="005C1A1B"/>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Pages>
  <Words>17</Words>
  <Characters>101</Characters>
  <Application>Microsoft Office Word</Application>
  <DocSecurity>0</DocSecurity>
  <Lines>1</Lines>
  <Paragraphs>1</Paragraphs>
  <ScaleCrop>false</ScaleCrop>
  <Company>MRT www.Win2Farsi.com</Company>
  <LinksUpToDate>false</LinksUpToDate>
  <CharactersWithSpaces>11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vadmin</dc:creator>
  <cp:lastModifiedBy>Moorche 30 DVDs</cp:lastModifiedBy>
  <cp:revision>4</cp:revision>
  <dcterms:created xsi:type="dcterms:W3CDTF">2020-02-16T14:45:00Z</dcterms:created>
  <dcterms:modified xsi:type="dcterms:W3CDTF">2020-12-18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9-20T00:00:00Z</vt:filetime>
  </property>
  <property fmtid="{D5CDD505-2E9C-101B-9397-08002B2CF9AE}" pid="3" name="Creator">
    <vt:lpwstr>Acrobat PDFMaker 15 for Word</vt:lpwstr>
  </property>
  <property fmtid="{D5CDD505-2E9C-101B-9397-08002B2CF9AE}" pid="4" name="LastSaved">
    <vt:filetime>2020-02-16T00:00:00Z</vt:filetime>
  </property>
</Properties>
</file>